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71FB4A" w14:textId="43BCDE6C" w:rsidR="004C7368" w:rsidRDefault="00C30459" w:rsidP="00C30459">
      <w:pPr>
        <w:jc w:val="right"/>
      </w:pPr>
      <w:r>
        <w:rPr>
          <w:noProof/>
        </w:rPr>
        <w:drawing>
          <wp:anchor distT="0" distB="0" distL="114300" distR="114300" simplePos="0" relativeHeight="251658241" behindDoc="0" locked="0" layoutInCell="1" allowOverlap="1" wp14:anchorId="1A4833B4" wp14:editId="11BEE798">
            <wp:simplePos x="0" y="0"/>
            <wp:positionH relativeFrom="column">
              <wp:posOffset>-182880</wp:posOffset>
            </wp:positionH>
            <wp:positionV relativeFrom="paragraph">
              <wp:posOffset>123190</wp:posOffset>
            </wp:positionV>
            <wp:extent cx="2400300" cy="723664"/>
            <wp:effectExtent l="0" t="0" r="0" b="635"/>
            <wp:wrapSquare wrapText="bothSides"/>
            <wp:docPr id="1" name="Picture 1"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00300" cy="723664"/>
                    </a:xfrm>
                    <a:prstGeom prst="rect">
                      <a:avLst/>
                    </a:prstGeom>
                    <a:noFill/>
                    <a:ln>
                      <a:noFill/>
                    </a:ln>
                  </pic:spPr>
                </pic:pic>
              </a:graphicData>
            </a:graphic>
          </wp:anchor>
        </w:drawing>
      </w:r>
      <w:r>
        <w:rPr>
          <w:noProof/>
        </w:rPr>
        <w:drawing>
          <wp:inline distT="0" distB="0" distL="0" distR="0" wp14:anchorId="6E3A60E6" wp14:editId="27D33A08">
            <wp:extent cx="2550795" cy="846979"/>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kcoco_Logo-wtext-new.jpg"/>
                    <pic:cNvPicPr/>
                  </pic:nvPicPr>
                  <pic:blipFill rotWithShape="1">
                    <a:blip r:embed="rId11" cstate="print">
                      <a:extLst>
                        <a:ext uri="{28A0092B-C50C-407E-A947-70E740481C1C}">
                          <a14:useLocalDpi xmlns:a14="http://schemas.microsoft.com/office/drawing/2010/main" val="0"/>
                        </a:ext>
                      </a:extLst>
                    </a:blip>
                    <a:srcRect t="45113" r="38673"/>
                    <a:stretch/>
                  </pic:blipFill>
                  <pic:spPr bwMode="auto">
                    <a:xfrm>
                      <a:off x="0" y="0"/>
                      <a:ext cx="2590941" cy="860309"/>
                    </a:xfrm>
                    <a:prstGeom prst="rect">
                      <a:avLst/>
                    </a:prstGeom>
                    <a:ln>
                      <a:noFill/>
                    </a:ln>
                    <a:extLst>
                      <a:ext uri="{53640926-AAD7-44D8-BBD7-CCE9431645EC}">
                        <a14:shadowObscured xmlns:a14="http://schemas.microsoft.com/office/drawing/2010/main"/>
                      </a:ext>
                    </a:extLst>
                  </pic:spPr>
                </pic:pic>
              </a:graphicData>
            </a:graphic>
          </wp:inline>
        </w:drawing>
      </w:r>
    </w:p>
    <w:p w14:paraId="36BB117A" w14:textId="77777777" w:rsidR="00252F05" w:rsidRDefault="004C7368" w:rsidP="004C7368">
      <w:pPr>
        <w:widowControl w:val="0"/>
        <w:rPr>
          <w:rFonts w:ascii="Arial" w:hAnsi="Arial" w:cs="Arial"/>
          <w:color w:val="595959" w:themeColor="text1" w:themeTint="A6"/>
          <w:sz w:val="44"/>
          <w:szCs w:val="44"/>
        </w:rPr>
      </w:pPr>
      <w:r w:rsidRPr="007221E1">
        <w:rPr>
          <w:rFonts w:ascii="Arial" w:hAnsi="Arial" w:cs="Arial"/>
          <w:color w:val="4C6380"/>
          <w:sz w:val="44"/>
          <w:szCs w:val="44"/>
        </w:rPr>
        <w:t>EXPRESSION OF INTEREST</w:t>
      </w:r>
      <w:r w:rsidRPr="004C7368">
        <w:rPr>
          <w:rFonts w:ascii="Arial" w:hAnsi="Arial" w:cs="Arial"/>
          <w:color w:val="4C6380"/>
          <w:sz w:val="44"/>
          <w:szCs w:val="44"/>
        </w:rPr>
        <w:t xml:space="preserve"> </w:t>
      </w:r>
      <w:r w:rsidRPr="004C7368">
        <w:rPr>
          <w:rFonts w:ascii="Arial" w:hAnsi="Arial" w:cs="Arial"/>
          <w:color w:val="4C6380"/>
          <w:sz w:val="44"/>
          <w:szCs w:val="44"/>
        </w:rPr>
        <w:br/>
      </w:r>
      <w:r w:rsidRPr="007221E1">
        <w:rPr>
          <w:rFonts w:ascii="Arial" w:hAnsi="Arial" w:cs="Arial"/>
          <w:color w:val="595959" w:themeColor="text1" w:themeTint="A6"/>
          <w:sz w:val="44"/>
          <w:szCs w:val="44"/>
        </w:rPr>
        <w:t xml:space="preserve">Advance </w:t>
      </w:r>
      <w:r w:rsidR="00C63027">
        <w:rPr>
          <w:rFonts w:ascii="Arial" w:hAnsi="Arial" w:cs="Arial"/>
          <w:color w:val="595959" w:themeColor="text1" w:themeTint="A6"/>
          <w:sz w:val="44"/>
          <w:szCs w:val="44"/>
        </w:rPr>
        <w:t>P</w:t>
      </w:r>
      <w:r w:rsidR="00852858">
        <w:rPr>
          <w:rFonts w:ascii="Arial" w:hAnsi="Arial" w:cs="Arial"/>
          <w:color w:val="595959" w:themeColor="text1" w:themeTint="A6"/>
          <w:sz w:val="44"/>
          <w:szCs w:val="44"/>
        </w:rPr>
        <w:t xml:space="preserve">urchase </w:t>
      </w:r>
      <w:r w:rsidR="00C63027">
        <w:rPr>
          <w:rFonts w:ascii="Arial" w:hAnsi="Arial" w:cs="Arial"/>
          <w:color w:val="595959" w:themeColor="text1" w:themeTint="A6"/>
          <w:sz w:val="44"/>
          <w:szCs w:val="44"/>
        </w:rPr>
        <w:t>A</w:t>
      </w:r>
      <w:r w:rsidR="00852858">
        <w:rPr>
          <w:rFonts w:ascii="Arial" w:hAnsi="Arial" w:cs="Arial"/>
          <w:color w:val="595959" w:themeColor="text1" w:themeTint="A6"/>
          <w:sz w:val="44"/>
          <w:szCs w:val="44"/>
        </w:rPr>
        <w:t>rrangement for</w:t>
      </w:r>
      <w:r w:rsidRPr="007221E1">
        <w:rPr>
          <w:rFonts w:ascii="Arial" w:hAnsi="Arial" w:cs="Arial"/>
          <w:color w:val="595959" w:themeColor="text1" w:themeTint="A6"/>
          <w:sz w:val="44"/>
          <w:szCs w:val="44"/>
        </w:rPr>
        <w:t xml:space="preserve"> </w:t>
      </w:r>
    </w:p>
    <w:p w14:paraId="3297E4A8" w14:textId="621A8086" w:rsidR="004C7368" w:rsidRDefault="00252F05" w:rsidP="004C7368">
      <w:pPr>
        <w:widowControl w:val="0"/>
        <w:rPr>
          <w:rFonts w:ascii="Arial" w:hAnsi="Arial" w:cs="Arial"/>
          <w:color w:val="4C6380"/>
          <w:sz w:val="44"/>
          <w:szCs w:val="44"/>
        </w:rPr>
      </w:pPr>
      <w:r>
        <w:rPr>
          <w:rFonts w:ascii="Arial" w:hAnsi="Arial" w:cs="Arial"/>
          <w:color w:val="595959" w:themeColor="text1" w:themeTint="A6"/>
          <w:sz w:val="44"/>
          <w:szCs w:val="44"/>
        </w:rPr>
        <w:t xml:space="preserve">Residential Developments Through </w:t>
      </w:r>
      <w:r w:rsidR="00C63027">
        <w:rPr>
          <w:rFonts w:ascii="Arial" w:hAnsi="Arial" w:cs="Arial"/>
          <w:color w:val="595959" w:themeColor="text1" w:themeTint="A6"/>
          <w:sz w:val="44"/>
          <w:szCs w:val="44"/>
        </w:rPr>
        <w:t>T</w:t>
      </w:r>
      <w:r w:rsidR="004C7368" w:rsidRPr="007221E1">
        <w:rPr>
          <w:rFonts w:ascii="Arial" w:hAnsi="Arial" w:cs="Arial"/>
          <w:color w:val="595959" w:themeColor="text1" w:themeTint="A6"/>
          <w:sz w:val="44"/>
          <w:szCs w:val="44"/>
        </w:rPr>
        <w:t xml:space="preserve">urnkey </w:t>
      </w:r>
      <w:r>
        <w:rPr>
          <w:rFonts w:ascii="Arial" w:hAnsi="Arial" w:cs="Arial"/>
          <w:color w:val="595959" w:themeColor="text1" w:themeTint="A6"/>
          <w:sz w:val="44"/>
          <w:szCs w:val="44"/>
        </w:rPr>
        <w:t>Agreements</w:t>
      </w:r>
    </w:p>
    <w:p w14:paraId="409C5E0A" w14:textId="2172ED07" w:rsidR="004C7368" w:rsidRDefault="004C7368" w:rsidP="004C7368">
      <w:pPr>
        <w:widowControl w:val="0"/>
        <w:rPr>
          <w:rFonts w:ascii="Arial" w:hAnsi="Arial" w:cs="Arial"/>
          <w:color w:val="4C6380"/>
          <w:sz w:val="44"/>
          <w:szCs w:val="44"/>
        </w:rPr>
      </w:pPr>
      <w:r w:rsidRPr="004C7368">
        <w:rPr>
          <w:rFonts w:ascii="Arial" w:hAnsi="Arial" w:cs="Arial"/>
          <w:noProof/>
          <w:sz w:val="36"/>
          <w:szCs w:val="36"/>
        </w:rPr>
        <mc:AlternateContent>
          <mc:Choice Requires="wps">
            <w:drawing>
              <wp:anchor distT="36576" distB="36576" distL="36576" distR="36576" simplePos="0" relativeHeight="251658240" behindDoc="0" locked="0" layoutInCell="1" allowOverlap="1" wp14:anchorId="6E3EBE86" wp14:editId="7B3AF050">
                <wp:simplePos x="0" y="0"/>
                <wp:positionH relativeFrom="column">
                  <wp:posOffset>-573405</wp:posOffset>
                </wp:positionH>
                <wp:positionV relativeFrom="paragraph">
                  <wp:posOffset>209550</wp:posOffset>
                </wp:positionV>
                <wp:extent cx="7592695" cy="58420"/>
                <wp:effectExtent l="0" t="0" r="8255"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92695" cy="58420"/>
                        </a:xfrm>
                        <a:prstGeom prst="rect">
                          <a:avLst/>
                        </a:prstGeom>
                        <a:solidFill>
                          <a:srgbClr val="000000">
                            <a:alpha val="20000"/>
                          </a:srgbClr>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150C2BC0" id="Rectangle 2" o:spid="_x0000_s1026" style="position:absolute;margin-left:-45.15pt;margin-top:16.5pt;width:597.85pt;height:4.6pt;z-index:2516582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" fillcolor="black" stroked="f" strokecolor="black [0]" strokeweight="2pt">
                <v:fill opacity="13107f"/>
                <v:shadow color="black [0]"/>
                <v:textbox inset="2.88pt,2.88pt,2.88pt,2.88pt"/>
              </v:rect>
            </w:pict>
          </mc:Fallback>
        </mc:AlternateContent>
      </w:r>
    </w:p>
    <w:p w14:paraId="60A2A083" w14:textId="7711C5A8" w:rsidR="004C7368" w:rsidRPr="004C7368" w:rsidRDefault="004C7368" w:rsidP="004C7368">
      <w:pPr>
        <w:widowControl w:val="0"/>
        <w:rPr>
          <w:rFonts w:ascii="Arial" w:hAnsi="Arial" w:cs="Arial"/>
          <w:sz w:val="44"/>
          <w:szCs w:val="44"/>
        </w:rPr>
      </w:pPr>
    </w:p>
    <w:tbl>
      <w:tblPr>
        <w:tblStyle w:val="TableGrid"/>
        <w:tblW w:w="0" w:type="auto"/>
        <w:tblLayout w:type="fixed"/>
        <w:tblLook w:val="04A0" w:firstRow="1" w:lastRow="0" w:firstColumn="1" w:lastColumn="0" w:noHBand="0" w:noVBand="1"/>
      </w:tblPr>
      <w:tblGrid>
        <w:gridCol w:w="2775"/>
        <w:gridCol w:w="7503"/>
      </w:tblGrid>
      <w:tr w:rsidR="004C7368" w14:paraId="3F5E5138" w14:textId="77777777" w:rsidTr="001C4962">
        <w:trPr>
          <w:trHeight w:val="455"/>
        </w:trPr>
        <w:tc>
          <w:tcPr>
            <w:tcW w:w="10278" w:type="dxa"/>
            <w:gridSpan w:val="2"/>
            <w:tcBorders>
              <w:bottom w:val="single" w:sz="4" w:space="0" w:color="4C6380"/>
            </w:tcBorders>
            <w:shd w:val="clear" w:color="auto" w:fill="4C6380"/>
            <w:vAlign w:val="center"/>
          </w:tcPr>
          <w:p w14:paraId="39F9CDF0" w14:textId="16161636" w:rsidR="004C7368" w:rsidRPr="004C7368" w:rsidRDefault="004C7368" w:rsidP="004C7368">
            <w:pPr>
              <w:rPr>
                <w:rFonts w:ascii="Arial" w:hAnsi="Arial" w:cs="Arial"/>
                <w:b/>
                <w:bCs/>
              </w:rPr>
            </w:pPr>
            <w:r w:rsidRPr="004C7368">
              <w:rPr>
                <w:rFonts w:ascii="Arial" w:hAnsi="Arial" w:cs="Arial"/>
                <w:b/>
                <w:bCs/>
                <w:color w:val="FFFFFF" w:themeColor="background1"/>
              </w:rPr>
              <w:t>Your details</w:t>
            </w:r>
          </w:p>
        </w:tc>
      </w:tr>
      <w:tr w:rsidR="004C7368" w14:paraId="34544874" w14:textId="77777777" w:rsidTr="001C4962">
        <w:trPr>
          <w:trHeight w:val="474"/>
        </w:trPr>
        <w:tc>
          <w:tcPr>
            <w:tcW w:w="2775" w:type="dxa"/>
            <w:tcBorders>
              <w:top w:val="single" w:sz="4" w:space="0" w:color="4C6380"/>
              <w:left w:val="single" w:sz="4" w:space="0" w:color="4C6380"/>
              <w:bottom w:val="single" w:sz="4" w:space="0" w:color="4C6380"/>
              <w:right w:val="single" w:sz="4" w:space="0" w:color="4C6380"/>
            </w:tcBorders>
            <w:vAlign w:val="center"/>
          </w:tcPr>
          <w:p w14:paraId="2F0CF730" w14:textId="7767C5CC" w:rsidR="004C7368" w:rsidRPr="001C4962" w:rsidRDefault="004C7368" w:rsidP="004C7368">
            <w:pPr>
              <w:rPr>
                <w:rFonts w:ascii="Arial" w:hAnsi="Arial" w:cs="Arial"/>
                <w:color w:val="4C6380"/>
              </w:rPr>
            </w:pPr>
            <w:r w:rsidRPr="001C4962">
              <w:rPr>
                <w:rFonts w:ascii="Arial" w:hAnsi="Arial" w:cs="Arial"/>
                <w:color w:val="4C6380"/>
              </w:rPr>
              <w:t>Name</w:t>
            </w:r>
          </w:p>
        </w:tc>
        <w:sdt>
          <w:sdtPr>
            <w:rPr>
              <w:rFonts w:ascii="Arial" w:hAnsi="Arial" w:cs="Arial"/>
            </w:rPr>
            <w:id w:val="943735179"/>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1F73B0D9" w14:textId="6BA3F4C2"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r w:rsidR="004C7368" w14:paraId="63AB5DAC" w14:textId="77777777" w:rsidTr="001C4962">
        <w:trPr>
          <w:trHeight w:val="455"/>
        </w:trPr>
        <w:tc>
          <w:tcPr>
            <w:tcW w:w="2775" w:type="dxa"/>
            <w:tcBorders>
              <w:top w:val="single" w:sz="4" w:space="0" w:color="4C6380"/>
              <w:left w:val="single" w:sz="4" w:space="0" w:color="4C6380"/>
              <w:bottom w:val="single" w:sz="4" w:space="0" w:color="4C6380"/>
              <w:right w:val="single" w:sz="4" w:space="0" w:color="4C6380"/>
            </w:tcBorders>
            <w:vAlign w:val="center"/>
          </w:tcPr>
          <w:p w14:paraId="013C6777" w14:textId="22276F83" w:rsidR="004C7368" w:rsidRPr="001C4962" w:rsidRDefault="004C7368" w:rsidP="004C7368">
            <w:pPr>
              <w:rPr>
                <w:rFonts w:ascii="Arial" w:hAnsi="Arial" w:cs="Arial"/>
                <w:color w:val="4C6380"/>
              </w:rPr>
            </w:pPr>
            <w:r w:rsidRPr="001C4962">
              <w:rPr>
                <w:rFonts w:ascii="Arial" w:hAnsi="Arial" w:cs="Arial"/>
                <w:color w:val="4C6380"/>
              </w:rPr>
              <w:t>Contact number</w:t>
            </w:r>
          </w:p>
        </w:tc>
        <w:sdt>
          <w:sdtPr>
            <w:rPr>
              <w:rFonts w:ascii="Arial" w:hAnsi="Arial" w:cs="Arial"/>
            </w:rPr>
            <w:id w:val="779765488"/>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0559DE21" w14:textId="538F5CE5"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r w:rsidR="004C7368" w14:paraId="4891C853" w14:textId="77777777" w:rsidTr="001C4962">
        <w:trPr>
          <w:trHeight w:val="455"/>
        </w:trPr>
        <w:tc>
          <w:tcPr>
            <w:tcW w:w="2775" w:type="dxa"/>
            <w:tcBorders>
              <w:top w:val="single" w:sz="4" w:space="0" w:color="4C6380"/>
              <w:left w:val="single" w:sz="4" w:space="0" w:color="4C6380"/>
              <w:bottom w:val="single" w:sz="4" w:space="0" w:color="4C6380"/>
              <w:right w:val="single" w:sz="4" w:space="0" w:color="4C6380"/>
            </w:tcBorders>
            <w:vAlign w:val="center"/>
          </w:tcPr>
          <w:p w14:paraId="7F127DBD" w14:textId="304C96F7" w:rsidR="004C7368" w:rsidRPr="001C4962" w:rsidRDefault="004C7368" w:rsidP="004C7368">
            <w:pPr>
              <w:rPr>
                <w:rFonts w:ascii="Arial" w:hAnsi="Arial" w:cs="Arial"/>
                <w:color w:val="4C6380"/>
              </w:rPr>
            </w:pPr>
            <w:r w:rsidRPr="001C4962">
              <w:rPr>
                <w:rFonts w:ascii="Arial" w:hAnsi="Arial" w:cs="Arial"/>
                <w:color w:val="4C6380"/>
              </w:rPr>
              <w:t>Address</w:t>
            </w:r>
          </w:p>
        </w:tc>
        <w:sdt>
          <w:sdtPr>
            <w:rPr>
              <w:rFonts w:ascii="Arial" w:hAnsi="Arial" w:cs="Arial"/>
            </w:rPr>
            <w:id w:val="1263272924"/>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036EB13B" w14:textId="34716251"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r w:rsidR="004C7368" w14:paraId="254579E4" w14:textId="77777777" w:rsidTr="001C4962">
        <w:trPr>
          <w:trHeight w:val="455"/>
        </w:trPr>
        <w:tc>
          <w:tcPr>
            <w:tcW w:w="2775" w:type="dxa"/>
            <w:tcBorders>
              <w:top w:val="single" w:sz="4" w:space="0" w:color="4C6380"/>
              <w:left w:val="single" w:sz="4" w:space="0" w:color="4C6380"/>
              <w:bottom w:val="single" w:sz="4" w:space="0" w:color="4C6380"/>
              <w:right w:val="single" w:sz="4" w:space="0" w:color="4C6380"/>
            </w:tcBorders>
            <w:vAlign w:val="center"/>
          </w:tcPr>
          <w:p w14:paraId="4247FB53" w14:textId="09FD3CCB" w:rsidR="004C7368" w:rsidRPr="001C4962" w:rsidRDefault="004C7368" w:rsidP="004C7368">
            <w:pPr>
              <w:rPr>
                <w:rFonts w:ascii="Arial" w:hAnsi="Arial" w:cs="Arial"/>
                <w:color w:val="4C6380"/>
              </w:rPr>
            </w:pPr>
            <w:r w:rsidRPr="001C4962">
              <w:rPr>
                <w:rFonts w:ascii="Arial" w:hAnsi="Arial" w:cs="Arial"/>
                <w:color w:val="4C6380"/>
              </w:rPr>
              <w:t>Email</w:t>
            </w:r>
          </w:p>
        </w:tc>
        <w:sdt>
          <w:sdtPr>
            <w:rPr>
              <w:rFonts w:ascii="Arial" w:hAnsi="Arial" w:cs="Arial"/>
            </w:rPr>
            <w:id w:val="1549341783"/>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5E81667C" w14:textId="52E97715"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bl>
    <w:p w14:paraId="626582AC" w14:textId="2517C0A4" w:rsidR="004C7368" w:rsidRDefault="004C7368" w:rsidP="004C7368">
      <w:pPr>
        <w:rPr>
          <w:rFonts w:ascii="Arial" w:hAnsi="Arial" w:cs="Arial"/>
          <w:sz w:val="32"/>
          <w:szCs w:val="32"/>
        </w:rPr>
      </w:pPr>
    </w:p>
    <w:tbl>
      <w:tblPr>
        <w:tblStyle w:val="TableGrid"/>
        <w:tblW w:w="0" w:type="auto"/>
        <w:tblLayout w:type="fixed"/>
        <w:tblLook w:val="04A0" w:firstRow="1" w:lastRow="0" w:firstColumn="1" w:lastColumn="0" w:noHBand="0" w:noVBand="1"/>
      </w:tblPr>
      <w:tblGrid>
        <w:gridCol w:w="2775"/>
        <w:gridCol w:w="7503"/>
      </w:tblGrid>
      <w:tr w:rsidR="004C7368" w14:paraId="15AD7620" w14:textId="77777777" w:rsidTr="001C4962">
        <w:trPr>
          <w:trHeight w:val="455"/>
        </w:trPr>
        <w:tc>
          <w:tcPr>
            <w:tcW w:w="10278" w:type="dxa"/>
            <w:gridSpan w:val="2"/>
            <w:tcBorders>
              <w:bottom w:val="single" w:sz="4" w:space="0" w:color="4C6380"/>
            </w:tcBorders>
            <w:shd w:val="clear" w:color="auto" w:fill="4C6380"/>
            <w:vAlign w:val="center"/>
          </w:tcPr>
          <w:p w14:paraId="6ADF5ADB" w14:textId="369D820D" w:rsidR="004C7368" w:rsidRPr="004C7368" w:rsidRDefault="004C7368" w:rsidP="00F30F49">
            <w:pPr>
              <w:rPr>
                <w:rFonts w:ascii="Arial" w:hAnsi="Arial" w:cs="Arial"/>
                <w:b/>
                <w:bCs/>
              </w:rPr>
            </w:pPr>
            <w:r>
              <w:rPr>
                <w:rFonts w:ascii="Arial" w:hAnsi="Arial" w:cs="Arial"/>
                <w:b/>
                <w:bCs/>
                <w:color w:val="FFFFFF" w:themeColor="background1"/>
              </w:rPr>
              <w:t>Site details</w:t>
            </w:r>
          </w:p>
        </w:tc>
      </w:tr>
      <w:tr w:rsidR="004C7368" w14:paraId="253F8B66" w14:textId="77777777" w:rsidTr="001C4962">
        <w:trPr>
          <w:trHeight w:val="1373"/>
        </w:trPr>
        <w:tc>
          <w:tcPr>
            <w:tcW w:w="2775" w:type="dxa"/>
            <w:tcBorders>
              <w:top w:val="single" w:sz="4" w:space="0" w:color="4C6380"/>
              <w:left w:val="single" w:sz="4" w:space="0" w:color="4C6380"/>
              <w:bottom w:val="single" w:sz="4" w:space="0" w:color="4C6380"/>
              <w:right w:val="single" w:sz="4" w:space="0" w:color="4C6380"/>
            </w:tcBorders>
            <w:vAlign w:val="center"/>
          </w:tcPr>
          <w:p w14:paraId="043E582F" w14:textId="77777777" w:rsidR="00441018" w:rsidRDefault="004C7368" w:rsidP="00F30F49">
            <w:pPr>
              <w:rPr>
                <w:rFonts w:ascii="Arial" w:hAnsi="Arial" w:cs="Arial"/>
                <w:color w:val="4C6380"/>
              </w:rPr>
            </w:pPr>
            <w:r w:rsidRPr="001C4962">
              <w:rPr>
                <w:rFonts w:ascii="Arial" w:hAnsi="Arial" w:cs="Arial"/>
                <w:color w:val="4C6380"/>
              </w:rPr>
              <w:t>Site address or description</w:t>
            </w:r>
            <w:r w:rsidR="00C87DC6">
              <w:rPr>
                <w:rFonts w:ascii="Arial" w:hAnsi="Arial" w:cs="Arial"/>
                <w:color w:val="4C6380"/>
              </w:rPr>
              <w:t xml:space="preserve">.  </w:t>
            </w:r>
          </w:p>
          <w:p w14:paraId="3A997920" w14:textId="4E74BAFD" w:rsidR="004C7368" w:rsidRPr="00952D38" w:rsidRDefault="00C87DC6" w:rsidP="00F30F49">
            <w:pPr>
              <w:rPr>
                <w:rFonts w:ascii="Arial" w:hAnsi="Arial" w:cs="Arial"/>
                <w:i/>
                <w:color w:val="4C6380"/>
              </w:rPr>
            </w:pPr>
            <w:r w:rsidRPr="00952D38">
              <w:rPr>
                <w:rFonts w:ascii="Arial" w:hAnsi="Arial" w:cs="Arial"/>
                <w:i/>
                <w:color w:val="2F5496" w:themeColor="accent1" w:themeShade="BF"/>
              </w:rPr>
              <w:t>Please include Eircode</w:t>
            </w:r>
            <w:r w:rsidR="00952D38" w:rsidRPr="00952D38">
              <w:rPr>
                <w:rFonts w:ascii="Arial" w:hAnsi="Arial" w:cs="Arial"/>
                <w:i/>
                <w:color w:val="2F5496" w:themeColor="accent1" w:themeShade="BF"/>
              </w:rPr>
              <w:t xml:space="preserve"> if available </w:t>
            </w:r>
          </w:p>
        </w:tc>
        <w:sdt>
          <w:sdtPr>
            <w:rPr>
              <w:rFonts w:ascii="Arial" w:hAnsi="Arial" w:cs="Arial"/>
            </w:rPr>
            <w:id w:val="-840702422"/>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2CC88FC0" w14:textId="195BE8AA" w:rsidR="004C7368" w:rsidRPr="004C7368" w:rsidRDefault="001C4962" w:rsidP="00F30F49">
                <w:pPr>
                  <w:rPr>
                    <w:rFonts w:ascii="Arial" w:hAnsi="Arial" w:cs="Arial"/>
                  </w:rPr>
                </w:pPr>
                <w:r w:rsidRPr="001C4962">
                  <w:rPr>
                    <w:rStyle w:val="PlaceholderText"/>
                    <w:rFonts w:ascii="Arial" w:hAnsi="Arial" w:cs="Arial"/>
                  </w:rPr>
                  <w:t>Click or tap here to enter text.</w:t>
                </w:r>
              </w:p>
            </w:tc>
          </w:sdtContent>
        </w:sdt>
      </w:tr>
      <w:tr w:rsidR="004C7368" w14:paraId="64C7FD15" w14:textId="77777777" w:rsidTr="001C4962">
        <w:trPr>
          <w:trHeight w:val="712"/>
        </w:trPr>
        <w:tc>
          <w:tcPr>
            <w:tcW w:w="2775" w:type="dxa"/>
            <w:tcBorders>
              <w:top w:val="single" w:sz="4" w:space="0" w:color="4C6380"/>
              <w:left w:val="single" w:sz="4" w:space="0" w:color="4C6380"/>
              <w:bottom w:val="single" w:sz="4" w:space="0" w:color="4C6380"/>
              <w:right w:val="single" w:sz="4" w:space="0" w:color="4C6380"/>
            </w:tcBorders>
            <w:vAlign w:val="center"/>
          </w:tcPr>
          <w:p w14:paraId="11D388F2" w14:textId="0E1A8DFF" w:rsidR="004C7368" w:rsidRPr="001C4962" w:rsidRDefault="004C7368" w:rsidP="00F30F49">
            <w:pPr>
              <w:rPr>
                <w:rFonts w:ascii="Arial" w:hAnsi="Arial" w:cs="Arial"/>
                <w:color w:val="4C6380"/>
              </w:rPr>
            </w:pPr>
            <w:r w:rsidRPr="001C4962">
              <w:rPr>
                <w:rFonts w:ascii="Arial" w:hAnsi="Arial" w:cs="Arial"/>
                <w:color w:val="4C6380"/>
              </w:rPr>
              <w:t>Planning reference number</w:t>
            </w:r>
          </w:p>
        </w:tc>
        <w:sdt>
          <w:sdtPr>
            <w:rPr>
              <w:rFonts w:ascii="Arial" w:hAnsi="Arial" w:cs="Arial"/>
            </w:rPr>
            <w:id w:val="-262994264"/>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7B396AED" w14:textId="38342B9C" w:rsidR="004C7368" w:rsidRPr="004C7368" w:rsidRDefault="001C4962" w:rsidP="00F30F49">
                <w:pPr>
                  <w:rPr>
                    <w:rFonts w:ascii="Arial" w:hAnsi="Arial" w:cs="Arial"/>
                  </w:rPr>
                </w:pPr>
                <w:r w:rsidRPr="001C4962">
                  <w:rPr>
                    <w:rStyle w:val="PlaceholderText"/>
                    <w:rFonts w:ascii="Arial" w:hAnsi="Arial" w:cs="Arial"/>
                  </w:rPr>
                  <w:t>Click or tap here to enter text.</w:t>
                </w:r>
              </w:p>
            </w:tc>
          </w:sdtContent>
        </w:sdt>
      </w:tr>
      <w:tr w:rsidR="00935448" w14:paraId="7D7008D2" w14:textId="77777777" w:rsidTr="001C4962">
        <w:trPr>
          <w:trHeight w:val="712"/>
        </w:trPr>
        <w:tc>
          <w:tcPr>
            <w:tcW w:w="2775" w:type="dxa"/>
            <w:tcBorders>
              <w:top w:val="single" w:sz="4" w:space="0" w:color="4C6380"/>
              <w:left w:val="single" w:sz="4" w:space="0" w:color="4C6380"/>
              <w:bottom w:val="single" w:sz="4" w:space="0" w:color="4C6380"/>
              <w:right w:val="single" w:sz="4" w:space="0" w:color="4C6380"/>
            </w:tcBorders>
            <w:vAlign w:val="center"/>
          </w:tcPr>
          <w:p w14:paraId="02B7522D" w14:textId="01161487" w:rsidR="00935448" w:rsidRPr="001C4962" w:rsidRDefault="00935448" w:rsidP="00F30F49">
            <w:pPr>
              <w:rPr>
                <w:rFonts w:ascii="Arial" w:hAnsi="Arial" w:cs="Arial"/>
                <w:color w:val="4C6380"/>
              </w:rPr>
            </w:pPr>
            <w:r>
              <w:rPr>
                <w:rFonts w:ascii="Arial" w:hAnsi="Arial" w:cs="Arial"/>
                <w:color w:val="4C6380"/>
              </w:rPr>
              <w:t>Irish Water reference number</w:t>
            </w:r>
          </w:p>
        </w:tc>
        <w:sdt>
          <w:sdtPr>
            <w:rPr>
              <w:rFonts w:ascii="Arial" w:hAnsi="Arial" w:cs="Arial"/>
            </w:rPr>
            <w:id w:val="-1548296354"/>
            <w:placeholder>
              <w:docPart w:val="F6A72AFD1D0B4E7089D73C7039342953"/>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4DD848DC" w14:textId="47221886" w:rsidR="00935448" w:rsidRDefault="00935448" w:rsidP="00F30F49">
                <w:pPr>
                  <w:rPr>
                    <w:rFonts w:ascii="Arial" w:hAnsi="Arial" w:cs="Arial"/>
                  </w:rPr>
                </w:pPr>
                <w:r w:rsidRPr="001C4962">
                  <w:rPr>
                    <w:rStyle w:val="PlaceholderText"/>
                    <w:rFonts w:ascii="Arial" w:hAnsi="Arial" w:cs="Arial"/>
                  </w:rPr>
                  <w:t>Click or tap here to enter text.</w:t>
                </w:r>
              </w:p>
            </w:tc>
          </w:sdtContent>
        </w:sdt>
      </w:tr>
      <w:tr w:rsidR="006B4526" w14:paraId="0577A72A" w14:textId="77777777" w:rsidTr="001C4962">
        <w:trPr>
          <w:trHeight w:val="712"/>
        </w:trPr>
        <w:tc>
          <w:tcPr>
            <w:tcW w:w="2775" w:type="dxa"/>
            <w:tcBorders>
              <w:top w:val="single" w:sz="4" w:space="0" w:color="4C6380"/>
              <w:left w:val="single" w:sz="4" w:space="0" w:color="4C6380"/>
              <w:bottom w:val="single" w:sz="4" w:space="0" w:color="4C6380"/>
              <w:right w:val="single" w:sz="4" w:space="0" w:color="4C6380"/>
            </w:tcBorders>
            <w:vAlign w:val="center"/>
          </w:tcPr>
          <w:p w14:paraId="19F59D95" w14:textId="02803A21" w:rsidR="006B4526" w:rsidRDefault="003C1420" w:rsidP="00F30F49">
            <w:pPr>
              <w:rPr>
                <w:rFonts w:ascii="Arial" w:hAnsi="Arial" w:cs="Arial"/>
                <w:color w:val="4C6380"/>
              </w:rPr>
            </w:pPr>
            <w:r w:rsidRPr="003C1420">
              <w:rPr>
                <w:rFonts w:ascii="Arial" w:hAnsi="Arial" w:cs="Arial"/>
                <w:color w:val="4C6380"/>
              </w:rPr>
              <w:t xml:space="preserve">Residential </w:t>
            </w:r>
            <w:r w:rsidR="00EE5ECD">
              <w:rPr>
                <w:rFonts w:ascii="Arial" w:hAnsi="Arial" w:cs="Arial"/>
                <w:color w:val="4C6380"/>
              </w:rPr>
              <w:t xml:space="preserve">density </w:t>
            </w:r>
            <w:r w:rsidRPr="003C1420">
              <w:rPr>
                <w:rFonts w:ascii="Arial" w:hAnsi="Arial" w:cs="Arial"/>
                <w:color w:val="4C6380"/>
              </w:rPr>
              <w:t>to the HA</w:t>
            </w:r>
            <w:r w:rsidR="00EE5ECD">
              <w:rPr>
                <w:rFonts w:ascii="Arial" w:hAnsi="Arial" w:cs="Arial"/>
                <w:color w:val="4C6380"/>
              </w:rPr>
              <w:t xml:space="preserve">. </w:t>
            </w:r>
            <w:r w:rsidR="00441018">
              <w:rPr>
                <w:rFonts w:ascii="Arial" w:hAnsi="Arial" w:cs="Arial"/>
                <w:color w:val="4C6380"/>
              </w:rPr>
              <w:t>e.g.</w:t>
            </w:r>
            <w:r w:rsidR="00EE5ECD">
              <w:rPr>
                <w:rFonts w:ascii="Arial" w:hAnsi="Arial" w:cs="Arial"/>
                <w:color w:val="4C6380"/>
              </w:rPr>
              <w:t xml:space="preserve"> </w:t>
            </w:r>
            <w:r w:rsidR="00293535">
              <w:rPr>
                <w:rFonts w:ascii="Arial" w:hAnsi="Arial" w:cs="Arial"/>
                <w:color w:val="4C6380"/>
              </w:rPr>
              <w:t>25</w:t>
            </w:r>
            <w:r w:rsidR="002F4289">
              <w:rPr>
                <w:rFonts w:ascii="Arial" w:hAnsi="Arial" w:cs="Arial"/>
                <w:color w:val="4C6380"/>
              </w:rPr>
              <w:t xml:space="preserve"> units</w:t>
            </w:r>
            <w:r w:rsidR="00293535">
              <w:rPr>
                <w:rFonts w:ascii="Arial" w:hAnsi="Arial" w:cs="Arial"/>
                <w:color w:val="4C6380"/>
              </w:rPr>
              <w:t xml:space="preserve"> to the HA</w:t>
            </w:r>
          </w:p>
        </w:tc>
        <w:sdt>
          <w:sdtPr>
            <w:rPr>
              <w:rFonts w:ascii="Arial" w:hAnsi="Arial" w:cs="Arial"/>
            </w:rPr>
            <w:id w:val="441570253"/>
            <w:placeholder>
              <w:docPart w:val="1AC966C90D974C77A38FF780D2FF6111"/>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7EAB1CAA" w14:textId="62DEFEC8" w:rsidR="006B4526" w:rsidRDefault="003C1420" w:rsidP="00F30F49">
                <w:pPr>
                  <w:rPr>
                    <w:rFonts w:ascii="Arial" w:hAnsi="Arial" w:cs="Arial"/>
                  </w:rPr>
                </w:pPr>
                <w:r w:rsidRPr="001C4962">
                  <w:rPr>
                    <w:rStyle w:val="PlaceholderText"/>
                    <w:rFonts w:ascii="Arial" w:hAnsi="Arial" w:cs="Arial"/>
                  </w:rPr>
                  <w:t>Click or tap here to enter text.</w:t>
                </w:r>
              </w:p>
            </w:tc>
          </w:sdtContent>
        </w:sdt>
      </w:tr>
    </w:tbl>
    <w:p w14:paraId="1B4616A4" w14:textId="5E3F4870" w:rsidR="009770F8" w:rsidRDefault="009770F8" w:rsidP="004C7368">
      <w:pPr>
        <w:rPr>
          <w:rFonts w:ascii="Arial" w:hAnsi="Arial" w:cs="Arial"/>
          <w:sz w:val="32"/>
          <w:szCs w:val="32"/>
        </w:rPr>
      </w:pPr>
    </w:p>
    <w:p w14:paraId="3CCAE4D4" w14:textId="77777777" w:rsidR="009770F8" w:rsidRDefault="009770F8">
      <w:pPr>
        <w:rPr>
          <w:rFonts w:ascii="Arial" w:hAnsi="Arial" w:cs="Arial"/>
          <w:sz w:val="32"/>
          <w:szCs w:val="32"/>
        </w:rPr>
      </w:pPr>
      <w:r>
        <w:rPr>
          <w:rFonts w:ascii="Arial" w:hAnsi="Arial" w:cs="Arial"/>
          <w:sz w:val="32"/>
          <w:szCs w:val="32"/>
        </w:rPr>
        <w:br w:type="page"/>
      </w:r>
    </w:p>
    <w:tbl>
      <w:tblPr>
        <w:tblStyle w:val="TableGrid"/>
        <w:tblW w:w="10278" w:type="dxa"/>
        <w:tblLayout w:type="fixed"/>
        <w:tblLook w:val="04A0" w:firstRow="1" w:lastRow="0" w:firstColumn="1" w:lastColumn="0" w:noHBand="0" w:noVBand="1"/>
      </w:tblPr>
      <w:tblGrid>
        <w:gridCol w:w="2775"/>
        <w:gridCol w:w="3751"/>
        <w:gridCol w:w="3752"/>
      </w:tblGrid>
      <w:tr w:rsidR="001E24C9" w14:paraId="4BC1A1D3" w14:textId="77777777" w:rsidTr="00A560D8">
        <w:trPr>
          <w:trHeight w:val="455"/>
        </w:trPr>
        <w:tc>
          <w:tcPr>
            <w:tcW w:w="10278" w:type="dxa"/>
            <w:gridSpan w:val="3"/>
            <w:tcBorders>
              <w:bottom w:val="single" w:sz="4" w:space="0" w:color="4C6380"/>
            </w:tcBorders>
            <w:shd w:val="clear" w:color="auto" w:fill="4C6380"/>
            <w:vAlign w:val="center"/>
          </w:tcPr>
          <w:p w14:paraId="340F5877" w14:textId="5C772635" w:rsidR="001E24C9" w:rsidRPr="004C7368" w:rsidRDefault="001E24C9" w:rsidP="00F30F49">
            <w:pPr>
              <w:rPr>
                <w:rFonts w:ascii="Arial" w:hAnsi="Arial" w:cs="Arial"/>
                <w:b/>
                <w:bCs/>
              </w:rPr>
            </w:pPr>
            <w:r>
              <w:rPr>
                <w:rFonts w:ascii="Arial" w:hAnsi="Arial" w:cs="Arial"/>
                <w:b/>
                <w:bCs/>
                <w:color w:val="FFFFFF" w:themeColor="background1"/>
              </w:rPr>
              <w:lastRenderedPageBreak/>
              <w:t>Details of planned development</w:t>
            </w:r>
          </w:p>
        </w:tc>
      </w:tr>
      <w:tr w:rsidR="00C27B89" w14:paraId="4073A0C2" w14:textId="6A8AE2FC" w:rsidTr="00A560D8">
        <w:trPr>
          <w:trHeight w:val="653"/>
        </w:trPr>
        <w:tc>
          <w:tcPr>
            <w:tcW w:w="2775" w:type="dxa"/>
            <w:tcBorders>
              <w:top w:val="single" w:sz="4" w:space="0" w:color="4C6380"/>
              <w:left w:val="single" w:sz="4" w:space="0" w:color="4C6380"/>
              <w:bottom w:val="single" w:sz="4" w:space="0" w:color="4C6380"/>
              <w:right w:val="single" w:sz="4" w:space="0" w:color="4C6380"/>
            </w:tcBorders>
            <w:vAlign w:val="center"/>
          </w:tcPr>
          <w:p w14:paraId="5E69F843" w14:textId="18473740" w:rsidR="00C27B89" w:rsidRPr="001C4962" w:rsidRDefault="00230C04" w:rsidP="00F30F49">
            <w:pPr>
              <w:rPr>
                <w:rFonts w:ascii="Arial" w:hAnsi="Arial" w:cs="Arial"/>
                <w:color w:val="4C6380"/>
              </w:rPr>
            </w:pPr>
            <w:r>
              <w:rPr>
                <w:rFonts w:ascii="Arial" w:hAnsi="Arial" w:cs="Arial"/>
                <w:color w:val="4C6380"/>
              </w:rPr>
              <w:t>Total n</w:t>
            </w:r>
            <w:r w:rsidR="00C27B89" w:rsidRPr="001C4962">
              <w:rPr>
                <w:rFonts w:ascii="Arial" w:hAnsi="Arial" w:cs="Arial"/>
                <w:color w:val="4C6380"/>
              </w:rPr>
              <w:t>umber of units</w:t>
            </w:r>
          </w:p>
        </w:tc>
        <w:sdt>
          <w:sdtPr>
            <w:rPr>
              <w:rFonts w:ascii="Arial" w:hAnsi="Arial" w:cs="Arial"/>
            </w:rPr>
            <w:id w:val="-275635707"/>
            <w:placeholder>
              <w:docPart w:val="5CDEAE6D3B2B4CBF991F4A566175E6FF"/>
            </w:placeholder>
            <w:showingPlcHdr/>
          </w:sdtPr>
          <w:sdtEndPr/>
          <w:sdtContent>
            <w:tc>
              <w:tcPr>
                <w:tcW w:w="3751" w:type="dxa"/>
                <w:tcBorders>
                  <w:top w:val="single" w:sz="4" w:space="0" w:color="4C6380"/>
                  <w:left w:val="single" w:sz="4" w:space="0" w:color="4C6380"/>
                  <w:bottom w:val="single" w:sz="4" w:space="0" w:color="4C6380"/>
                  <w:right w:val="single" w:sz="4" w:space="0" w:color="4C6380"/>
                </w:tcBorders>
                <w:vAlign w:val="center"/>
              </w:tcPr>
              <w:p w14:paraId="22660FAA" w14:textId="3656C8E5" w:rsidR="00C27B89" w:rsidRPr="004C7368" w:rsidRDefault="00C27B89" w:rsidP="00F30F49">
                <w:pPr>
                  <w:rPr>
                    <w:rFonts w:ascii="Arial" w:hAnsi="Arial" w:cs="Arial"/>
                  </w:rPr>
                </w:pPr>
                <w:r w:rsidRPr="001C4962">
                  <w:rPr>
                    <w:rStyle w:val="PlaceholderText"/>
                    <w:rFonts w:ascii="Arial" w:hAnsi="Arial" w:cs="Arial"/>
                  </w:rPr>
                  <w:t>Click or tap here to enter text.</w:t>
                </w:r>
              </w:p>
            </w:tc>
          </w:sdtContent>
        </w:sdt>
        <w:sdt>
          <w:sdtPr>
            <w:rPr>
              <w:rFonts w:ascii="Arial" w:hAnsi="Arial" w:cs="Arial"/>
            </w:rPr>
            <w:id w:val="2145545855"/>
            <w:placeholder>
              <w:docPart w:val="F117C6CDB2824F8F87AC927EBB13FEBC"/>
            </w:placeholder>
            <w:showingPlcHdr/>
          </w:sdtPr>
          <w:sdtEndPr/>
          <w:sdtContent>
            <w:tc>
              <w:tcPr>
                <w:tcW w:w="3752" w:type="dxa"/>
                <w:tcBorders>
                  <w:top w:val="single" w:sz="4" w:space="0" w:color="4C6380"/>
                  <w:left w:val="single" w:sz="4" w:space="0" w:color="4C6380"/>
                  <w:bottom w:val="single" w:sz="4" w:space="0" w:color="4C6380"/>
                  <w:right w:val="single" w:sz="4" w:space="0" w:color="4C6380"/>
                </w:tcBorders>
                <w:vAlign w:val="center"/>
              </w:tcPr>
              <w:p w14:paraId="6D32D7FA" w14:textId="2A8DE442" w:rsidR="00C27B89" w:rsidRPr="004C7368" w:rsidRDefault="00C27B89" w:rsidP="00F30F49">
                <w:pPr>
                  <w:rPr>
                    <w:rFonts w:ascii="Arial" w:hAnsi="Arial" w:cs="Arial"/>
                  </w:rPr>
                </w:pPr>
                <w:r w:rsidRPr="001C4962">
                  <w:rPr>
                    <w:rStyle w:val="PlaceholderText"/>
                    <w:rFonts w:ascii="Arial" w:hAnsi="Arial" w:cs="Arial"/>
                  </w:rPr>
                  <w:t>Click or tap here to enter text.</w:t>
                </w:r>
              </w:p>
            </w:tc>
          </w:sdtContent>
        </w:sdt>
      </w:tr>
      <w:tr w:rsidR="001E24C9" w14:paraId="66286E30" w14:textId="77777777" w:rsidTr="00A560D8">
        <w:trPr>
          <w:trHeight w:val="802"/>
        </w:trPr>
        <w:tc>
          <w:tcPr>
            <w:tcW w:w="2775" w:type="dxa"/>
            <w:tcBorders>
              <w:top w:val="single" w:sz="4" w:space="0" w:color="4C6380"/>
              <w:left w:val="single" w:sz="4" w:space="0" w:color="4C6380"/>
              <w:bottom w:val="single" w:sz="4" w:space="0" w:color="4C6380"/>
              <w:right w:val="single" w:sz="4" w:space="0" w:color="4C6380"/>
            </w:tcBorders>
            <w:vAlign w:val="center"/>
          </w:tcPr>
          <w:p w14:paraId="2EEB0E91" w14:textId="25C08491" w:rsidR="007B2608" w:rsidRPr="001C4962" w:rsidRDefault="001E24C9" w:rsidP="00F30F49">
            <w:pPr>
              <w:rPr>
                <w:rFonts w:ascii="Arial" w:hAnsi="Arial" w:cs="Arial"/>
                <w:color w:val="4C6380"/>
              </w:rPr>
            </w:pPr>
            <w:r w:rsidRPr="001C4962">
              <w:rPr>
                <w:rFonts w:ascii="Arial" w:hAnsi="Arial" w:cs="Arial"/>
                <w:color w:val="4C6380"/>
              </w:rPr>
              <w:t>Has construction commenced?</w:t>
            </w:r>
            <w:r w:rsidR="007B2608">
              <w:rPr>
                <w:rFonts w:ascii="Arial" w:hAnsi="Arial" w:cs="Arial"/>
                <w:color w:val="4C6380"/>
              </w:rPr>
              <w:t xml:space="preserve"> If so</w:t>
            </w:r>
            <w:r w:rsidR="000451BA">
              <w:rPr>
                <w:rFonts w:ascii="Arial" w:hAnsi="Arial" w:cs="Arial"/>
                <w:color w:val="4C6380"/>
              </w:rPr>
              <w:t>,</w:t>
            </w:r>
            <w:r w:rsidR="007B2608">
              <w:rPr>
                <w:rFonts w:ascii="Arial" w:hAnsi="Arial" w:cs="Arial"/>
                <w:color w:val="4C6380"/>
              </w:rPr>
              <w:t xml:space="preserve"> </w:t>
            </w:r>
            <w:r w:rsidR="007119FC">
              <w:rPr>
                <w:rFonts w:ascii="Arial" w:hAnsi="Arial" w:cs="Arial"/>
                <w:color w:val="4C6380"/>
              </w:rPr>
              <w:t xml:space="preserve">please provide details </w:t>
            </w:r>
            <w:r w:rsidR="007B2608">
              <w:rPr>
                <w:rFonts w:ascii="Arial" w:hAnsi="Arial" w:cs="Arial"/>
                <w:color w:val="4C6380"/>
              </w:rPr>
              <w:t xml:space="preserve"> </w:t>
            </w:r>
          </w:p>
        </w:tc>
        <w:sdt>
          <w:sdtPr>
            <w:rPr>
              <w:rFonts w:ascii="Arial" w:hAnsi="Arial" w:cs="Arial"/>
            </w:rPr>
            <w:id w:val="1189715108"/>
            <w:placeholder>
              <w:docPart w:val="DefaultPlaceholder_-1854013440"/>
            </w:placeholder>
            <w:showingPlcHdr/>
          </w:sdtPr>
          <w:sdtEndPr/>
          <w:sdtContent>
            <w:tc>
              <w:tcPr>
                <w:tcW w:w="7503" w:type="dxa"/>
                <w:gridSpan w:val="2"/>
                <w:tcBorders>
                  <w:top w:val="single" w:sz="4" w:space="0" w:color="4C6380"/>
                  <w:left w:val="single" w:sz="4" w:space="0" w:color="4C6380"/>
                  <w:bottom w:val="single" w:sz="4" w:space="0" w:color="4C6380"/>
                  <w:right w:val="single" w:sz="4" w:space="0" w:color="4C6380"/>
                </w:tcBorders>
                <w:vAlign w:val="center"/>
              </w:tcPr>
              <w:p w14:paraId="0A9A8D39" w14:textId="4FB67DBC" w:rsidR="001E24C9" w:rsidRPr="004C7368" w:rsidRDefault="001C4962" w:rsidP="00F30F49">
                <w:pPr>
                  <w:rPr>
                    <w:rFonts w:ascii="Arial" w:hAnsi="Arial" w:cs="Arial"/>
                  </w:rPr>
                </w:pPr>
                <w:r w:rsidRPr="001C4962">
                  <w:rPr>
                    <w:rStyle w:val="PlaceholderText"/>
                    <w:rFonts w:ascii="Arial" w:hAnsi="Arial" w:cs="Arial"/>
                  </w:rPr>
                  <w:t>Click or tap here to enter text.</w:t>
                </w:r>
              </w:p>
            </w:tc>
          </w:sdtContent>
        </w:sdt>
      </w:tr>
      <w:tr w:rsidR="001E24C9" w14:paraId="79E0A0CF" w14:textId="77777777" w:rsidTr="00A560D8">
        <w:trPr>
          <w:trHeight w:val="970"/>
        </w:trPr>
        <w:tc>
          <w:tcPr>
            <w:tcW w:w="2775" w:type="dxa"/>
            <w:tcBorders>
              <w:top w:val="single" w:sz="4" w:space="0" w:color="4C6380"/>
              <w:left w:val="single" w:sz="4" w:space="0" w:color="4C6380"/>
              <w:bottom w:val="single" w:sz="4" w:space="0" w:color="4C6380"/>
              <w:right w:val="single" w:sz="4" w:space="0" w:color="4C6380"/>
            </w:tcBorders>
            <w:vAlign w:val="center"/>
          </w:tcPr>
          <w:p w14:paraId="049377F1" w14:textId="474E6CBA" w:rsidR="001E24C9" w:rsidRPr="001C4962" w:rsidRDefault="00EE5ECD" w:rsidP="00F30F49">
            <w:pPr>
              <w:rPr>
                <w:rFonts w:ascii="Arial" w:hAnsi="Arial" w:cs="Arial"/>
                <w:color w:val="4C6380"/>
              </w:rPr>
            </w:pPr>
            <w:r>
              <w:rPr>
                <w:rFonts w:ascii="Arial" w:hAnsi="Arial" w:cs="Arial"/>
                <w:color w:val="4C6380"/>
              </w:rPr>
              <w:t>P</w:t>
            </w:r>
            <w:r w:rsidR="001E24C9" w:rsidRPr="001C4962">
              <w:rPr>
                <w:rFonts w:ascii="Arial" w:hAnsi="Arial" w:cs="Arial"/>
                <w:color w:val="4C6380"/>
              </w:rPr>
              <w:t>lease provide details</w:t>
            </w:r>
            <w:r w:rsidR="00137433">
              <w:rPr>
                <w:rFonts w:ascii="Arial" w:hAnsi="Arial" w:cs="Arial"/>
                <w:color w:val="4C6380"/>
              </w:rPr>
              <w:t xml:space="preserve"> of estimated completion dates </w:t>
            </w:r>
          </w:p>
        </w:tc>
        <w:sdt>
          <w:sdtPr>
            <w:rPr>
              <w:rFonts w:ascii="Arial" w:hAnsi="Arial" w:cs="Arial"/>
            </w:rPr>
            <w:id w:val="746470572"/>
            <w:placeholder>
              <w:docPart w:val="DefaultPlaceholder_-1854013440"/>
            </w:placeholder>
            <w:showingPlcHdr/>
          </w:sdtPr>
          <w:sdtEndPr/>
          <w:sdtContent>
            <w:tc>
              <w:tcPr>
                <w:tcW w:w="7503" w:type="dxa"/>
                <w:gridSpan w:val="2"/>
                <w:tcBorders>
                  <w:top w:val="single" w:sz="4" w:space="0" w:color="4C6380"/>
                  <w:left w:val="single" w:sz="4" w:space="0" w:color="4C6380"/>
                  <w:bottom w:val="single" w:sz="4" w:space="0" w:color="4C6380"/>
                  <w:right w:val="single" w:sz="4" w:space="0" w:color="4C6380"/>
                </w:tcBorders>
                <w:vAlign w:val="center"/>
              </w:tcPr>
              <w:p w14:paraId="286D0835" w14:textId="6EBE1EC7" w:rsidR="001E24C9" w:rsidRPr="004C7368" w:rsidRDefault="001C4962" w:rsidP="00F30F49">
                <w:pPr>
                  <w:rPr>
                    <w:rFonts w:ascii="Arial" w:hAnsi="Arial" w:cs="Arial"/>
                  </w:rPr>
                </w:pPr>
                <w:r w:rsidRPr="001C4962">
                  <w:rPr>
                    <w:rStyle w:val="PlaceholderText"/>
                    <w:rFonts w:ascii="Arial" w:hAnsi="Arial" w:cs="Arial"/>
                  </w:rPr>
                  <w:t>Click or tap here to enter text.</w:t>
                </w:r>
              </w:p>
            </w:tc>
          </w:sdtContent>
        </w:sdt>
      </w:tr>
    </w:tbl>
    <w:p w14:paraId="1CB70389" w14:textId="00C16659" w:rsidR="001E24C9" w:rsidRDefault="001E24C9" w:rsidP="004C7368">
      <w:pPr>
        <w:rPr>
          <w:rFonts w:ascii="Arial" w:hAnsi="Arial" w:cs="Arial"/>
          <w:sz w:val="32"/>
          <w:szCs w:val="32"/>
        </w:rPr>
      </w:pPr>
    </w:p>
    <w:p w14:paraId="68A20ABF" w14:textId="77777777" w:rsidR="00A02784" w:rsidRDefault="00A02784">
      <w:r>
        <w:br w:type="page"/>
      </w:r>
    </w:p>
    <w:tbl>
      <w:tblPr>
        <w:tblStyle w:val="TableGrid"/>
        <w:tblW w:w="5000" w:type="pct"/>
        <w:tblLook w:val="04A0" w:firstRow="1" w:lastRow="0" w:firstColumn="1" w:lastColumn="0" w:noHBand="0" w:noVBand="1"/>
      </w:tblPr>
      <w:tblGrid>
        <w:gridCol w:w="4336"/>
        <w:gridCol w:w="2930"/>
        <w:gridCol w:w="2914"/>
        <w:gridCol w:w="16"/>
      </w:tblGrid>
      <w:tr w:rsidR="00DF7306" w:rsidRPr="004C7368" w14:paraId="405578B6" w14:textId="77777777" w:rsidTr="00A560D8">
        <w:trPr>
          <w:gridAfter w:val="1"/>
          <w:wAfter w:w="8" w:type="pct"/>
          <w:trHeight w:val="455"/>
        </w:trPr>
        <w:tc>
          <w:tcPr>
            <w:tcW w:w="4992" w:type="pct"/>
            <w:gridSpan w:val="3"/>
            <w:tcBorders>
              <w:bottom w:val="single" w:sz="4" w:space="0" w:color="4C6380"/>
            </w:tcBorders>
            <w:shd w:val="clear" w:color="auto" w:fill="4C6380"/>
            <w:vAlign w:val="center"/>
          </w:tcPr>
          <w:p w14:paraId="17C6CA8E" w14:textId="6FCEB927" w:rsidR="00DF7306" w:rsidRPr="004C7368" w:rsidRDefault="00CA57A0" w:rsidP="00F30F49">
            <w:pPr>
              <w:rPr>
                <w:rFonts w:ascii="Arial" w:hAnsi="Arial" w:cs="Arial"/>
                <w:b/>
                <w:bCs/>
              </w:rPr>
            </w:pPr>
            <w:r>
              <w:rPr>
                <w:rFonts w:ascii="Arial" w:hAnsi="Arial" w:cs="Arial"/>
                <w:b/>
                <w:bCs/>
                <w:color w:val="FFFFFF" w:themeColor="background1"/>
              </w:rPr>
              <w:lastRenderedPageBreak/>
              <w:t>Ind</w:t>
            </w:r>
            <w:r w:rsidR="00E73CCD">
              <w:rPr>
                <w:rFonts w:ascii="Arial" w:hAnsi="Arial" w:cs="Arial"/>
                <w:b/>
                <w:bCs/>
                <w:color w:val="FFFFFF" w:themeColor="background1"/>
              </w:rPr>
              <w:t xml:space="preserve">icative </w:t>
            </w:r>
            <w:r w:rsidR="0095619B">
              <w:rPr>
                <w:rFonts w:ascii="Arial" w:hAnsi="Arial" w:cs="Arial"/>
                <w:b/>
                <w:bCs/>
                <w:color w:val="FFFFFF" w:themeColor="background1"/>
              </w:rPr>
              <w:t>all in costs- p</w:t>
            </w:r>
            <w:r w:rsidR="00E73CCD">
              <w:rPr>
                <w:rFonts w:ascii="Arial" w:hAnsi="Arial" w:cs="Arial"/>
                <w:b/>
                <w:bCs/>
                <w:color w:val="FFFFFF" w:themeColor="background1"/>
              </w:rPr>
              <w:t xml:space="preserve">ricing </w:t>
            </w:r>
            <w:r w:rsidR="0095619B">
              <w:rPr>
                <w:rFonts w:ascii="Arial" w:hAnsi="Arial" w:cs="Arial"/>
                <w:b/>
                <w:bCs/>
                <w:color w:val="FFFFFF" w:themeColor="background1"/>
              </w:rPr>
              <w:t>s</w:t>
            </w:r>
            <w:r w:rsidR="00E73CCD">
              <w:rPr>
                <w:rFonts w:ascii="Arial" w:hAnsi="Arial" w:cs="Arial"/>
                <w:b/>
                <w:bCs/>
                <w:color w:val="FFFFFF" w:themeColor="background1"/>
              </w:rPr>
              <w:t>chedule</w:t>
            </w:r>
            <w:r w:rsidR="002E7862">
              <w:rPr>
                <w:rStyle w:val="FootnoteReference"/>
                <w:rFonts w:ascii="Arial" w:hAnsi="Arial" w:cs="Arial"/>
                <w:b/>
                <w:bCs/>
                <w:color w:val="FFFFFF" w:themeColor="background1"/>
              </w:rPr>
              <w:footnoteReference w:id="2"/>
            </w:r>
            <w:r w:rsidR="00E73CCD">
              <w:rPr>
                <w:rFonts w:ascii="Arial" w:hAnsi="Arial" w:cs="Arial"/>
                <w:b/>
                <w:bCs/>
                <w:color w:val="FFFFFF" w:themeColor="background1"/>
              </w:rPr>
              <w:t xml:space="preserve"> </w:t>
            </w:r>
          </w:p>
        </w:tc>
      </w:tr>
      <w:tr w:rsidR="00A560D8" w:rsidRPr="004C7368" w14:paraId="52B706E2"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vAlign w:val="center"/>
          </w:tcPr>
          <w:p w14:paraId="49014D4B" w14:textId="3F5AA6D5" w:rsidR="00A560D8" w:rsidRPr="001C4962" w:rsidRDefault="00A560D8" w:rsidP="00DC6D94">
            <w:pPr>
              <w:rPr>
                <w:rFonts w:ascii="Arial" w:hAnsi="Arial" w:cs="Arial"/>
                <w:color w:val="4C6380"/>
              </w:rPr>
            </w:pPr>
          </w:p>
        </w:tc>
        <w:tc>
          <w:tcPr>
            <w:tcW w:w="1437" w:type="pct"/>
            <w:tcBorders>
              <w:top w:val="single" w:sz="4" w:space="0" w:color="4C6380"/>
              <w:left w:val="single" w:sz="4" w:space="0" w:color="4C6380"/>
              <w:bottom w:val="single" w:sz="4" w:space="0" w:color="4C6380"/>
              <w:right w:val="single" w:sz="4" w:space="0" w:color="4C6380"/>
            </w:tcBorders>
            <w:vAlign w:val="center"/>
          </w:tcPr>
          <w:p w14:paraId="7A15C8A1" w14:textId="569D6762" w:rsidR="00A560D8" w:rsidRPr="004B181A" w:rsidRDefault="0028772B" w:rsidP="00DC6D94">
            <w:pPr>
              <w:rPr>
                <w:rFonts w:ascii="Arial" w:hAnsi="Arial" w:cs="Arial"/>
                <w:color w:val="4C6380"/>
              </w:rPr>
            </w:pPr>
            <w:r>
              <w:rPr>
                <w:rFonts w:ascii="Arial" w:hAnsi="Arial" w:cs="Arial"/>
                <w:color w:val="4C6380"/>
              </w:rPr>
              <w:t>Number of each Unit Type</w:t>
            </w:r>
          </w:p>
        </w:tc>
        <w:tc>
          <w:tcPr>
            <w:tcW w:w="1437" w:type="pct"/>
            <w:gridSpan w:val="2"/>
            <w:tcBorders>
              <w:top w:val="single" w:sz="4" w:space="0" w:color="4C6380"/>
              <w:left w:val="single" w:sz="4" w:space="0" w:color="4C6380"/>
              <w:bottom w:val="single" w:sz="4" w:space="0" w:color="4C6380"/>
              <w:right w:val="single" w:sz="4" w:space="0" w:color="4C6380"/>
            </w:tcBorders>
            <w:vAlign w:val="center"/>
          </w:tcPr>
          <w:p w14:paraId="51FF17CD" w14:textId="62CEA7BD" w:rsidR="00A560D8" w:rsidRPr="004B181A" w:rsidRDefault="00A560D8" w:rsidP="00DC6D94">
            <w:pPr>
              <w:rPr>
                <w:rFonts w:ascii="Arial" w:hAnsi="Arial" w:cs="Arial"/>
                <w:color w:val="4C6380"/>
              </w:rPr>
            </w:pPr>
            <w:r w:rsidRPr="004B181A">
              <w:rPr>
                <w:rFonts w:ascii="Arial" w:hAnsi="Arial" w:cs="Arial"/>
                <w:color w:val="4C6380"/>
              </w:rPr>
              <w:t xml:space="preserve">Indicative </w:t>
            </w:r>
            <w:r>
              <w:rPr>
                <w:rFonts w:ascii="Arial" w:hAnsi="Arial" w:cs="Arial"/>
                <w:color w:val="4C6380"/>
              </w:rPr>
              <w:t xml:space="preserve">All </w:t>
            </w:r>
            <w:proofErr w:type="gramStart"/>
            <w:r>
              <w:rPr>
                <w:rFonts w:ascii="Arial" w:hAnsi="Arial" w:cs="Arial"/>
                <w:color w:val="4C6380"/>
              </w:rPr>
              <w:t>In</w:t>
            </w:r>
            <w:proofErr w:type="gramEnd"/>
            <w:r>
              <w:rPr>
                <w:rFonts w:ascii="Arial" w:hAnsi="Arial" w:cs="Arial"/>
                <w:color w:val="4C6380"/>
              </w:rPr>
              <w:t xml:space="preserve"> </w:t>
            </w:r>
            <w:r w:rsidRPr="004B181A">
              <w:rPr>
                <w:rFonts w:ascii="Arial" w:hAnsi="Arial" w:cs="Arial"/>
                <w:color w:val="4C6380"/>
              </w:rPr>
              <w:t>Unit costs</w:t>
            </w:r>
          </w:p>
        </w:tc>
      </w:tr>
      <w:tr w:rsidR="00A560D8" w:rsidRPr="004C7368" w14:paraId="47C901D5"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vAlign w:val="center"/>
          </w:tcPr>
          <w:p w14:paraId="40B5FD2C" w14:textId="5100A387" w:rsidR="00A560D8" w:rsidRPr="001C4962" w:rsidRDefault="00A560D8" w:rsidP="00DC6D94">
            <w:pPr>
              <w:rPr>
                <w:rFonts w:ascii="Arial" w:hAnsi="Arial" w:cs="Arial"/>
                <w:color w:val="4C6380"/>
              </w:rPr>
            </w:pPr>
            <w:r>
              <w:rPr>
                <w:rFonts w:ascii="Arial" w:hAnsi="Arial" w:cs="Arial"/>
                <w:color w:val="4C6380"/>
              </w:rPr>
              <w:t xml:space="preserve">1 Bedroom House </w:t>
            </w:r>
          </w:p>
        </w:tc>
        <w:sdt>
          <w:sdtPr>
            <w:rPr>
              <w:rFonts w:ascii="Arial" w:hAnsi="Arial" w:cs="Arial"/>
            </w:rPr>
            <w:id w:val="-360358542"/>
            <w:placeholder>
              <w:docPart w:val="C11393B184214FE89D4ECC9737A69EFB"/>
            </w:placeholder>
            <w:showingPlcHdr/>
          </w:sdtPr>
          <w:sdtEndPr/>
          <w:sdtContent>
            <w:tc>
              <w:tcPr>
                <w:tcW w:w="1437" w:type="pct"/>
                <w:tcBorders>
                  <w:top w:val="single" w:sz="4" w:space="0" w:color="4C6380"/>
                  <w:left w:val="single" w:sz="4" w:space="0" w:color="4C6380"/>
                  <w:bottom w:val="single" w:sz="4" w:space="0" w:color="4C6380"/>
                  <w:right w:val="single" w:sz="4" w:space="0" w:color="4C6380"/>
                </w:tcBorders>
                <w:vAlign w:val="center"/>
              </w:tcPr>
              <w:p w14:paraId="188F557A" w14:textId="13BF4379" w:rsidR="00A560D8" w:rsidRDefault="00A560D8" w:rsidP="00DC6D94">
                <w:pPr>
                  <w:rPr>
                    <w:rFonts w:ascii="Arial" w:hAnsi="Arial" w:cs="Arial"/>
                  </w:rPr>
                </w:pPr>
                <w:r w:rsidRPr="001C4962">
                  <w:rPr>
                    <w:rStyle w:val="PlaceholderText"/>
                    <w:rFonts w:ascii="Arial" w:hAnsi="Arial" w:cs="Arial"/>
                  </w:rPr>
                  <w:t>Click or tap here to enter text.</w:t>
                </w:r>
              </w:p>
            </w:tc>
          </w:sdtContent>
        </w:sdt>
        <w:sdt>
          <w:sdtPr>
            <w:rPr>
              <w:rFonts w:ascii="Arial" w:hAnsi="Arial" w:cs="Arial"/>
            </w:rPr>
            <w:id w:val="-458485172"/>
            <w:placeholder>
              <w:docPart w:val="688AFD97B1E44769BF5A64BA97E81192"/>
            </w:placeholder>
            <w:showingPlcHdr/>
          </w:sdtPr>
          <w:sdtEndPr/>
          <w:sdtContent>
            <w:tc>
              <w:tcPr>
                <w:tcW w:w="1437" w:type="pct"/>
                <w:gridSpan w:val="2"/>
                <w:tcBorders>
                  <w:top w:val="single" w:sz="4" w:space="0" w:color="4C6380"/>
                  <w:left w:val="single" w:sz="4" w:space="0" w:color="4C6380"/>
                  <w:bottom w:val="single" w:sz="4" w:space="0" w:color="4C6380"/>
                  <w:right w:val="single" w:sz="4" w:space="0" w:color="4C6380"/>
                </w:tcBorders>
                <w:vAlign w:val="center"/>
              </w:tcPr>
              <w:p w14:paraId="20BE4FA9" w14:textId="1DB9BB89" w:rsidR="00A560D8" w:rsidRDefault="00A560D8" w:rsidP="00DC6D94">
                <w:pPr>
                  <w:rPr>
                    <w:rFonts w:ascii="Arial" w:hAnsi="Arial" w:cs="Arial"/>
                  </w:rPr>
                </w:pPr>
                <w:r w:rsidRPr="001C4962">
                  <w:rPr>
                    <w:rStyle w:val="PlaceholderText"/>
                    <w:rFonts w:ascii="Arial" w:hAnsi="Arial" w:cs="Arial"/>
                  </w:rPr>
                  <w:t>Click or tap here to enter text.</w:t>
                </w:r>
              </w:p>
            </w:tc>
          </w:sdtContent>
        </w:sdt>
      </w:tr>
      <w:tr w:rsidR="00A560D8" w:rsidRPr="004C7368" w14:paraId="6163E9DE"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tcPr>
          <w:p w14:paraId="0C0B0BF6" w14:textId="5F067457" w:rsidR="00A560D8" w:rsidRPr="001C4962" w:rsidRDefault="00A560D8" w:rsidP="00DC6D94">
            <w:pPr>
              <w:rPr>
                <w:rFonts w:ascii="Arial" w:hAnsi="Arial" w:cs="Arial"/>
                <w:color w:val="4C6380"/>
              </w:rPr>
            </w:pPr>
            <w:r>
              <w:rPr>
                <w:rFonts w:ascii="Arial" w:hAnsi="Arial" w:cs="Arial"/>
                <w:color w:val="4C6380"/>
              </w:rPr>
              <w:t>2</w:t>
            </w:r>
            <w:r w:rsidRPr="008A0B86">
              <w:rPr>
                <w:rFonts w:ascii="Arial" w:hAnsi="Arial" w:cs="Arial"/>
                <w:color w:val="4C6380"/>
              </w:rPr>
              <w:t xml:space="preserve"> Bedroom House </w:t>
            </w:r>
          </w:p>
        </w:tc>
        <w:sdt>
          <w:sdtPr>
            <w:rPr>
              <w:rFonts w:ascii="Arial" w:hAnsi="Arial" w:cs="Arial"/>
            </w:rPr>
            <w:id w:val="1518725400"/>
            <w:placeholder>
              <w:docPart w:val="B2195FCB74B24CFFA37E9834FBC9BBCE"/>
            </w:placeholder>
            <w:showingPlcHdr/>
          </w:sdtPr>
          <w:sdtEndPr/>
          <w:sdtContent>
            <w:tc>
              <w:tcPr>
                <w:tcW w:w="1437" w:type="pct"/>
                <w:tcBorders>
                  <w:top w:val="single" w:sz="4" w:space="0" w:color="4C6380"/>
                  <w:left w:val="single" w:sz="4" w:space="0" w:color="4C6380"/>
                  <w:bottom w:val="single" w:sz="4" w:space="0" w:color="4C6380"/>
                  <w:right w:val="single" w:sz="4" w:space="0" w:color="4C6380"/>
                </w:tcBorders>
              </w:tcPr>
              <w:p w14:paraId="74D207D2" w14:textId="0C86111E" w:rsidR="00A560D8" w:rsidRDefault="00A560D8" w:rsidP="00DC6D94">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1599857328"/>
            <w:placeholder>
              <w:docPart w:val="83C8C9404F3E4B0CAA0B3A9B73CD0DF9"/>
            </w:placeholder>
            <w:showingPlcHdr/>
          </w:sdtPr>
          <w:sdtEndPr/>
          <w:sdtContent>
            <w:tc>
              <w:tcPr>
                <w:tcW w:w="1437" w:type="pct"/>
                <w:gridSpan w:val="2"/>
                <w:tcBorders>
                  <w:top w:val="single" w:sz="4" w:space="0" w:color="4C6380"/>
                  <w:left w:val="single" w:sz="4" w:space="0" w:color="4C6380"/>
                  <w:bottom w:val="single" w:sz="4" w:space="0" w:color="4C6380"/>
                  <w:right w:val="single" w:sz="4" w:space="0" w:color="4C6380"/>
                </w:tcBorders>
              </w:tcPr>
              <w:p w14:paraId="1ED6849B" w14:textId="64531AA0" w:rsidR="00A560D8" w:rsidRDefault="00A560D8" w:rsidP="00DC6D94">
                <w:pPr>
                  <w:rPr>
                    <w:rFonts w:ascii="Arial" w:hAnsi="Arial" w:cs="Arial"/>
                  </w:rPr>
                </w:pPr>
                <w:r w:rsidRPr="00A063E3">
                  <w:rPr>
                    <w:rStyle w:val="PlaceholderText"/>
                    <w:rFonts w:ascii="Arial" w:hAnsi="Arial" w:cs="Arial"/>
                  </w:rPr>
                  <w:t>Click or tap here to enter text.</w:t>
                </w:r>
              </w:p>
            </w:tc>
          </w:sdtContent>
        </w:sdt>
      </w:tr>
      <w:tr w:rsidR="00A560D8" w:rsidRPr="004C7368" w14:paraId="0E6CBAC3"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tcPr>
          <w:p w14:paraId="7B3472A5" w14:textId="36BE7428" w:rsidR="00A560D8" w:rsidRPr="001C4962" w:rsidRDefault="00A560D8" w:rsidP="00DC6D94">
            <w:pPr>
              <w:rPr>
                <w:rFonts w:ascii="Arial" w:hAnsi="Arial" w:cs="Arial"/>
                <w:color w:val="4C6380"/>
              </w:rPr>
            </w:pPr>
            <w:r>
              <w:rPr>
                <w:rFonts w:ascii="Arial" w:hAnsi="Arial" w:cs="Arial"/>
                <w:color w:val="4C6380"/>
              </w:rPr>
              <w:t>3</w:t>
            </w:r>
            <w:r w:rsidRPr="008A0B86">
              <w:rPr>
                <w:rFonts w:ascii="Arial" w:hAnsi="Arial" w:cs="Arial"/>
                <w:color w:val="4C6380"/>
              </w:rPr>
              <w:t xml:space="preserve"> Bedroom House </w:t>
            </w:r>
          </w:p>
        </w:tc>
        <w:tc>
          <w:tcPr>
            <w:tcW w:w="1437" w:type="pct"/>
            <w:tcBorders>
              <w:top w:val="single" w:sz="4" w:space="0" w:color="4C6380"/>
              <w:left w:val="single" w:sz="4" w:space="0" w:color="4C6380"/>
              <w:bottom w:val="single" w:sz="4" w:space="0" w:color="4C6380"/>
              <w:right w:val="single" w:sz="4" w:space="0" w:color="4C6380"/>
            </w:tcBorders>
          </w:tcPr>
          <w:p w14:paraId="1A89B3AB" w14:textId="7A646222" w:rsidR="00A560D8" w:rsidRDefault="00A560D8" w:rsidP="00DC6D94">
            <w:pPr>
              <w:rPr>
                <w:rFonts w:ascii="Arial" w:hAnsi="Arial" w:cs="Arial"/>
              </w:rPr>
            </w:pPr>
            <w:r w:rsidRPr="00A063E3">
              <w:rPr>
                <w:rStyle w:val="PlaceholderText"/>
                <w:rFonts w:ascii="Arial" w:hAnsi="Arial" w:cs="Arial"/>
              </w:rPr>
              <w:t>Click or tap here to enter text.</w:t>
            </w:r>
          </w:p>
        </w:tc>
        <w:tc>
          <w:tcPr>
            <w:tcW w:w="1437" w:type="pct"/>
            <w:gridSpan w:val="2"/>
            <w:tcBorders>
              <w:top w:val="single" w:sz="4" w:space="0" w:color="4C6380"/>
              <w:left w:val="single" w:sz="4" w:space="0" w:color="4C6380"/>
              <w:bottom w:val="single" w:sz="4" w:space="0" w:color="4C6380"/>
              <w:right w:val="single" w:sz="4" w:space="0" w:color="4C6380"/>
            </w:tcBorders>
          </w:tcPr>
          <w:p w14:paraId="261F1935" w14:textId="19038147" w:rsidR="00A560D8" w:rsidRDefault="00A560D8" w:rsidP="00DC6D94">
            <w:pPr>
              <w:rPr>
                <w:rFonts w:ascii="Arial" w:hAnsi="Arial" w:cs="Arial"/>
              </w:rPr>
            </w:pPr>
            <w:r w:rsidRPr="00A063E3">
              <w:rPr>
                <w:rStyle w:val="PlaceholderText"/>
                <w:rFonts w:ascii="Arial" w:hAnsi="Arial" w:cs="Arial"/>
              </w:rPr>
              <w:t>Click or tap here to enter text.</w:t>
            </w:r>
          </w:p>
        </w:tc>
      </w:tr>
      <w:tr w:rsidR="00A560D8" w:rsidRPr="004C7368" w14:paraId="1E4FF7BC"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tcPr>
          <w:p w14:paraId="7D8F14ED" w14:textId="5E816D95" w:rsidR="00A560D8" w:rsidRPr="001C4962" w:rsidRDefault="00A560D8" w:rsidP="00DC6D94">
            <w:pPr>
              <w:rPr>
                <w:rFonts w:ascii="Arial" w:hAnsi="Arial" w:cs="Arial"/>
                <w:color w:val="4C6380"/>
              </w:rPr>
            </w:pPr>
            <w:r>
              <w:rPr>
                <w:rFonts w:ascii="Arial" w:hAnsi="Arial" w:cs="Arial"/>
                <w:color w:val="4C6380"/>
              </w:rPr>
              <w:t>4</w:t>
            </w:r>
            <w:r w:rsidRPr="008A0B86">
              <w:rPr>
                <w:rFonts w:ascii="Arial" w:hAnsi="Arial" w:cs="Arial"/>
                <w:color w:val="4C6380"/>
              </w:rPr>
              <w:t xml:space="preserve"> Bedroom House </w:t>
            </w:r>
          </w:p>
        </w:tc>
        <w:sdt>
          <w:sdtPr>
            <w:rPr>
              <w:rFonts w:ascii="Arial" w:hAnsi="Arial" w:cs="Arial"/>
            </w:rPr>
            <w:id w:val="-265625710"/>
            <w:placeholder>
              <w:docPart w:val="88C91474D6C24BC78422BFC673DC0284"/>
            </w:placeholder>
            <w:showingPlcHdr/>
          </w:sdtPr>
          <w:sdtEndPr/>
          <w:sdtContent>
            <w:tc>
              <w:tcPr>
                <w:tcW w:w="1437" w:type="pct"/>
                <w:tcBorders>
                  <w:top w:val="single" w:sz="4" w:space="0" w:color="4C6380"/>
                  <w:left w:val="single" w:sz="4" w:space="0" w:color="4C6380"/>
                  <w:bottom w:val="single" w:sz="4" w:space="0" w:color="4C6380"/>
                  <w:right w:val="single" w:sz="4" w:space="0" w:color="4C6380"/>
                </w:tcBorders>
              </w:tcPr>
              <w:p w14:paraId="1B3E1A11" w14:textId="2243E5B8" w:rsidR="00A560D8" w:rsidRDefault="00A560D8" w:rsidP="00DC6D94">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1829161200"/>
            <w:placeholder>
              <w:docPart w:val="20DCB5DE31114C4B9C7B943994054F20"/>
            </w:placeholder>
            <w:showingPlcHdr/>
          </w:sdtPr>
          <w:sdtEndPr/>
          <w:sdtContent>
            <w:tc>
              <w:tcPr>
                <w:tcW w:w="1437" w:type="pct"/>
                <w:gridSpan w:val="2"/>
                <w:tcBorders>
                  <w:top w:val="single" w:sz="4" w:space="0" w:color="4C6380"/>
                  <w:left w:val="single" w:sz="4" w:space="0" w:color="4C6380"/>
                  <w:bottom w:val="single" w:sz="4" w:space="0" w:color="4C6380"/>
                  <w:right w:val="single" w:sz="4" w:space="0" w:color="4C6380"/>
                </w:tcBorders>
              </w:tcPr>
              <w:p w14:paraId="7522B15E" w14:textId="05E02897" w:rsidR="00A560D8" w:rsidRDefault="00A560D8" w:rsidP="00DC6D94">
                <w:pPr>
                  <w:rPr>
                    <w:rFonts w:ascii="Arial" w:hAnsi="Arial" w:cs="Arial"/>
                  </w:rPr>
                </w:pPr>
                <w:r w:rsidRPr="00A063E3">
                  <w:rPr>
                    <w:rStyle w:val="PlaceholderText"/>
                    <w:rFonts w:ascii="Arial" w:hAnsi="Arial" w:cs="Arial"/>
                  </w:rPr>
                  <w:t>Click or tap here to enter text.</w:t>
                </w:r>
              </w:p>
            </w:tc>
          </w:sdtContent>
        </w:sdt>
      </w:tr>
      <w:tr w:rsidR="00A560D8" w:rsidRPr="004C7368" w14:paraId="35EC539B"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tcPr>
          <w:p w14:paraId="7CD6ED78" w14:textId="4454630A" w:rsidR="00A560D8" w:rsidRPr="001C4962" w:rsidRDefault="00A560D8" w:rsidP="00DC6D94">
            <w:pPr>
              <w:rPr>
                <w:rFonts w:ascii="Arial" w:hAnsi="Arial" w:cs="Arial"/>
                <w:color w:val="4C6380"/>
              </w:rPr>
            </w:pPr>
            <w:r>
              <w:rPr>
                <w:rFonts w:ascii="Arial" w:hAnsi="Arial" w:cs="Arial"/>
                <w:color w:val="4C6380"/>
              </w:rPr>
              <w:t>5</w:t>
            </w:r>
            <w:r w:rsidRPr="008A0B86">
              <w:rPr>
                <w:rFonts w:ascii="Arial" w:hAnsi="Arial" w:cs="Arial"/>
                <w:color w:val="4C6380"/>
              </w:rPr>
              <w:t xml:space="preserve"> Bedroom House </w:t>
            </w:r>
          </w:p>
        </w:tc>
        <w:tc>
          <w:tcPr>
            <w:tcW w:w="1437" w:type="pct"/>
            <w:tcBorders>
              <w:top w:val="single" w:sz="4" w:space="0" w:color="4C6380"/>
              <w:left w:val="single" w:sz="4" w:space="0" w:color="4C6380"/>
              <w:bottom w:val="single" w:sz="4" w:space="0" w:color="4C6380"/>
              <w:right w:val="single" w:sz="4" w:space="0" w:color="4C6380"/>
            </w:tcBorders>
          </w:tcPr>
          <w:p w14:paraId="19855258" w14:textId="73608057" w:rsidR="00A560D8" w:rsidRDefault="00A560D8" w:rsidP="00DC6D94">
            <w:pPr>
              <w:rPr>
                <w:rFonts w:ascii="Arial" w:hAnsi="Arial" w:cs="Arial"/>
              </w:rPr>
            </w:pPr>
            <w:r w:rsidRPr="00A063E3">
              <w:rPr>
                <w:rStyle w:val="PlaceholderText"/>
                <w:rFonts w:ascii="Arial" w:hAnsi="Arial" w:cs="Arial"/>
              </w:rPr>
              <w:t>Click or tap here to enter text.</w:t>
            </w:r>
          </w:p>
        </w:tc>
        <w:tc>
          <w:tcPr>
            <w:tcW w:w="1437" w:type="pct"/>
            <w:gridSpan w:val="2"/>
            <w:tcBorders>
              <w:top w:val="single" w:sz="4" w:space="0" w:color="4C6380"/>
              <w:left w:val="single" w:sz="4" w:space="0" w:color="4C6380"/>
              <w:bottom w:val="single" w:sz="4" w:space="0" w:color="4C6380"/>
              <w:right w:val="single" w:sz="4" w:space="0" w:color="4C6380"/>
            </w:tcBorders>
          </w:tcPr>
          <w:p w14:paraId="5C6115B2" w14:textId="623DA3D5" w:rsidR="00A560D8" w:rsidRDefault="00A560D8" w:rsidP="00DC6D94">
            <w:pPr>
              <w:rPr>
                <w:rFonts w:ascii="Arial" w:hAnsi="Arial" w:cs="Arial"/>
              </w:rPr>
            </w:pPr>
            <w:r w:rsidRPr="00A063E3">
              <w:rPr>
                <w:rStyle w:val="PlaceholderText"/>
                <w:rFonts w:ascii="Arial" w:hAnsi="Arial" w:cs="Arial"/>
              </w:rPr>
              <w:t>Click or tap here to enter text.</w:t>
            </w:r>
          </w:p>
        </w:tc>
      </w:tr>
      <w:tr w:rsidR="00A560D8" w:rsidRPr="004C7368" w14:paraId="120F432E"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tcPr>
          <w:p w14:paraId="226B77A5" w14:textId="10A701B2" w:rsidR="00A560D8" w:rsidRPr="001C4962" w:rsidRDefault="00A560D8" w:rsidP="00DC6D94">
            <w:pPr>
              <w:rPr>
                <w:rFonts w:ascii="Arial" w:hAnsi="Arial" w:cs="Arial"/>
                <w:color w:val="4C6380"/>
              </w:rPr>
            </w:pPr>
            <w:proofErr w:type="gramStart"/>
            <w:r>
              <w:rPr>
                <w:rFonts w:ascii="Arial" w:hAnsi="Arial" w:cs="Arial"/>
                <w:color w:val="4C6380"/>
              </w:rPr>
              <w:t>Other</w:t>
            </w:r>
            <w:proofErr w:type="gramEnd"/>
            <w:r>
              <w:rPr>
                <w:rFonts w:ascii="Arial" w:hAnsi="Arial" w:cs="Arial"/>
                <w:color w:val="4C6380"/>
              </w:rPr>
              <w:t xml:space="preserve"> </w:t>
            </w:r>
            <w:r w:rsidRPr="008A0B86">
              <w:rPr>
                <w:rFonts w:ascii="Arial" w:hAnsi="Arial" w:cs="Arial"/>
                <w:color w:val="4C6380"/>
              </w:rPr>
              <w:t xml:space="preserve">Bedroom House </w:t>
            </w:r>
          </w:p>
        </w:tc>
        <w:sdt>
          <w:sdtPr>
            <w:rPr>
              <w:rFonts w:ascii="Arial" w:hAnsi="Arial" w:cs="Arial"/>
            </w:rPr>
            <w:id w:val="-1336916332"/>
            <w:placeholder>
              <w:docPart w:val="667AFD7D29DE4B1099168F592BC3897A"/>
            </w:placeholder>
            <w:showingPlcHdr/>
          </w:sdtPr>
          <w:sdtEndPr/>
          <w:sdtContent>
            <w:tc>
              <w:tcPr>
                <w:tcW w:w="1437" w:type="pct"/>
                <w:tcBorders>
                  <w:top w:val="single" w:sz="4" w:space="0" w:color="4C6380"/>
                  <w:left w:val="single" w:sz="4" w:space="0" w:color="4C6380"/>
                  <w:bottom w:val="single" w:sz="4" w:space="0" w:color="4C6380"/>
                  <w:right w:val="single" w:sz="4" w:space="0" w:color="4C6380"/>
                </w:tcBorders>
              </w:tcPr>
              <w:p w14:paraId="04786B94" w14:textId="7BCA13EA" w:rsidR="00A560D8" w:rsidRDefault="00A560D8" w:rsidP="00DC6D94">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477773447"/>
            <w:placeholder>
              <w:docPart w:val="1DDEF411CEFD49849CF84542485DDBC8"/>
            </w:placeholder>
            <w:showingPlcHdr/>
          </w:sdtPr>
          <w:sdtEndPr/>
          <w:sdtContent>
            <w:tc>
              <w:tcPr>
                <w:tcW w:w="1437" w:type="pct"/>
                <w:gridSpan w:val="2"/>
                <w:tcBorders>
                  <w:top w:val="single" w:sz="4" w:space="0" w:color="4C6380"/>
                  <w:left w:val="single" w:sz="4" w:space="0" w:color="4C6380"/>
                  <w:bottom w:val="single" w:sz="4" w:space="0" w:color="4C6380"/>
                  <w:right w:val="single" w:sz="4" w:space="0" w:color="4C6380"/>
                </w:tcBorders>
              </w:tcPr>
              <w:p w14:paraId="0FD9B95B" w14:textId="52173ADF" w:rsidR="00A560D8" w:rsidRDefault="00A560D8" w:rsidP="00DC6D94">
                <w:pPr>
                  <w:rPr>
                    <w:rFonts w:ascii="Arial" w:hAnsi="Arial" w:cs="Arial"/>
                  </w:rPr>
                </w:pPr>
                <w:r w:rsidRPr="00A063E3">
                  <w:rPr>
                    <w:rStyle w:val="PlaceholderText"/>
                    <w:rFonts w:ascii="Arial" w:hAnsi="Arial" w:cs="Arial"/>
                  </w:rPr>
                  <w:t>Click or tap here to enter text.</w:t>
                </w:r>
              </w:p>
            </w:tc>
          </w:sdtContent>
        </w:sdt>
      </w:tr>
      <w:tr w:rsidR="00A560D8" w:rsidRPr="004C7368" w14:paraId="595A8DD9"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vAlign w:val="center"/>
          </w:tcPr>
          <w:p w14:paraId="2D015955" w14:textId="6FC061D3" w:rsidR="00A560D8" w:rsidRDefault="00A560D8" w:rsidP="00A02784">
            <w:pPr>
              <w:rPr>
                <w:rFonts w:ascii="Arial" w:hAnsi="Arial" w:cs="Arial"/>
                <w:color w:val="4C6380"/>
              </w:rPr>
            </w:pPr>
            <w:r>
              <w:rPr>
                <w:rFonts w:ascii="Arial" w:hAnsi="Arial" w:cs="Arial"/>
                <w:color w:val="4C6380"/>
              </w:rPr>
              <w:t>1 Bedroom Duplex</w:t>
            </w:r>
          </w:p>
        </w:tc>
        <w:sdt>
          <w:sdtPr>
            <w:rPr>
              <w:rFonts w:ascii="Arial" w:hAnsi="Arial" w:cs="Arial"/>
            </w:rPr>
            <w:id w:val="-468823894"/>
            <w:placeholder>
              <w:docPart w:val="DA979DBE98154C139D2DBE4F31261429"/>
            </w:placeholder>
            <w:showingPlcHdr/>
          </w:sdtPr>
          <w:sdtEndPr/>
          <w:sdtContent>
            <w:tc>
              <w:tcPr>
                <w:tcW w:w="1437" w:type="pct"/>
                <w:tcBorders>
                  <w:top w:val="single" w:sz="4" w:space="0" w:color="4C6380"/>
                  <w:left w:val="single" w:sz="4" w:space="0" w:color="4C6380"/>
                  <w:bottom w:val="single" w:sz="4" w:space="0" w:color="4C6380"/>
                  <w:right w:val="single" w:sz="4" w:space="0" w:color="4C6380"/>
                </w:tcBorders>
              </w:tcPr>
              <w:p w14:paraId="27CCD52B" w14:textId="1FE925DA" w:rsidR="00A560D8" w:rsidRDefault="00A560D8" w:rsidP="00A02784">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503505810"/>
            <w:placeholder>
              <w:docPart w:val="9895CD76328749C5AD2DDB916ED785E0"/>
            </w:placeholder>
            <w:showingPlcHdr/>
          </w:sdtPr>
          <w:sdtEndPr/>
          <w:sdtContent>
            <w:tc>
              <w:tcPr>
                <w:tcW w:w="1437" w:type="pct"/>
                <w:gridSpan w:val="2"/>
                <w:tcBorders>
                  <w:top w:val="single" w:sz="4" w:space="0" w:color="4C6380"/>
                  <w:left w:val="single" w:sz="4" w:space="0" w:color="4C6380"/>
                  <w:bottom w:val="single" w:sz="4" w:space="0" w:color="4C6380"/>
                  <w:right w:val="single" w:sz="4" w:space="0" w:color="4C6380"/>
                </w:tcBorders>
              </w:tcPr>
              <w:p w14:paraId="781A8A71" w14:textId="2AED81B0" w:rsidR="00A560D8" w:rsidRDefault="00A560D8" w:rsidP="00A02784">
                <w:pPr>
                  <w:rPr>
                    <w:rFonts w:ascii="Arial" w:hAnsi="Arial" w:cs="Arial"/>
                  </w:rPr>
                </w:pPr>
                <w:r w:rsidRPr="00A063E3">
                  <w:rPr>
                    <w:rStyle w:val="PlaceholderText"/>
                    <w:rFonts w:ascii="Arial" w:hAnsi="Arial" w:cs="Arial"/>
                  </w:rPr>
                  <w:t>Click or tap here to enter text.</w:t>
                </w:r>
              </w:p>
            </w:tc>
          </w:sdtContent>
        </w:sdt>
      </w:tr>
      <w:tr w:rsidR="00A560D8" w:rsidRPr="004C7368" w14:paraId="0AF467E2"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tcPr>
          <w:p w14:paraId="5BFB51CE" w14:textId="0AF82A7F" w:rsidR="00A560D8" w:rsidRDefault="00A560D8" w:rsidP="00A02784">
            <w:pPr>
              <w:rPr>
                <w:rFonts w:ascii="Arial" w:hAnsi="Arial" w:cs="Arial"/>
                <w:color w:val="4C6380"/>
              </w:rPr>
            </w:pPr>
            <w:r>
              <w:rPr>
                <w:rFonts w:ascii="Arial" w:hAnsi="Arial" w:cs="Arial"/>
                <w:color w:val="4C6380"/>
              </w:rPr>
              <w:t>2</w:t>
            </w:r>
            <w:r w:rsidRPr="00623A87">
              <w:rPr>
                <w:rFonts w:ascii="Arial" w:hAnsi="Arial" w:cs="Arial"/>
                <w:color w:val="4C6380"/>
              </w:rPr>
              <w:t xml:space="preserve"> Bedroom </w:t>
            </w:r>
            <w:r>
              <w:rPr>
                <w:rFonts w:ascii="Arial" w:hAnsi="Arial" w:cs="Arial"/>
                <w:color w:val="4C6380"/>
              </w:rPr>
              <w:t>Duplex</w:t>
            </w:r>
          </w:p>
        </w:tc>
        <w:tc>
          <w:tcPr>
            <w:tcW w:w="1437" w:type="pct"/>
            <w:tcBorders>
              <w:top w:val="single" w:sz="4" w:space="0" w:color="4C6380"/>
              <w:left w:val="single" w:sz="4" w:space="0" w:color="4C6380"/>
              <w:bottom w:val="single" w:sz="4" w:space="0" w:color="4C6380"/>
              <w:right w:val="single" w:sz="4" w:space="0" w:color="4C6380"/>
            </w:tcBorders>
          </w:tcPr>
          <w:p w14:paraId="537E3928" w14:textId="0D753F82" w:rsidR="00A560D8" w:rsidRDefault="00A560D8" w:rsidP="00A02784">
            <w:pPr>
              <w:rPr>
                <w:rFonts w:ascii="Arial" w:hAnsi="Arial" w:cs="Arial"/>
              </w:rPr>
            </w:pPr>
            <w:r w:rsidRPr="00A063E3">
              <w:rPr>
                <w:rStyle w:val="PlaceholderText"/>
                <w:rFonts w:ascii="Arial" w:hAnsi="Arial" w:cs="Arial"/>
              </w:rPr>
              <w:t>Click or tap here to enter text.</w:t>
            </w:r>
          </w:p>
        </w:tc>
        <w:tc>
          <w:tcPr>
            <w:tcW w:w="1437" w:type="pct"/>
            <w:gridSpan w:val="2"/>
            <w:tcBorders>
              <w:top w:val="single" w:sz="4" w:space="0" w:color="4C6380"/>
              <w:left w:val="single" w:sz="4" w:space="0" w:color="4C6380"/>
              <w:bottom w:val="single" w:sz="4" w:space="0" w:color="4C6380"/>
              <w:right w:val="single" w:sz="4" w:space="0" w:color="4C6380"/>
            </w:tcBorders>
          </w:tcPr>
          <w:p w14:paraId="2C638DE5" w14:textId="66121FA3" w:rsidR="00A560D8" w:rsidRDefault="00A560D8" w:rsidP="00A02784">
            <w:pPr>
              <w:rPr>
                <w:rFonts w:ascii="Arial" w:hAnsi="Arial" w:cs="Arial"/>
              </w:rPr>
            </w:pPr>
            <w:r w:rsidRPr="00A063E3">
              <w:rPr>
                <w:rStyle w:val="PlaceholderText"/>
                <w:rFonts w:ascii="Arial" w:hAnsi="Arial" w:cs="Arial"/>
              </w:rPr>
              <w:t>Click or tap here to enter text.</w:t>
            </w:r>
          </w:p>
        </w:tc>
      </w:tr>
      <w:tr w:rsidR="00A560D8" w:rsidRPr="004C7368" w14:paraId="4FF4FADB"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tcPr>
          <w:p w14:paraId="1DE0E513" w14:textId="557BFF61" w:rsidR="00A560D8" w:rsidRDefault="00A560D8" w:rsidP="00A02784">
            <w:pPr>
              <w:rPr>
                <w:rFonts w:ascii="Arial" w:hAnsi="Arial" w:cs="Arial"/>
                <w:color w:val="4C6380"/>
              </w:rPr>
            </w:pPr>
            <w:r>
              <w:rPr>
                <w:rFonts w:ascii="Arial" w:hAnsi="Arial" w:cs="Arial"/>
                <w:color w:val="4C6380"/>
              </w:rPr>
              <w:t>3</w:t>
            </w:r>
            <w:r w:rsidRPr="00623A87">
              <w:rPr>
                <w:rFonts w:ascii="Arial" w:hAnsi="Arial" w:cs="Arial"/>
                <w:color w:val="4C6380"/>
              </w:rPr>
              <w:t xml:space="preserve"> Bedroom </w:t>
            </w:r>
            <w:r>
              <w:rPr>
                <w:rFonts w:ascii="Arial" w:hAnsi="Arial" w:cs="Arial"/>
                <w:color w:val="4C6380"/>
              </w:rPr>
              <w:t>Duplex</w:t>
            </w:r>
          </w:p>
        </w:tc>
        <w:sdt>
          <w:sdtPr>
            <w:rPr>
              <w:rFonts w:ascii="Arial" w:hAnsi="Arial" w:cs="Arial"/>
            </w:rPr>
            <w:id w:val="-870296017"/>
            <w:placeholder>
              <w:docPart w:val="7FAB01D1CF7E4ED4A0FF60CB071D9601"/>
            </w:placeholder>
            <w:showingPlcHdr/>
          </w:sdtPr>
          <w:sdtEndPr/>
          <w:sdtContent>
            <w:tc>
              <w:tcPr>
                <w:tcW w:w="1437" w:type="pct"/>
                <w:tcBorders>
                  <w:top w:val="single" w:sz="4" w:space="0" w:color="4C6380"/>
                  <w:left w:val="single" w:sz="4" w:space="0" w:color="4C6380"/>
                  <w:bottom w:val="single" w:sz="4" w:space="0" w:color="4C6380"/>
                  <w:right w:val="single" w:sz="4" w:space="0" w:color="4C6380"/>
                </w:tcBorders>
              </w:tcPr>
              <w:p w14:paraId="57C0CD69" w14:textId="34C3AD15" w:rsidR="00A560D8" w:rsidRDefault="00A560D8" w:rsidP="00A02784">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1558078859"/>
            <w:placeholder>
              <w:docPart w:val="5AF93E24A1CA4233B9FE3C903A9DBBDF"/>
            </w:placeholder>
            <w:showingPlcHdr/>
          </w:sdtPr>
          <w:sdtEndPr/>
          <w:sdtContent>
            <w:tc>
              <w:tcPr>
                <w:tcW w:w="1437" w:type="pct"/>
                <w:gridSpan w:val="2"/>
                <w:tcBorders>
                  <w:top w:val="single" w:sz="4" w:space="0" w:color="4C6380"/>
                  <w:left w:val="single" w:sz="4" w:space="0" w:color="4C6380"/>
                  <w:bottom w:val="single" w:sz="4" w:space="0" w:color="4C6380"/>
                  <w:right w:val="single" w:sz="4" w:space="0" w:color="4C6380"/>
                </w:tcBorders>
              </w:tcPr>
              <w:p w14:paraId="1A95283D" w14:textId="6A3C821A" w:rsidR="00A560D8" w:rsidRDefault="00A560D8" w:rsidP="00A02784">
                <w:pPr>
                  <w:rPr>
                    <w:rFonts w:ascii="Arial" w:hAnsi="Arial" w:cs="Arial"/>
                  </w:rPr>
                </w:pPr>
                <w:r w:rsidRPr="00A063E3">
                  <w:rPr>
                    <w:rStyle w:val="PlaceholderText"/>
                    <w:rFonts w:ascii="Arial" w:hAnsi="Arial" w:cs="Arial"/>
                  </w:rPr>
                  <w:t>Click or tap here to enter text.</w:t>
                </w:r>
              </w:p>
            </w:tc>
          </w:sdtContent>
        </w:sdt>
      </w:tr>
      <w:tr w:rsidR="00A560D8" w:rsidRPr="004C7368" w14:paraId="38A3F599"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tcPr>
          <w:p w14:paraId="0B33B875" w14:textId="4584217D" w:rsidR="00A560D8" w:rsidRDefault="00A560D8" w:rsidP="0044108A">
            <w:pPr>
              <w:rPr>
                <w:rFonts w:ascii="Arial" w:hAnsi="Arial" w:cs="Arial"/>
                <w:color w:val="4C6380"/>
              </w:rPr>
            </w:pPr>
            <w:proofErr w:type="gramStart"/>
            <w:r>
              <w:rPr>
                <w:rFonts w:ascii="Arial" w:hAnsi="Arial" w:cs="Arial"/>
                <w:color w:val="4C6380"/>
              </w:rPr>
              <w:t>Other</w:t>
            </w:r>
            <w:proofErr w:type="gramEnd"/>
            <w:r w:rsidRPr="00623A87">
              <w:rPr>
                <w:rFonts w:ascii="Arial" w:hAnsi="Arial" w:cs="Arial"/>
                <w:color w:val="4C6380"/>
              </w:rPr>
              <w:t xml:space="preserve"> Bedroom </w:t>
            </w:r>
            <w:r>
              <w:rPr>
                <w:rFonts w:ascii="Arial" w:hAnsi="Arial" w:cs="Arial"/>
                <w:color w:val="4C6380"/>
              </w:rPr>
              <w:t>Duplex</w:t>
            </w:r>
          </w:p>
        </w:tc>
        <w:tc>
          <w:tcPr>
            <w:tcW w:w="1437" w:type="pct"/>
            <w:tcBorders>
              <w:top w:val="single" w:sz="4" w:space="0" w:color="4C6380"/>
              <w:left w:val="single" w:sz="4" w:space="0" w:color="4C6380"/>
              <w:bottom w:val="single" w:sz="4" w:space="0" w:color="4C6380"/>
              <w:right w:val="single" w:sz="4" w:space="0" w:color="4C6380"/>
            </w:tcBorders>
          </w:tcPr>
          <w:p w14:paraId="5A381F25" w14:textId="0ED5617C" w:rsidR="00A560D8" w:rsidRDefault="00A560D8" w:rsidP="0044108A">
            <w:pPr>
              <w:rPr>
                <w:rFonts w:ascii="Arial" w:hAnsi="Arial" w:cs="Arial"/>
              </w:rPr>
            </w:pPr>
            <w:r w:rsidRPr="00A063E3">
              <w:rPr>
                <w:rStyle w:val="PlaceholderText"/>
                <w:rFonts w:ascii="Arial" w:hAnsi="Arial" w:cs="Arial"/>
              </w:rPr>
              <w:t>Click or tap here to enter text.</w:t>
            </w:r>
          </w:p>
        </w:tc>
        <w:tc>
          <w:tcPr>
            <w:tcW w:w="1437" w:type="pct"/>
            <w:gridSpan w:val="2"/>
            <w:tcBorders>
              <w:top w:val="single" w:sz="4" w:space="0" w:color="4C6380"/>
              <w:left w:val="single" w:sz="4" w:space="0" w:color="4C6380"/>
              <w:bottom w:val="single" w:sz="4" w:space="0" w:color="4C6380"/>
              <w:right w:val="single" w:sz="4" w:space="0" w:color="4C6380"/>
            </w:tcBorders>
          </w:tcPr>
          <w:p w14:paraId="360FA296" w14:textId="2B098F0A" w:rsidR="00A560D8" w:rsidRDefault="00A560D8" w:rsidP="0044108A">
            <w:pPr>
              <w:rPr>
                <w:rFonts w:ascii="Arial" w:hAnsi="Arial" w:cs="Arial"/>
              </w:rPr>
            </w:pPr>
            <w:r w:rsidRPr="00A063E3">
              <w:rPr>
                <w:rStyle w:val="PlaceholderText"/>
                <w:rFonts w:ascii="Arial" w:hAnsi="Arial" w:cs="Arial"/>
              </w:rPr>
              <w:t>Click or tap here to enter text.</w:t>
            </w:r>
          </w:p>
        </w:tc>
      </w:tr>
      <w:tr w:rsidR="00A560D8" w:rsidRPr="004C7368" w14:paraId="0FA1B616"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vAlign w:val="center"/>
          </w:tcPr>
          <w:p w14:paraId="54459F6B" w14:textId="7E6474FC" w:rsidR="00A560D8" w:rsidRPr="001C4962" w:rsidRDefault="00A560D8" w:rsidP="0044108A">
            <w:pPr>
              <w:rPr>
                <w:rFonts w:ascii="Arial" w:hAnsi="Arial" w:cs="Arial"/>
                <w:color w:val="4C6380"/>
              </w:rPr>
            </w:pPr>
            <w:r>
              <w:rPr>
                <w:rFonts w:ascii="Arial" w:hAnsi="Arial" w:cs="Arial"/>
                <w:color w:val="4C6380"/>
              </w:rPr>
              <w:t>1 Bedroom Apartment</w:t>
            </w:r>
          </w:p>
        </w:tc>
        <w:sdt>
          <w:sdtPr>
            <w:rPr>
              <w:rFonts w:ascii="Arial" w:hAnsi="Arial" w:cs="Arial"/>
            </w:rPr>
            <w:id w:val="-1352492868"/>
            <w:placeholder>
              <w:docPart w:val="00E31E7A695E4C899BED79966DFCD276"/>
            </w:placeholder>
            <w:showingPlcHdr/>
          </w:sdtPr>
          <w:sdtEndPr/>
          <w:sdtContent>
            <w:tc>
              <w:tcPr>
                <w:tcW w:w="1437" w:type="pct"/>
                <w:tcBorders>
                  <w:top w:val="single" w:sz="4" w:space="0" w:color="4C6380"/>
                  <w:left w:val="single" w:sz="4" w:space="0" w:color="4C6380"/>
                  <w:bottom w:val="single" w:sz="4" w:space="0" w:color="4C6380"/>
                  <w:right w:val="single" w:sz="4" w:space="0" w:color="4C6380"/>
                </w:tcBorders>
              </w:tcPr>
              <w:p w14:paraId="28F30D28" w14:textId="6A6837D0" w:rsidR="00A560D8" w:rsidRDefault="00A560D8" w:rsidP="0044108A">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386877509"/>
            <w:placeholder>
              <w:docPart w:val="97F1B66D77BD4ED590408A25CE7A585F"/>
            </w:placeholder>
            <w:showingPlcHdr/>
          </w:sdtPr>
          <w:sdtEndPr/>
          <w:sdtContent>
            <w:tc>
              <w:tcPr>
                <w:tcW w:w="1437" w:type="pct"/>
                <w:gridSpan w:val="2"/>
                <w:tcBorders>
                  <w:top w:val="single" w:sz="4" w:space="0" w:color="4C6380"/>
                  <w:left w:val="single" w:sz="4" w:space="0" w:color="4C6380"/>
                  <w:bottom w:val="single" w:sz="4" w:space="0" w:color="4C6380"/>
                  <w:right w:val="single" w:sz="4" w:space="0" w:color="4C6380"/>
                </w:tcBorders>
              </w:tcPr>
              <w:p w14:paraId="0E01B32A" w14:textId="71ABE3AA" w:rsidR="00A560D8" w:rsidRDefault="00A560D8" w:rsidP="0044108A">
                <w:pPr>
                  <w:rPr>
                    <w:rFonts w:ascii="Arial" w:hAnsi="Arial" w:cs="Arial"/>
                  </w:rPr>
                </w:pPr>
                <w:r w:rsidRPr="00A063E3">
                  <w:rPr>
                    <w:rStyle w:val="PlaceholderText"/>
                    <w:rFonts w:ascii="Arial" w:hAnsi="Arial" w:cs="Arial"/>
                  </w:rPr>
                  <w:t>Click or tap here to enter text.</w:t>
                </w:r>
              </w:p>
            </w:tc>
          </w:sdtContent>
        </w:sdt>
      </w:tr>
      <w:tr w:rsidR="00A560D8" w:rsidRPr="004C7368" w14:paraId="5F4C12D6"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tcPr>
          <w:p w14:paraId="01E52DE0" w14:textId="3175E8A1" w:rsidR="00A560D8" w:rsidRDefault="00A560D8" w:rsidP="0044108A">
            <w:pPr>
              <w:rPr>
                <w:rFonts w:ascii="Arial" w:hAnsi="Arial" w:cs="Arial"/>
                <w:color w:val="4C6380"/>
              </w:rPr>
            </w:pPr>
            <w:r>
              <w:rPr>
                <w:rFonts w:ascii="Arial" w:hAnsi="Arial" w:cs="Arial"/>
                <w:color w:val="4C6380"/>
              </w:rPr>
              <w:t>2</w:t>
            </w:r>
            <w:r w:rsidRPr="00623A87">
              <w:rPr>
                <w:rFonts w:ascii="Arial" w:hAnsi="Arial" w:cs="Arial"/>
                <w:color w:val="4C6380"/>
              </w:rPr>
              <w:t xml:space="preserve"> Bedroom Apartment</w:t>
            </w:r>
          </w:p>
        </w:tc>
        <w:tc>
          <w:tcPr>
            <w:tcW w:w="1437" w:type="pct"/>
            <w:tcBorders>
              <w:top w:val="single" w:sz="4" w:space="0" w:color="4C6380"/>
              <w:left w:val="single" w:sz="4" w:space="0" w:color="4C6380"/>
              <w:bottom w:val="single" w:sz="4" w:space="0" w:color="4C6380"/>
              <w:right w:val="single" w:sz="4" w:space="0" w:color="4C6380"/>
            </w:tcBorders>
          </w:tcPr>
          <w:p w14:paraId="034C5BEB" w14:textId="3EFB149C" w:rsidR="00A560D8" w:rsidRDefault="00A560D8" w:rsidP="0044108A">
            <w:pPr>
              <w:rPr>
                <w:rFonts w:ascii="Arial" w:hAnsi="Arial" w:cs="Arial"/>
              </w:rPr>
            </w:pPr>
            <w:r w:rsidRPr="00A063E3">
              <w:rPr>
                <w:rStyle w:val="PlaceholderText"/>
                <w:rFonts w:ascii="Arial" w:hAnsi="Arial" w:cs="Arial"/>
              </w:rPr>
              <w:t>Click or tap here to enter text.</w:t>
            </w:r>
          </w:p>
        </w:tc>
        <w:tc>
          <w:tcPr>
            <w:tcW w:w="1437" w:type="pct"/>
            <w:gridSpan w:val="2"/>
            <w:tcBorders>
              <w:top w:val="single" w:sz="4" w:space="0" w:color="4C6380"/>
              <w:left w:val="single" w:sz="4" w:space="0" w:color="4C6380"/>
              <w:bottom w:val="single" w:sz="4" w:space="0" w:color="4C6380"/>
              <w:right w:val="single" w:sz="4" w:space="0" w:color="4C6380"/>
            </w:tcBorders>
          </w:tcPr>
          <w:p w14:paraId="501D9EAD" w14:textId="2FD97AC0" w:rsidR="00A560D8" w:rsidRDefault="00A560D8" w:rsidP="0044108A">
            <w:pPr>
              <w:rPr>
                <w:rFonts w:ascii="Arial" w:hAnsi="Arial" w:cs="Arial"/>
              </w:rPr>
            </w:pPr>
            <w:r w:rsidRPr="00A063E3">
              <w:rPr>
                <w:rStyle w:val="PlaceholderText"/>
                <w:rFonts w:ascii="Arial" w:hAnsi="Arial" w:cs="Arial"/>
              </w:rPr>
              <w:t>Click or tap here to enter text.</w:t>
            </w:r>
          </w:p>
        </w:tc>
      </w:tr>
      <w:tr w:rsidR="00A560D8" w:rsidRPr="004C7368" w14:paraId="0384AA8E"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tcPr>
          <w:p w14:paraId="7C419B00" w14:textId="6A4C528E" w:rsidR="00A560D8" w:rsidRPr="001C4962" w:rsidRDefault="00A560D8" w:rsidP="0044108A">
            <w:pPr>
              <w:rPr>
                <w:rFonts w:ascii="Arial" w:hAnsi="Arial" w:cs="Arial"/>
                <w:color w:val="4C6380"/>
              </w:rPr>
            </w:pPr>
            <w:r>
              <w:rPr>
                <w:rFonts w:ascii="Arial" w:hAnsi="Arial" w:cs="Arial"/>
                <w:color w:val="4C6380"/>
              </w:rPr>
              <w:t>3</w:t>
            </w:r>
            <w:r w:rsidRPr="00623A87">
              <w:rPr>
                <w:rFonts w:ascii="Arial" w:hAnsi="Arial" w:cs="Arial"/>
                <w:color w:val="4C6380"/>
              </w:rPr>
              <w:t xml:space="preserve"> Bedroom Apartment</w:t>
            </w:r>
          </w:p>
        </w:tc>
        <w:sdt>
          <w:sdtPr>
            <w:rPr>
              <w:rFonts w:ascii="Arial" w:hAnsi="Arial" w:cs="Arial"/>
            </w:rPr>
            <w:id w:val="-2103171515"/>
            <w:placeholder>
              <w:docPart w:val="9B98D93E681E4831A7ABE217389D9A93"/>
            </w:placeholder>
            <w:showingPlcHdr/>
          </w:sdtPr>
          <w:sdtEndPr/>
          <w:sdtContent>
            <w:tc>
              <w:tcPr>
                <w:tcW w:w="1437" w:type="pct"/>
                <w:tcBorders>
                  <w:top w:val="single" w:sz="4" w:space="0" w:color="4C6380"/>
                  <w:left w:val="single" w:sz="4" w:space="0" w:color="4C6380"/>
                  <w:bottom w:val="single" w:sz="4" w:space="0" w:color="4C6380"/>
                  <w:right w:val="single" w:sz="4" w:space="0" w:color="4C6380"/>
                </w:tcBorders>
              </w:tcPr>
              <w:p w14:paraId="03F2328D" w14:textId="390860E9" w:rsidR="00A560D8" w:rsidRDefault="00A560D8" w:rsidP="0044108A">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1970430731"/>
            <w:placeholder>
              <w:docPart w:val="418A7979B94E47E7966A93BA1F93A10F"/>
            </w:placeholder>
            <w:showingPlcHdr/>
          </w:sdtPr>
          <w:sdtEndPr/>
          <w:sdtContent>
            <w:tc>
              <w:tcPr>
                <w:tcW w:w="1437" w:type="pct"/>
                <w:gridSpan w:val="2"/>
                <w:tcBorders>
                  <w:top w:val="single" w:sz="4" w:space="0" w:color="4C6380"/>
                  <w:left w:val="single" w:sz="4" w:space="0" w:color="4C6380"/>
                  <w:bottom w:val="single" w:sz="4" w:space="0" w:color="4C6380"/>
                  <w:right w:val="single" w:sz="4" w:space="0" w:color="4C6380"/>
                </w:tcBorders>
              </w:tcPr>
              <w:p w14:paraId="7BE44B27" w14:textId="631515AB" w:rsidR="00A560D8" w:rsidRDefault="00A560D8" w:rsidP="0044108A">
                <w:pPr>
                  <w:rPr>
                    <w:rFonts w:ascii="Arial" w:hAnsi="Arial" w:cs="Arial"/>
                  </w:rPr>
                </w:pPr>
                <w:r w:rsidRPr="00A063E3">
                  <w:rPr>
                    <w:rStyle w:val="PlaceholderText"/>
                    <w:rFonts w:ascii="Arial" w:hAnsi="Arial" w:cs="Arial"/>
                  </w:rPr>
                  <w:t>Click or tap here to enter text.</w:t>
                </w:r>
              </w:p>
            </w:tc>
          </w:sdtContent>
        </w:sdt>
      </w:tr>
      <w:tr w:rsidR="00A560D8" w:rsidRPr="004C7368" w14:paraId="663CA233"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tcPr>
          <w:p w14:paraId="01C30334" w14:textId="3138E90F" w:rsidR="00A560D8" w:rsidRPr="001C4962" w:rsidRDefault="00A560D8" w:rsidP="0044108A">
            <w:pPr>
              <w:rPr>
                <w:rFonts w:ascii="Arial" w:hAnsi="Arial" w:cs="Arial"/>
                <w:color w:val="4C6380"/>
              </w:rPr>
            </w:pPr>
            <w:proofErr w:type="gramStart"/>
            <w:r>
              <w:rPr>
                <w:rFonts w:ascii="Arial" w:hAnsi="Arial" w:cs="Arial"/>
                <w:color w:val="4C6380"/>
              </w:rPr>
              <w:t>Other</w:t>
            </w:r>
            <w:proofErr w:type="gramEnd"/>
            <w:r w:rsidRPr="00623A87">
              <w:rPr>
                <w:rFonts w:ascii="Arial" w:hAnsi="Arial" w:cs="Arial"/>
                <w:color w:val="4C6380"/>
              </w:rPr>
              <w:t xml:space="preserve"> Bedroom Apartment</w:t>
            </w:r>
          </w:p>
        </w:tc>
        <w:tc>
          <w:tcPr>
            <w:tcW w:w="1437" w:type="pct"/>
            <w:tcBorders>
              <w:top w:val="single" w:sz="4" w:space="0" w:color="4C6380"/>
              <w:left w:val="single" w:sz="4" w:space="0" w:color="4C6380"/>
              <w:bottom w:val="single" w:sz="4" w:space="0" w:color="4C6380"/>
              <w:right w:val="single" w:sz="4" w:space="0" w:color="4C6380"/>
            </w:tcBorders>
          </w:tcPr>
          <w:p w14:paraId="6A052B38" w14:textId="608102BB" w:rsidR="00A560D8" w:rsidRDefault="00A560D8" w:rsidP="0044108A">
            <w:pPr>
              <w:rPr>
                <w:rFonts w:ascii="Arial" w:hAnsi="Arial" w:cs="Arial"/>
              </w:rPr>
            </w:pPr>
            <w:r w:rsidRPr="00A063E3">
              <w:rPr>
                <w:rStyle w:val="PlaceholderText"/>
                <w:rFonts w:ascii="Arial" w:hAnsi="Arial" w:cs="Arial"/>
              </w:rPr>
              <w:t>Click or tap here to enter text.</w:t>
            </w:r>
          </w:p>
        </w:tc>
        <w:tc>
          <w:tcPr>
            <w:tcW w:w="1437" w:type="pct"/>
            <w:gridSpan w:val="2"/>
            <w:tcBorders>
              <w:top w:val="single" w:sz="4" w:space="0" w:color="4C6380"/>
              <w:left w:val="single" w:sz="4" w:space="0" w:color="4C6380"/>
              <w:bottom w:val="single" w:sz="4" w:space="0" w:color="4C6380"/>
              <w:right w:val="single" w:sz="4" w:space="0" w:color="4C6380"/>
            </w:tcBorders>
          </w:tcPr>
          <w:p w14:paraId="315E8123" w14:textId="63C2D808" w:rsidR="00A560D8" w:rsidRDefault="00A560D8" w:rsidP="0044108A">
            <w:pPr>
              <w:rPr>
                <w:rFonts w:ascii="Arial" w:hAnsi="Arial" w:cs="Arial"/>
              </w:rPr>
            </w:pPr>
            <w:r w:rsidRPr="00A063E3">
              <w:rPr>
                <w:rStyle w:val="PlaceholderText"/>
                <w:rFonts w:ascii="Arial" w:hAnsi="Arial" w:cs="Arial"/>
              </w:rPr>
              <w:t>Click or tap here to enter text.</w:t>
            </w:r>
          </w:p>
        </w:tc>
      </w:tr>
    </w:tbl>
    <w:p w14:paraId="1A852323" w14:textId="1EE5D0E1" w:rsidR="000840C7" w:rsidRDefault="000840C7" w:rsidP="002E7862">
      <w:pPr>
        <w:ind w:right="707"/>
        <w:rPr>
          <w:rFonts w:ascii="Arial" w:hAnsi="Arial" w:cs="Arial"/>
          <w:color w:val="4C6380"/>
        </w:rPr>
      </w:pPr>
    </w:p>
    <w:p w14:paraId="7F51DA74" w14:textId="77777777" w:rsidR="002E7862" w:rsidRPr="002E7862" w:rsidRDefault="002E7862" w:rsidP="002E7862">
      <w:pPr>
        <w:spacing w:after="0" w:line="240" w:lineRule="auto"/>
        <w:ind w:right="707"/>
        <w:rPr>
          <w:rFonts w:ascii="Arial" w:hAnsi="Arial" w:cs="Arial"/>
          <w:color w:val="4C6380"/>
        </w:rPr>
      </w:pPr>
    </w:p>
    <w:p w14:paraId="4E518789" w14:textId="77777777" w:rsidR="00A02784" w:rsidRDefault="00A02784">
      <w:r>
        <w:br w:type="page"/>
      </w:r>
    </w:p>
    <w:tbl>
      <w:tblPr>
        <w:tblStyle w:val="TableGrid"/>
        <w:tblW w:w="10278" w:type="dxa"/>
        <w:tblLayout w:type="fixed"/>
        <w:tblLook w:val="04A0" w:firstRow="1" w:lastRow="0" w:firstColumn="1" w:lastColumn="0" w:noHBand="0" w:noVBand="1"/>
      </w:tblPr>
      <w:tblGrid>
        <w:gridCol w:w="5139"/>
        <w:gridCol w:w="5139"/>
      </w:tblGrid>
      <w:tr w:rsidR="001E24C9" w14:paraId="46C92DC5" w14:textId="77777777" w:rsidTr="00A02784">
        <w:trPr>
          <w:trHeight w:val="455"/>
        </w:trPr>
        <w:tc>
          <w:tcPr>
            <w:tcW w:w="10278" w:type="dxa"/>
            <w:gridSpan w:val="2"/>
            <w:tcBorders>
              <w:bottom w:val="single" w:sz="4" w:space="0" w:color="4C6380"/>
            </w:tcBorders>
            <w:shd w:val="clear" w:color="auto" w:fill="4C6380"/>
            <w:vAlign w:val="center"/>
          </w:tcPr>
          <w:p w14:paraId="4B563F5A" w14:textId="684F8942" w:rsidR="001E24C9" w:rsidRPr="004C7368" w:rsidRDefault="001E24C9" w:rsidP="00F30F49">
            <w:pPr>
              <w:rPr>
                <w:rFonts w:ascii="Arial" w:hAnsi="Arial" w:cs="Arial"/>
                <w:b/>
                <w:bCs/>
              </w:rPr>
            </w:pPr>
            <w:r>
              <w:rPr>
                <w:rFonts w:ascii="Arial" w:hAnsi="Arial" w:cs="Arial"/>
                <w:b/>
                <w:bCs/>
                <w:color w:val="FFFFFF" w:themeColor="background1"/>
              </w:rPr>
              <w:lastRenderedPageBreak/>
              <w:t>Proposal</w:t>
            </w:r>
          </w:p>
        </w:tc>
      </w:tr>
      <w:tr w:rsidR="001E24C9" w14:paraId="3F2C3371" w14:textId="77777777" w:rsidTr="00A02784">
        <w:trPr>
          <w:trHeight w:val="474"/>
        </w:trPr>
        <w:tc>
          <w:tcPr>
            <w:tcW w:w="10278" w:type="dxa"/>
            <w:gridSpan w:val="2"/>
            <w:tcBorders>
              <w:top w:val="single" w:sz="4" w:space="0" w:color="4C6380"/>
              <w:left w:val="single" w:sz="4" w:space="0" w:color="4C6380"/>
              <w:bottom w:val="single" w:sz="4" w:space="0" w:color="4C6380"/>
              <w:right w:val="single" w:sz="4" w:space="0" w:color="4C6380"/>
            </w:tcBorders>
            <w:vAlign w:val="center"/>
          </w:tcPr>
          <w:p w14:paraId="7254ED9A" w14:textId="334FC96E" w:rsidR="001E24C9" w:rsidRPr="004C7368" w:rsidRDefault="001E24C9" w:rsidP="00F30F49">
            <w:pPr>
              <w:rPr>
                <w:rFonts w:ascii="Arial" w:hAnsi="Arial" w:cs="Arial"/>
              </w:rPr>
            </w:pPr>
            <w:r w:rsidRPr="001C4962">
              <w:rPr>
                <w:rFonts w:ascii="Arial" w:hAnsi="Arial" w:cs="Arial"/>
                <w:color w:val="4C6380"/>
              </w:rPr>
              <w:t>Please provide adequate information to explain your proposal</w:t>
            </w:r>
          </w:p>
        </w:tc>
      </w:tr>
      <w:tr w:rsidR="001E24C9" w14:paraId="15411ACE" w14:textId="77777777" w:rsidTr="00A02784">
        <w:trPr>
          <w:trHeight w:val="4711"/>
        </w:trPr>
        <w:sdt>
          <w:sdtPr>
            <w:rPr>
              <w:rFonts w:ascii="Arial" w:hAnsi="Arial" w:cs="Arial"/>
            </w:rPr>
            <w:id w:val="-801459840"/>
            <w:placeholder>
              <w:docPart w:val="DefaultPlaceholder_-1854013440"/>
            </w:placeholder>
            <w:showingPlcHdr/>
          </w:sdtPr>
          <w:sdtEndPr/>
          <w:sdtContent>
            <w:tc>
              <w:tcPr>
                <w:tcW w:w="10278" w:type="dxa"/>
                <w:gridSpan w:val="2"/>
                <w:tcBorders>
                  <w:top w:val="single" w:sz="4" w:space="0" w:color="4C6380"/>
                  <w:left w:val="single" w:sz="4" w:space="0" w:color="4C6380"/>
                  <w:bottom w:val="single" w:sz="4" w:space="0" w:color="4C6380"/>
                  <w:right w:val="single" w:sz="4" w:space="0" w:color="4C6380"/>
                </w:tcBorders>
              </w:tcPr>
              <w:p w14:paraId="73C986B1" w14:textId="6EB398B7" w:rsidR="001E24C9" w:rsidRDefault="001C4962" w:rsidP="001C4962">
                <w:pPr>
                  <w:rPr>
                    <w:rFonts w:ascii="Arial" w:hAnsi="Arial" w:cs="Arial"/>
                  </w:rPr>
                </w:pPr>
                <w:r w:rsidRPr="001C4962">
                  <w:rPr>
                    <w:rStyle w:val="PlaceholderText"/>
                    <w:rFonts w:ascii="Arial" w:hAnsi="Arial" w:cs="Arial"/>
                  </w:rPr>
                  <w:t>Click or tap here to enter text.</w:t>
                </w:r>
              </w:p>
            </w:tc>
          </w:sdtContent>
        </w:sdt>
      </w:tr>
      <w:tr w:rsidR="00EE5ECD" w14:paraId="4AD7C816" w14:textId="77777777" w:rsidTr="00A02784">
        <w:trPr>
          <w:trHeight w:val="563"/>
        </w:trPr>
        <w:tc>
          <w:tcPr>
            <w:tcW w:w="5139" w:type="dxa"/>
            <w:tcBorders>
              <w:top w:val="single" w:sz="4" w:space="0" w:color="4C6380"/>
              <w:left w:val="single" w:sz="4" w:space="0" w:color="4C6380"/>
              <w:bottom w:val="single" w:sz="4" w:space="0" w:color="4C6380"/>
              <w:right w:val="single" w:sz="4" w:space="0" w:color="4C6380"/>
            </w:tcBorders>
            <w:vAlign w:val="center"/>
          </w:tcPr>
          <w:p w14:paraId="58C85FFF" w14:textId="65435C6C" w:rsidR="00EE5ECD" w:rsidRDefault="00EE5ECD" w:rsidP="00EE5ECD">
            <w:pPr>
              <w:rPr>
                <w:rFonts w:ascii="Arial" w:hAnsi="Arial" w:cs="Arial"/>
              </w:rPr>
            </w:pPr>
            <w:r w:rsidRPr="001C4962">
              <w:rPr>
                <w:rFonts w:ascii="Arial" w:hAnsi="Arial" w:cs="Arial"/>
                <w:color w:val="4C6380"/>
              </w:rPr>
              <w:t>Site map included with submission?</w:t>
            </w:r>
            <w:r>
              <w:rPr>
                <w:rFonts w:ascii="Arial" w:hAnsi="Arial" w:cs="Arial"/>
                <w:color w:val="4C6380"/>
              </w:rPr>
              <w:t xml:space="preserve"> Yes / No </w:t>
            </w:r>
          </w:p>
        </w:tc>
        <w:sdt>
          <w:sdtPr>
            <w:rPr>
              <w:rFonts w:ascii="Arial" w:hAnsi="Arial" w:cs="Arial"/>
            </w:rPr>
            <w:id w:val="275762579"/>
            <w:placeholder>
              <w:docPart w:val="9B921C3F02DB40F19EACCFAE8811F954"/>
            </w:placeholder>
            <w:showingPlcHdr/>
          </w:sdtPr>
          <w:sdtEndPr/>
          <w:sdtContent>
            <w:tc>
              <w:tcPr>
                <w:tcW w:w="5139" w:type="dxa"/>
                <w:tcBorders>
                  <w:top w:val="single" w:sz="4" w:space="0" w:color="4C6380"/>
                  <w:left w:val="single" w:sz="4" w:space="0" w:color="4C6380"/>
                  <w:bottom w:val="single" w:sz="4" w:space="0" w:color="4C6380"/>
                  <w:right w:val="single" w:sz="4" w:space="0" w:color="4C6380"/>
                </w:tcBorders>
                <w:vAlign w:val="center"/>
              </w:tcPr>
              <w:p w14:paraId="433B0912" w14:textId="643D894D" w:rsidR="00EE5ECD" w:rsidRDefault="00EE5ECD" w:rsidP="00EE5ECD">
                <w:pPr>
                  <w:rPr>
                    <w:rFonts w:ascii="Arial" w:hAnsi="Arial" w:cs="Arial"/>
                  </w:rPr>
                </w:pPr>
                <w:r w:rsidRPr="001C4962">
                  <w:rPr>
                    <w:rStyle w:val="PlaceholderText"/>
                    <w:rFonts w:ascii="Arial" w:hAnsi="Arial" w:cs="Arial"/>
                  </w:rPr>
                  <w:t>Click or tap here to enter text.</w:t>
                </w:r>
              </w:p>
            </w:tc>
          </w:sdtContent>
        </w:sdt>
      </w:tr>
    </w:tbl>
    <w:p w14:paraId="16801946" w14:textId="04138B05" w:rsidR="001E24C9" w:rsidRDefault="001E24C9" w:rsidP="004C7368">
      <w:pPr>
        <w:rPr>
          <w:rFonts w:ascii="Arial" w:hAnsi="Arial" w:cs="Arial"/>
          <w:sz w:val="32"/>
          <w:szCs w:val="32"/>
        </w:rPr>
      </w:pPr>
    </w:p>
    <w:p w14:paraId="6380D287" w14:textId="77777777" w:rsidR="00B0725F" w:rsidRDefault="00B0725F" w:rsidP="001E24C9">
      <w:pPr>
        <w:pStyle w:val="Default"/>
      </w:pPr>
    </w:p>
    <w:p w14:paraId="21E5301A" w14:textId="2A24215C" w:rsidR="001E24C9" w:rsidRDefault="001E24C9" w:rsidP="001E24C9">
      <w:pPr>
        <w:pStyle w:val="Default"/>
        <w:rPr>
          <w:rFonts w:ascii="Arial" w:hAnsi="Arial" w:cs="Arial"/>
          <w:b/>
          <w:bCs/>
          <w:color w:val="4C6380"/>
          <w:sz w:val="23"/>
          <w:szCs w:val="23"/>
        </w:rPr>
      </w:pPr>
      <w:r w:rsidRPr="008F7698">
        <w:rPr>
          <w:rFonts w:ascii="Arial" w:hAnsi="Arial" w:cs="Arial"/>
          <w:b/>
          <w:bCs/>
          <w:color w:val="4C6380"/>
          <w:sz w:val="23"/>
          <w:szCs w:val="23"/>
        </w:rPr>
        <w:t>You may attach any further information which you feel is relevant.</w:t>
      </w:r>
    </w:p>
    <w:p w14:paraId="4720A189" w14:textId="49E1D9D0" w:rsidR="00B0725F" w:rsidRDefault="00B0725F" w:rsidP="00DF455A">
      <w:pPr>
        <w:pStyle w:val="Default"/>
        <w:ind w:right="707"/>
        <w:rPr>
          <w:rFonts w:ascii="Arial" w:hAnsi="Arial" w:cs="Arial"/>
          <w:b/>
          <w:bCs/>
          <w:color w:val="4C6380"/>
          <w:sz w:val="23"/>
          <w:szCs w:val="23"/>
        </w:rPr>
      </w:pPr>
    </w:p>
    <w:p w14:paraId="61AF4B4E" w14:textId="5B18C45E" w:rsidR="00B0725F" w:rsidRPr="00B0725F" w:rsidRDefault="00B0725F" w:rsidP="00DF455A">
      <w:pPr>
        <w:ind w:right="707"/>
        <w:rPr>
          <w:rFonts w:ascii="Arial" w:hAnsi="Arial" w:cs="Arial"/>
          <w:b/>
          <w:bCs/>
        </w:rPr>
      </w:pPr>
      <w:r w:rsidRPr="00B0725F">
        <w:rPr>
          <w:rFonts w:ascii="Arial" w:hAnsi="Arial" w:cs="Arial"/>
          <w:b/>
          <w:bCs/>
        </w:rPr>
        <w:t xml:space="preserve">Sharing of information </w:t>
      </w:r>
    </w:p>
    <w:p w14:paraId="2A4F085B" w14:textId="6B98D84F" w:rsidR="00B0725F" w:rsidRPr="00B0725F" w:rsidRDefault="00B0725F" w:rsidP="00DF455A">
      <w:pPr>
        <w:ind w:right="707"/>
        <w:rPr>
          <w:rFonts w:ascii="Arial" w:hAnsi="Arial" w:cs="Arial"/>
        </w:rPr>
      </w:pPr>
      <w:r w:rsidRPr="00B0725F">
        <w:rPr>
          <w:rFonts w:ascii="Arial" w:hAnsi="Arial" w:cs="Arial"/>
        </w:rPr>
        <w:t>Local authorities work in partnership with other state agencies and approved housing bodies who may also be interested in your proposal. Please tick the box below if you provide permission for us to pass details provided above to other state agencies and approved housing bodies.</w:t>
      </w:r>
    </w:p>
    <w:p w14:paraId="350067BF" w14:textId="303442C5" w:rsidR="00B0725F" w:rsidRPr="00B0725F" w:rsidRDefault="00B0725F" w:rsidP="00DF455A">
      <w:pPr>
        <w:ind w:right="707"/>
        <w:rPr>
          <w:rFonts w:ascii="Arial" w:hAnsi="Arial" w:cs="Arial"/>
          <w:b/>
          <w:bCs/>
        </w:rPr>
      </w:pPr>
      <w:r w:rsidRPr="00B0725F">
        <w:rPr>
          <w:rFonts w:ascii="Arial" w:hAnsi="Arial" w:cs="Arial"/>
          <w:b/>
          <w:bCs/>
        </w:rPr>
        <w:t xml:space="preserve">I </w:t>
      </w:r>
      <w:r>
        <w:rPr>
          <w:rFonts w:ascii="Arial" w:hAnsi="Arial" w:cs="Arial"/>
          <w:b/>
          <w:bCs/>
        </w:rPr>
        <w:t xml:space="preserve">give permission </w:t>
      </w:r>
      <w:r w:rsidRPr="00B0725F">
        <w:rPr>
          <w:rFonts w:ascii="Arial" w:hAnsi="Arial" w:cs="Arial"/>
          <w:b/>
          <w:bCs/>
        </w:rPr>
        <w:t>for the details provided to be passed to other</w:t>
      </w:r>
      <w:r>
        <w:rPr>
          <w:rFonts w:ascii="Arial" w:hAnsi="Arial" w:cs="Arial"/>
          <w:b/>
          <w:bCs/>
        </w:rPr>
        <w:t xml:space="preserve"> agencies and approved housing bodies</w:t>
      </w:r>
      <w:r>
        <w:rPr>
          <w:rFonts w:ascii="Arial" w:hAnsi="Arial" w:cs="Arial"/>
          <w:b/>
          <w:bCs/>
        </w:rPr>
        <w:tab/>
      </w:r>
      <w:r>
        <w:rPr>
          <w:rFonts w:ascii="Arial" w:hAnsi="Arial" w:cs="Arial"/>
          <w:b/>
          <w:bCs/>
        </w:rPr>
        <w:tab/>
      </w:r>
      <w:r w:rsidRPr="00B0725F">
        <w:rPr>
          <w:rFonts w:ascii="Arial" w:hAnsi="Arial" w:cs="Arial"/>
          <w:b/>
          <w:bCs/>
        </w:rPr>
        <w:t xml:space="preserve"> </w:t>
      </w:r>
      <w:sdt>
        <w:sdtPr>
          <w:rPr>
            <w:rFonts w:ascii="Arial" w:hAnsi="Arial" w:cs="Arial"/>
            <w:b/>
            <w:bCs/>
          </w:rPr>
          <w:id w:val="-1140806247"/>
          <w14:checkbox>
            <w14:checked w14:val="0"/>
            <w14:checkedState w14:val="2612" w14:font="MS Gothic"/>
            <w14:uncheckedState w14:val="2610" w14:font="MS Gothic"/>
          </w14:checkbox>
        </w:sdtPr>
        <w:sdtEndPr/>
        <w:sdtContent>
          <w:r w:rsidRPr="00B0725F">
            <w:rPr>
              <w:rFonts w:ascii="Segoe UI Symbol" w:eastAsia="MS Gothic" w:hAnsi="Segoe UI Symbol" w:cs="Segoe UI Symbol"/>
              <w:b/>
              <w:bCs/>
            </w:rPr>
            <w:t>☐</w:t>
          </w:r>
        </w:sdtContent>
      </w:sdt>
    </w:p>
    <w:p w14:paraId="786DE09E" w14:textId="6331D8EB" w:rsidR="00B0725F" w:rsidRDefault="00B0725F" w:rsidP="001E24C9">
      <w:pPr>
        <w:pStyle w:val="Default"/>
        <w:rPr>
          <w:rFonts w:ascii="Arial" w:hAnsi="Arial" w:cs="Arial"/>
          <w:b/>
          <w:bCs/>
          <w:color w:val="4C6380"/>
          <w:sz w:val="23"/>
          <w:szCs w:val="23"/>
        </w:rPr>
      </w:pPr>
    </w:p>
    <w:p w14:paraId="2548E020" w14:textId="37196D79" w:rsidR="00E948AE" w:rsidRPr="008F7698" w:rsidRDefault="00E948AE" w:rsidP="001E24C9">
      <w:pPr>
        <w:pStyle w:val="Default"/>
        <w:rPr>
          <w:rFonts w:ascii="Arial" w:hAnsi="Arial" w:cs="Arial"/>
          <w:b/>
          <w:bCs/>
          <w:color w:val="4C6380"/>
          <w:sz w:val="23"/>
          <w:szCs w:val="23"/>
        </w:rPr>
      </w:pPr>
    </w:p>
    <w:p w14:paraId="59A1EC8E" w14:textId="31641261" w:rsidR="001E24C9" w:rsidRPr="001E24C9" w:rsidRDefault="001E24C9" w:rsidP="001E24C9">
      <w:pPr>
        <w:pStyle w:val="Default"/>
        <w:rPr>
          <w:rFonts w:ascii="Arial" w:hAnsi="Arial" w:cs="Arial"/>
          <w:sz w:val="23"/>
          <w:szCs w:val="23"/>
        </w:rPr>
      </w:pPr>
    </w:p>
    <w:p w14:paraId="2388AA5F" w14:textId="39FE20BE" w:rsidR="001E24C9" w:rsidRDefault="001E24C9" w:rsidP="001E24C9">
      <w:pPr>
        <w:rPr>
          <w:rFonts w:ascii="Arial" w:hAnsi="Arial" w:cs="Arial"/>
          <w:sz w:val="23"/>
          <w:szCs w:val="23"/>
        </w:rPr>
      </w:pPr>
      <w:r w:rsidRPr="001E24C9">
        <w:rPr>
          <w:rFonts w:ascii="Arial" w:hAnsi="Arial" w:cs="Arial"/>
          <w:sz w:val="23"/>
          <w:szCs w:val="23"/>
        </w:rPr>
        <w:t>Please return th</w:t>
      </w:r>
      <w:r>
        <w:rPr>
          <w:rFonts w:ascii="Arial" w:hAnsi="Arial" w:cs="Arial"/>
          <w:sz w:val="23"/>
          <w:szCs w:val="23"/>
        </w:rPr>
        <w:t xml:space="preserve">is expression of interest form by email to: </w:t>
      </w:r>
      <w:hyperlink r:id="rId12" w:history="1">
        <w:r w:rsidR="00A560D8" w:rsidRPr="00B078A9">
          <w:rPr>
            <w:rStyle w:val="Hyperlink"/>
            <w:rFonts w:ascii="Arial" w:hAnsi="Arial" w:cs="Arial"/>
            <w:sz w:val="23"/>
            <w:szCs w:val="23"/>
          </w:rPr>
          <w:t>housingcapital@kilkennycoco.ie</w:t>
        </w:r>
      </w:hyperlink>
      <w:r w:rsidR="00A560D8">
        <w:rPr>
          <w:rFonts w:ascii="Arial" w:hAnsi="Arial" w:cs="Arial"/>
          <w:sz w:val="23"/>
          <w:szCs w:val="23"/>
        </w:rPr>
        <w:t xml:space="preserve"> </w:t>
      </w:r>
    </w:p>
    <w:p w14:paraId="05A90ADC" w14:textId="6CCF4741" w:rsidR="004C7368" w:rsidRDefault="00A560D8" w:rsidP="001E24C9">
      <w:pPr>
        <w:rPr>
          <w:rFonts w:ascii="Arial" w:hAnsi="Arial" w:cs="Arial"/>
          <w:sz w:val="23"/>
          <w:szCs w:val="23"/>
        </w:rPr>
      </w:pPr>
      <w:r>
        <w:rPr>
          <w:rFonts w:ascii="Arial" w:hAnsi="Arial" w:cs="Arial"/>
          <w:sz w:val="23"/>
          <w:szCs w:val="23"/>
        </w:rPr>
        <w:t xml:space="preserve">by post to:-  Eimear Cody, Senior </w:t>
      </w:r>
      <w:bookmarkStart w:id="0" w:name="_GoBack"/>
      <w:bookmarkEnd w:id="0"/>
      <w:r>
        <w:rPr>
          <w:rFonts w:ascii="Arial" w:hAnsi="Arial" w:cs="Arial"/>
          <w:sz w:val="23"/>
          <w:szCs w:val="23"/>
        </w:rPr>
        <w:t>Engineer, Housing Capital, Kilkenny County Council, County Hall, John Street, Kilkenny</w:t>
      </w:r>
    </w:p>
    <w:p w14:paraId="7CED2AE8" w14:textId="77777777" w:rsidR="0027639F" w:rsidRDefault="0027639F" w:rsidP="001E24C9">
      <w:pPr>
        <w:rPr>
          <w:rFonts w:ascii="Arial" w:hAnsi="Arial" w:cs="Arial"/>
          <w:sz w:val="23"/>
          <w:szCs w:val="23"/>
        </w:rPr>
      </w:pPr>
    </w:p>
    <w:p w14:paraId="0F04A620" w14:textId="77777777" w:rsidR="0027639F" w:rsidRDefault="0027639F" w:rsidP="001E24C9">
      <w:pPr>
        <w:rPr>
          <w:rFonts w:ascii="Arial" w:hAnsi="Arial" w:cs="Arial"/>
          <w:sz w:val="23"/>
          <w:szCs w:val="23"/>
        </w:rPr>
      </w:pPr>
    </w:p>
    <w:p w14:paraId="1BE4B6D8" w14:textId="77777777" w:rsidR="0027639F" w:rsidRDefault="0027639F" w:rsidP="001E24C9">
      <w:pPr>
        <w:rPr>
          <w:rFonts w:ascii="Arial" w:hAnsi="Arial" w:cs="Arial"/>
          <w:sz w:val="23"/>
          <w:szCs w:val="23"/>
        </w:rPr>
      </w:pPr>
    </w:p>
    <w:p w14:paraId="16119D13" w14:textId="304745FA" w:rsidR="0027639F" w:rsidRPr="0027639F" w:rsidRDefault="0027639F" w:rsidP="001E24C9">
      <w:pPr>
        <w:rPr>
          <w:rFonts w:ascii="Arial" w:hAnsi="Arial" w:cs="Arial"/>
          <w:sz w:val="23"/>
          <w:szCs w:val="23"/>
          <w:u w:val="single"/>
        </w:rPr>
      </w:pPr>
      <w:r>
        <w:rPr>
          <w:rFonts w:ascii="Arial" w:hAnsi="Arial" w:cs="Arial"/>
          <w:sz w:val="23"/>
          <w:szCs w:val="23"/>
          <w:u w:val="single"/>
        </w:rPr>
        <w:tab/>
      </w:r>
      <w:r>
        <w:rPr>
          <w:rFonts w:ascii="Arial" w:hAnsi="Arial" w:cs="Arial"/>
          <w:sz w:val="23"/>
          <w:szCs w:val="23"/>
          <w:u w:val="single"/>
        </w:rPr>
        <w:tab/>
      </w:r>
      <w:r>
        <w:rPr>
          <w:rFonts w:ascii="Arial" w:hAnsi="Arial" w:cs="Arial"/>
          <w:sz w:val="23"/>
          <w:szCs w:val="23"/>
          <w:u w:val="single"/>
        </w:rPr>
        <w:tab/>
      </w:r>
      <w:r>
        <w:rPr>
          <w:rFonts w:ascii="Arial" w:hAnsi="Arial" w:cs="Arial"/>
          <w:sz w:val="23"/>
          <w:szCs w:val="23"/>
          <w:u w:val="single"/>
        </w:rPr>
        <w:tab/>
      </w:r>
      <w:r>
        <w:rPr>
          <w:rFonts w:ascii="Arial" w:hAnsi="Arial" w:cs="Arial"/>
          <w:sz w:val="23"/>
          <w:szCs w:val="23"/>
        </w:rPr>
        <w:tab/>
      </w:r>
      <w:r>
        <w:rPr>
          <w:rFonts w:ascii="Arial" w:hAnsi="Arial" w:cs="Arial"/>
          <w:sz w:val="23"/>
          <w:szCs w:val="23"/>
          <w:u w:val="single"/>
        </w:rPr>
        <w:tab/>
      </w:r>
      <w:r>
        <w:rPr>
          <w:rFonts w:ascii="Arial" w:hAnsi="Arial" w:cs="Arial"/>
          <w:sz w:val="23"/>
          <w:szCs w:val="23"/>
          <w:u w:val="single"/>
        </w:rPr>
        <w:tab/>
      </w:r>
      <w:r>
        <w:rPr>
          <w:rFonts w:ascii="Arial" w:hAnsi="Arial" w:cs="Arial"/>
          <w:sz w:val="23"/>
          <w:szCs w:val="23"/>
          <w:u w:val="single"/>
        </w:rPr>
        <w:tab/>
      </w:r>
      <w:r>
        <w:rPr>
          <w:rFonts w:ascii="Arial" w:hAnsi="Arial" w:cs="Arial"/>
          <w:sz w:val="23"/>
          <w:szCs w:val="23"/>
          <w:u w:val="single"/>
        </w:rPr>
        <w:tab/>
      </w:r>
    </w:p>
    <w:p w14:paraId="368898F0" w14:textId="169B0BEA" w:rsidR="0027639F" w:rsidRPr="001E24C9" w:rsidRDefault="0027639F" w:rsidP="001E24C9">
      <w:pPr>
        <w:rPr>
          <w:rFonts w:ascii="Arial" w:hAnsi="Arial" w:cs="Arial"/>
          <w:sz w:val="32"/>
          <w:szCs w:val="32"/>
        </w:rPr>
      </w:pPr>
      <w:r>
        <w:rPr>
          <w:rFonts w:ascii="Arial" w:hAnsi="Arial" w:cs="Arial"/>
          <w:sz w:val="23"/>
          <w:szCs w:val="23"/>
        </w:rPr>
        <w:t>Sign</w:t>
      </w:r>
      <w:r w:rsidR="00A560D8">
        <w:rPr>
          <w:rFonts w:ascii="Arial" w:hAnsi="Arial" w:cs="Arial"/>
          <w:sz w:val="23"/>
          <w:szCs w:val="23"/>
        </w:rPr>
        <w:t>ed</w:t>
      </w:r>
      <w:r>
        <w:rPr>
          <w:rFonts w:ascii="Arial" w:hAnsi="Arial" w:cs="Arial"/>
          <w:sz w:val="23"/>
          <w:szCs w:val="23"/>
        </w:rPr>
        <w:t xml:space="preserve"> </w:t>
      </w:r>
      <w:r>
        <w:rPr>
          <w:rFonts w:ascii="Arial" w:hAnsi="Arial" w:cs="Arial"/>
          <w:sz w:val="23"/>
          <w:szCs w:val="23"/>
        </w:rPr>
        <w:tab/>
      </w:r>
      <w:r>
        <w:rPr>
          <w:rFonts w:ascii="Arial" w:hAnsi="Arial" w:cs="Arial"/>
          <w:sz w:val="23"/>
          <w:szCs w:val="23"/>
        </w:rPr>
        <w:tab/>
      </w:r>
      <w:r>
        <w:rPr>
          <w:rFonts w:ascii="Arial" w:hAnsi="Arial" w:cs="Arial"/>
          <w:sz w:val="23"/>
          <w:szCs w:val="23"/>
        </w:rPr>
        <w:tab/>
      </w:r>
      <w:r>
        <w:rPr>
          <w:rFonts w:ascii="Arial" w:hAnsi="Arial" w:cs="Arial"/>
          <w:sz w:val="23"/>
          <w:szCs w:val="23"/>
        </w:rPr>
        <w:tab/>
      </w:r>
      <w:r>
        <w:rPr>
          <w:rFonts w:ascii="Arial" w:hAnsi="Arial" w:cs="Arial"/>
          <w:sz w:val="23"/>
          <w:szCs w:val="23"/>
        </w:rPr>
        <w:tab/>
        <w:t>Date</w:t>
      </w:r>
    </w:p>
    <w:sectPr w:rsidR="0027639F" w:rsidRPr="001E24C9" w:rsidSect="00C30459">
      <w:pgSz w:w="11906" w:h="16838"/>
      <w:pgMar w:top="851" w:right="849" w:bottom="1985"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A03839" w14:textId="77777777" w:rsidR="00BA477F" w:rsidRDefault="00BA477F" w:rsidP="002F1ACB">
      <w:pPr>
        <w:spacing w:after="0" w:line="240" w:lineRule="auto"/>
      </w:pPr>
      <w:r>
        <w:separator/>
      </w:r>
    </w:p>
  </w:endnote>
  <w:endnote w:type="continuationSeparator" w:id="0">
    <w:p w14:paraId="7A333DF6" w14:textId="77777777" w:rsidR="00BA477F" w:rsidRDefault="00BA477F" w:rsidP="002F1ACB">
      <w:pPr>
        <w:spacing w:after="0" w:line="240" w:lineRule="auto"/>
      </w:pPr>
      <w:r>
        <w:continuationSeparator/>
      </w:r>
    </w:p>
  </w:endnote>
  <w:endnote w:type="continuationNotice" w:id="1">
    <w:p w14:paraId="2C911DF1" w14:textId="77777777" w:rsidR="00BA477F" w:rsidRDefault="00BA47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B9BF68" w14:textId="77777777" w:rsidR="00BA477F" w:rsidRDefault="00BA477F" w:rsidP="002F1ACB">
      <w:pPr>
        <w:spacing w:after="0" w:line="240" w:lineRule="auto"/>
      </w:pPr>
      <w:r>
        <w:separator/>
      </w:r>
    </w:p>
  </w:footnote>
  <w:footnote w:type="continuationSeparator" w:id="0">
    <w:p w14:paraId="48432127" w14:textId="77777777" w:rsidR="00BA477F" w:rsidRDefault="00BA477F" w:rsidP="002F1ACB">
      <w:pPr>
        <w:spacing w:after="0" w:line="240" w:lineRule="auto"/>
      </w:pPr>
      <w:r>
        <w:continuationSeparator/>
      </w:r>
    </w:p>
  </w:footnote>
  <w:footnote w:type="continuationNotice" w:id="1">
    <w:p w14:paraId="20A684CD" w14:textId="77777777" w:rsidR="00BA477F" w:rsidRDefault="00BA477F">
      <w:pPr>
        <w:spacing w:after="0" w:line="240" w:lineRule="auto"/>
      </w:pPr>
    </w:p>
  </w:footnote>
  <w:footnote w:id="2">
    <w:p w14:paraId="1C5FAF48" w14:textId="0225DD9D" w:rsidR="002E7862" w:rsidRDefault="002E7862">
      <w:pPr>
        <w:pStyle w:val="FootnoteText"/>
        <w:rPr>
          <w:rFonts w:ascii="Arial" w:hAnsi="Arial" w:cs="Arial"/>
          <w:color w:val="4C6380"/>
        </w:rPr>
      </w:pPr>
      <w:r>
        <w:rPr>
          <w:rStyle w:val="FootnoteReference"/>
        </w:rPr>
        <w:footnoteRef/>
      </w:r>
      <w:r>
        <w:t xml:space="preserve"> </w:t>
      </w:r>
      <w:r w:rsidRPr="002E7862">
        <w:rPr>
          <w:rFonts w:ascii="Arial" w:hAnsi="Arial" w:cs="Arial"/>
          <w:color w:val="4C6380"/>
        </w:rPr>
        <w:t>The all-in cost of the development includes, land costs, construction costs, design fees and other costs such as development levies, utilities, financing costs, sales, marketing, profit etc.</w:t>
      </w:r>
      <w:r w:rsidR="000A7102">
        <w:rPr>
          <w:rFonts w:ascii="Arial" w:hAnsi="Arial" w:cs="Arial"/>
          <w:color w:val="4C6380"/>
        </w:rPr>
        <w:t xml:space="preserve"> </w:t>
      </w:r>
    </w:p>
    <w:p w14:paraId="5BC0ED2E" w14:textId="4F3F033A" w:rsidR="000A7102" w:rsidRPr="002E7862" w:rsidRDefault="000A7102">
      <w:pPr>
        <w:pStyle w:val="FootnoteText"/>
        <w:rPr>
          <w:lang w:val="en-GB"/>
        </w:rPr>
      </w:pPr>
      <w:r>
        <w:rPr>
          <w:rFonts w:ascii="Arial" w:hAnsi="Arial" w:cs="Arial"/>
          <w:color w:val="4C6380"/>
        </w:rPr>
        <w:t xml:space="preserve">It is </w:t>
      </w:r>
      <w:r w:rsidR="003A2538">
        <w:rPr>
          <w:rFonts w:ascii="Arial" w:hAnsi="Arial" w:cs="Arial"/>
          <w:color w:val="4C6380"/>
        </w:rPr>
        <w:t xml:space="preserve">accepted that there could be a difference between </w:t>
      </w:r>
      <w:r w:rsidR="009A42C4">
        <w:rPr>
          <w:rFonts w:ascii="Arial" w:hAnsi="Arial" w:cs="Arial"/>
          <w:color w:val="4C6380"/>
        </w:rPr>
        <w:t xml:space="preserve">all in costs at stage 1 and stage 2.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MjAzMDE2NjU0NjFT0lEKTi0uzszPAykwqwUAqSX0OiwAAAA="/>
  </w:docVars>
  <w:rsids>
    <w:rsidRoot w:val="004C7368"/>
    <w:rsid w:val="000451BA"/>
    <w:rsid w:val="000633C8"/>
    <w:rsid w:val="000840C7"/>
    <w:rsid w:val="0009012B"/>
    <w:rsid w:val="000A7102"/>
    <w:rsid w:val="000E2769"/>
    <w:rsid w:val="000E4F77"/>
    <w:rsid w:val="00107476"/>
    <w:rsid w:val="00137433"/>
    <w:rsid w:val="001C4962"/>
    <w:rsid w:val="001D24E3"/>
    <w:rsid w:val="001D4802"/>
    <w:rsid w:val="001D6C98"/>
    <w:rsid w:val="001E24C9"/>
    <w:rsid w:val="00230C04"/>
    <w:rsid w:val="00252F05"/>
    <w:rsid w:val="00262FC1"/>
    <w:rsid w:val="0027639F"/>
    <w:rsid w:val="0028772B"/>
    <w:rsid w:val="00293535"/>
    <w:rsid w:val="002E2C73"/>
    <w:rsid w:val="002E7862"/>
    <w:rsid w:val="002F1ACB"/>
    <w:rsid w:val="002F4289"/>
    <w:rsid w:val="003036F1"/>
    <w:rsid w:val="00315615"/>
    <w:rsid w:val="00335673"/>
    <w:rsid w:val="0034668F"/>
    <w:rsid w:val="003562A1"/>
    <w:rsid w:val="003A0FE3"/>
    <w:rsid w:val="003A220A"/>
    <w:rsid w:val="003A2538"/>
    <w:rsid w:val="003C1420"/>
    <w:rsid w:val="00441018"/>
    <w:rsid w:val="0044108A"/>
    <w:rsid w:val="00481859"/>
    <w:rsid w:val="00497379"/>
    <w:rsid w:val="004B181A"/>
    <w:rsid w:val="004B69D4"/>
    <w:rsid w:val="004C7368"/>
    <w:rsid w:val="00560E61"/>
    <w:rsid w:val="00571C37"/>
    <w:rsid w:val="005728F5"/>
    <w:rsid w:val="005A7D4F"/>
    <w:rsid w:val="005C6965"/>
    <w:rsid w:val="005E0E17"/>
    <w:rsid w:val="006A764B"/>
    <w:rsid w:val="006B4526"/>
    <w:rsid w:val="006E5464"/>
    <w:rsid w:val="007119FC"/>
    <w:rsid w:val="00714B32"/>
    <w:rsid w:val="007221E1"/>
    <w:rsid w:val="00736C69"/>
    <w:rsid w:val="00745A78"/>
    <w:rsid w:val="007B2608"/>
    <w:rsid w:val="007B6FD4"/>
    <w:rsid w:val="007F55FC"/>
    <w:rsid w:val="00852858"/>
    <w:rsid w:val="008928AB"/>
    <w:rsid w:val="008F7698"/>
    <w:rsid w:val="00935448"/>
    <w:rsid w:val="00952D38"/>
    <w:rsid w:val="0095619B"/>
    <w:rsid w:val="009770F8"/>
    <w:rsid w:val="009A42C4"/>
    <w:rsid w:val="00A02784"/>
    <w:rsid w:val="00A560D8"/>
    <w:rsid w:val="00A63D7B"/>
    <w:rsid w:val="00A867C7"/>
    <w:rsid w:val="00B0725F"/>
    <w:rsid w:val="00B43171"/>
    <w:rsid w:val="00B81A32"/>
    <w:rsid w:val="00B950B3"/>
    <w:rsid w:val="00BA477F"/>
    <w:rsid w:val="00BA7BB7"/>
    <w:rsid w:val="00BD468C"/>
    <w:rsid w:val="00BE462A"/>
    <w:rsid w:val="00BF779D"/>
    <w:rsid w:val="00C27B89"/>
    <w:rsid w:val="00C30459"/>
    <w:rsid w:val="00C55006"/>
    <w:rsid w:val="00C63027"/>
    <w:rsid w:val="00C87DC6"/>
    <w:rsid w:val="00CA57A0"/>
    <w:rsid w:val="00CC7234"/>
    <w:rsid w:val="00D63D31"/>
    <w:rsid w:val="00DC6D94"/>
    <w:rsid w:val="00DD6AD1"/>
    <w:rsid w:val="00DF455A"/>
    <w:rsid w:val="00DF7306"/>
    <w:rsid w:val="00DF78D1"/>
    <w:rsid w:val="00E73CCD"/>
    <w:rsid w:val="00E90B04"/>
    <w:rsid w:val="00E948AE"/>
    <w:rsid w:val="00EA0057"/>
    <w:rsid w:val="00EE5ECD"/>
    <w:rsid w:val="00F1447A"/>
    <w:rsid w:val="00F17EB5"/>
    <w:rsid w:val="00F24437"/>
    <w:rsid w:val="00F249BA"/>
    <w:rsid w:val="00F30F49"/>
    <w:rsid w:val="00F54D33"/>
    <w:rsid w:val="00FB695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1F956"/>
  <w15:chartTrackingRefBased/>
  <w15:docId w15:val="{0F702387-9B1F-407B-BCA1-D7F3C9D37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C73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E24C9"/>
    <w:pPr>
      <w:autoSpaceDE w:val="0"/>
      <w:autoSpaceDN w:val="0"/>
      <w:adjustRightInd w:val="0"/>
      <w:spacing w:after="0" w:line="240" w:lineRule="auto"/>
    </w:pPr>
    <w:rPr>
      <w:rFonts w:ascii="Calibri" w:hAnsi="Calibri" w:cs="Calibri"/>
      <w:color w:val="000000"/>
      <w:sz w:val="24"/>
      <w:szCs w:val="24"/>
    </w:rPr>
  </w:style>
  <w:style w:type="character" w:styleId="PlaceholderText">
    <w:name w:val="Placeholder Text"/>
    <w:basedOn w:val="DefaultParagraphFont"/>
    <w:uiPriority w:val="99"/>
    <w:semiHidden/>
    <w:rsid w:val="001C4962"/>
    <w:rPr>
      <w:color w:val="808080"/>
    </w:rPr>
  </w:style>
  <w:style w:type="character" w:styleId="CommentReference">
    <w:name w:val="annotation reference"/>
    <w:basedOn w:val="DefaultParagraphFont"/>
    <w:uiPriority w:val="99"/>
    <w:semiHidden/>
    <w:unhideWhenUsed/>
    <w:rsid w:val="00F24437"/>
    <w:rPr>
      <w:sz w:val="16"/>
      <w:szCs w:val="16"/>
    </w:rPr>
  </w:style>
  <w:style w:type="paragraph" w:styleId="CommentText">
    <w:name w:val="annotation text"/>
    <w:basedOn w:val="Normal"/>
    <w:link w:val="CommentTextChar"/>
    <w:uiPriority w:val="99"/>
    <w:semiHidden/>
    <w:unhideWhenUsed/>
    <w:rsid w:val="00F24437"/>
    <w:pPr>
      <w:spacing w:line="240" w:lineRule="auto"/>
    </w:pPr>
    <w:rPr>
      <w:sz w:val="20"/>
      <w:szCs w:val="20"/>
    </w:rPr>
  </w:style>
  <w:style w:type="character" w:customStyle="1" w:styleId="CommentTextChar">
    <w:name w:val="Comment Text Char"/>
    <w:basedOn w:val="DefaultParagraphFont"/>
    <w:link w:val="CommentText"/>
    <w:uiPriority w:val="99"/>
    <w:semiHidden/>
    <w:rsid w:val="00F24437"/>
    <w:rPr>
      <w:sz w:val="20"/>
      <w:szCs w:val="20"/>
    </w:rPr>
  </w:style>
  <w:style w:type="paragraph" w:styleId="CommentSubject">
    <w:name w:val="annotation subject"/>
    <w:basedOn w:val="CommentText"/>
    <w:next w:val="CommentText"/>
    <w:link w:val="CommentSubjectChar"/>
    <w:uiPriority w:val="99"/>
    <w:semiHidden/>
    <w:unhideWhenUsed/>
    <w:rsid w:val="00F24437"/>
    <w:rPr>
      <w:b/>
      <w:bCs/>
    </w:rPr>
  </w:style>
  <w:style w:type="character" w:customStyle="1" w:styleId="CommentSubjectChar">
    <w:name w:val="Comment Subject Char"/>
    <w:basedOn w:val="CommentTextChar"/>
    <w:link w:val="CommentSubject"/>
    <w:uiPriority w:val="99"/>
    <w:semiHidden/>
    <w:rsid w:val="00F24437"/>
    <w:rPr>
      <w:b/>
      <w:bCs/>
      <w:sz w:val="20"/>
      <w:szCs w:val="20"/>
    </w:rPr>
  </w:style>
  <w:style w:type="paragraph" w:styleId="FootnoteText">
    <w:name w:val="footnote text"/>
    <w:basedOn w:val="Normal"/>
    <w:link w:val="FootnoteTextChar"/>
    <w:uiPriority w:val="99"/>
    <w:semiHidden/>
    <w:unhideWhenUsed/>
    <w:rsid w:val="002F1AC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1ACB"/>
    <w:rPr>
      <w:sz w:val="20"/>
      <w:szCs w:val="20"/>
    </w:rPr>
  </w:style>
  <w:style w:type="character" w:styleId="FootnoteReference">
    <w:name w:val="footnote reference"/>
    <w:basedOn w:val="DefaultParagraphFont"/>
    <w:uiPriority w:val="99"/>
    <w:semiHidden/>
    <w:unhideWhenUsed/>
    <w:rsid w:val="002F1ACB"/>
    <w:rPr>
      <w:vertAlign w:val="superscript"/>
    </w:rPr>
  </w:style>
  <w:style w:type="paragraph" w:styleId="Header">
    <w:name w:val="header"/>
    <w:basedOn w:val="Normal"/>
    <w:link w:val="HeaderChar"/>
    <w:uiPriority w:val="99"/>
    <w:semiHidden/>
    <w:unhideWhenUsed/>
    <w:rsid w:val="00F30F49"/>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F30F49"/>
  </w:style>
  <w:style w:type="paragraph" w:styleId="Footer">
    <w:name w:val="footer"/>
    <w:basedOn w:val="Normal"/>
    <w:link w:val="FooterChar"/>
    <w:uiPriority w:val="99"/>
    <w:semiHidden/>
    <w:unhideWhenUsed/>
    <w:rsid w:val="00F30F49"/>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F30F49"/>
  </w:style>
  <w:style w:type="character" w:styleId="Hyperlink">
    <w:name w:val="Hyperlink"/>
    <w:basedOn w:val="DefaultParagraphFont"/>
    <w:uiPriority w:val="99"/>
    <w:unhideWhenUsed/>
    <w:rsid w:val="00A560D8"/>
    <w:rPr>
      <w:color w:val="0563C1" w:themeColor="hyperlink"/>
      <w:u w:val="single"/>
    </w:rPr>
  </w:style>
  <w:style w:type="character" w:styleId="UnresolvedMention">
    <w:name w:val="Unresolved Mention"/>
    <w:basedOn w:val="DefaultParagraphFont"/>
    <w:uiPriority w:val="99"/>
    <w:semiHidden/>
    <w:unhideWhenUsed/>
    <w:rsid w:val="00A560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0109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housingcapital@kilkennycoco.i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F6BEF7E0-D479-4AD2-AE80-B578537601DB}"/>
      </w:docPartPr>
      <w:docPartBody>
        <w:p w:rsidR="00F178D2" w:rsidRDefault="009E2092">
          <w:r w:rsidRPr="005F3587">
            <w:rPr>
              <w:rStyle w:val="PlaceholderText"/>
            </w:rPr>
            <w:t>Click or tap here to enter text.</w:t>
          </w:r>
        </w:p>
      </w:docPartBody>
    </w:docPart>
    <w:docPart>
      <w:docPartPr>
        <w:name w:val="F6A72AFD1D0B4E7089D73C7039342953"/>
        <w:category>
          <w:name w:val="General"/>
          <w:gallery w:val="placeholder"/>
        </w:category>
        <w:types>
          <w:type w:val="bbPlcHdr"/>
        </w:types>
        <w:behaviors>
          <w:behavior w:val="content"/>
        </w:behaviors>
        <w:guid w:val="{C8DB1747-6428-4280-9204-E24D548CAFC9}"/>
      </w:docPartPr>
      <w:docPartBody>
        <w:p w:rsidR="007615C7" w:rsidRDefault="00645EF8" w:rsidP="00645EF8">
          <w:pPr>
            <w:pStyle w:val="F6A72AFD1D0B4E7089D73C7039342953"/>
          </w:pPr>
          <w:r w:rsidRPr="005F3587">
            <w:rPr>
              <w:rStyle w:val="PlaceholderText"/>
            </w:rPr>
            <w:t>Click or tap here to enter text.</w:t>
          </w:r>
        </w:p>
      </w:docPartBody>
    </w:docPart>
    <w:docPart>
      <w:docPartPr>
        <w:name w:val="1AC966C90D974C77A38FF780D2FF6111"/>
        <w:category>
          <w:name w:val="General"/>
          <w:gallery w:val="placeholder"/>
        </w:category>
        <w:types>
          <w:type w:val="bbPlcHdr"/>
        </w:types>
        <w:behaviors>
          <w:behavior w:val="content"/>
        </w:behaviors>
        <w:guid w:val="{CC31845B-268F-45F9-8436-CAB80C22EBF3}"/>
      </w:docPartPr>
      <w:docPartBody>
        <w:p w:rsidR="007615C7" w:rsidRDefault="00645EF8" w:rsidP="00645EF8">
          <w:pPr>
            <w:pStyle w:val="1AC966C90D974C77A38FF780D2FF6111"/>
          </w:pPr>
          <w:r w:rsidRPr="005F3587">
            <w:rPr>
              <w:rStyle w:val="PlaceholderText"/>
            </w:rPr>
            <w:t>Click or tap here to enter text.</w:t>
          </w:r>
        </w:p>
      </w:docPartBody>
    </w:docPart>
    <w:docPart>
      <w:docPartPr>
        <w:name w:val="5CDEAE6D3B2B4CBF991F4A566175E6FF"/>
        <w:category>
          <w:name w:val="General"/>
          <w:gallery w:val="placeholder"/>
        </w:category>
        <w:types>
          <w:type w:val="bbPlcHdr"/>
        </w:types>
        <w:behaviors>
          <w:behavior w:val="content"/>
        </w:behaviors>
        <w:guid w:val="{9C9E8EFF-00CC-42E6-B692-5D1B5BE47601}"/>
      </w:docPartPr>
      <w:docPartBody>
        <w:p w:rsidR="007615C7" w:rsidRDefault="00645EF8" w:rsidP="00645EF8">
          <w:pPr>
            <w:pStyle w:val="5CDEAE6D3B2B4CBF991F4A566175E6FF"/>
          </w:pPr>
          <w:r w:rsidRPr="005F3587">
            <w:rPr>
              <w:rStyle w:val="PlaceholderText"/>
            </w:rPr>
            <w:t>Click or tap here to enter text.</w:t>
          </w:r>
        </w:p>
      </w:docPartBody>
    </w:docPart>
    <w:docPart>
      <w:docPartPr>
        <w:name w:val="F117C6CDB2824F8F87AC927EBB13FEBC"/>
        <w:category>
          <w:name w:val="General"/>
          <w:gallery w:val="placeholder"/>
        </w:category>
        <w:types>
          <w:type w:val="bbPlcHdr"/>
        </w:types>
        <w:behaviors>
          <w:behavior w:val="content"/>
        </w:behaviors>
        <w:guid w:val="{61849BE4-3E79-4EB5-9936-DF5EFCF7AA16}"/>
      </w:docPartPr>
      <w:docPartBody>
        <w:p w:rsidR="007615C7" w:rsidRDefault="00645EF8" w:rsidP="00645EF8">
          <w:pPr>
            <w:pStyle w:val="F117C6CDB2824F8F87AC927EBB13FEBC"/>
          </w:pPr>
          <w:r w:rsidRPr="005F3587">
            <w:rPr>
              <w:rStyle w:val="PlaceholderText"/>
            </w:rPr>
            <w:t>Click or tap here to enter text.</w:t>
          </w:r>
        </w:p>
      </w:docPartBody>
    </w:docPart>
    <w:docPart>
      <w:docPartPr>
        <w:name w:val="9B921C3F02DB40F19EACCFAE8811F954"/>
        <w:category>
          <w:name w:val="General"/>
          <w:gallery w:val="placeholder"/>
        </w:category>
        <w:types>
          <w:type w:val="bbPlcHdr"/>
        </w:types>
        <w:behaviors>
          <w:behavior w:val="content"/>
        </w:behaviors>
        <w:guid w:val="{37E63EB4-39DB-455A-B74F-17FAD2AB8172}"/>
      </w:docPartPr>
      <w:docPartBody>
        <w:p w:rsidR="007615C7" w:rsidRDefault="00645EF8" w:rsidP="00645EF8">
          <w:pPr>
            <w:pStyle w:val="9B921C3F02DB40F19EACCFAE8811F954"/>
          </w:pPr>
          <w:r w:rsidRPr="005F3587">
            <w:rPr>
              <w:rStyle w:val="PlaceholderText"/>
            </w:rPr>
            <w:t>Click or tap here to enter text.</w:t>
          </w:r>
        </w:p>
      </w:docPartBody>
    </w:docPart>
    <w:docPart>
      <w:docPartPr>
        <w:name w:val="C11393B184214FE89D4ECC9737A69EFB"/>
        <w:category>
          <w:name w:val="General"/>
          <w:gallery w:val="placeholder"/>
        </w:category>
        <w:types>
          <w:type w:val="bbPlcHdr"/>
        </w:types>
        <w:behaviors>
          <w:behavior w:val="content"/>
        </w:behaviors>
        <w:guid w:val="{5B2E90C6-EDA8-4B61-8F6C-ECEBD4B286DB}"/>
      </w:docPartPr>
      <w:docPartBody>
        <w:p w:rsidR="00FC6AF1" w:rsidRDefault="003B6C53" w:rsidP="003B6C53">
          <w:pPr>
            <w:pStyle w:val="C11393B184214FE89D4ECC9737A69EFB"/>
          </w:pPr>
          <w:r w:rsidRPr="005F3587">
            <w:rPr>
              <w:rStyle w:val="PlaceholderText"/>
            </w:rPr>
            <w:t>Click or tap here to enter text.</w:t>
          </w:r>
        </w:p>
      </w:docPartBody>
    </w:docPart>
    <w:docPart>
      <w:docPartPr>
        <w:name w:val="688AFD97B1E44769BF5A64BA97E81192"/>
        <w:category>
          <w:name w:val="General"/>
          <w:gallery w:val="placeholder"/>
        </w:category>
        <w:types>
          <w:type w:val="bbPlcHdr"/>
        </w:types>
        <w:behaviors>
          <w:behavior w:val="content"/>
        </w:behaviors>
        <w:guid w:val="{7A724738-89F3-4B08-8F1F-5CA907945A51}"/>
      </w:docPartPr>
      <w:docPartBody>
        <w:p w:rsidR="00FC6AF1" w:rsidRDefault="003B6C53" w:rsidP="003B6C53">
          <w:pPr>
            <w:pStyle w:val="688AFD97B1E44769BF5A64BA97E81192"/>
          </w:pPr>
          <w:r w:rsidRPr="005F3587">
            <w:rPr>
              <w:rStyle w:val="PlaceholderText"/>
            </w:rPr>
            <w:t>Click or tap here to enter text.</w:t>
          </w:r>
        </w:p>
      </w:docPartBody>
    </w:docPart>
    <w:docPart>
      <w:docPartPr>
        <w:name w:val="B2195FCB74B24CFFA37E9834FBC9BBCE"/>
        <w:category>
          <w:name w:val="General"/>
          <w:gallery w:val="placeholder"/>
        </w:category>
        <w:types>
          <w:type w:val="bbPlcHdr"/>
        </w:types>
        <w:behaviors>
          <w:behavior w:val="content"/>
        </w:behaviors>
        <w:guid w:val="{35FDE479-3132-44C9-A768-A93FF35344B2}"/>
      </w:docPartPr>
      <w:docPartBody>
        <w:p w:rsidR="00FC6AF1" w:rsidRDefault="003B6C53" w:rsidP="003B6C53">
          <w:pPr>
            <w:pStyle w:val="B2195FCB74B24CFFA37E9834FBC9BBCE"/>
          </w:pPr>
          <w:r w:rsidRPr="005F3587">
            <w:rPr>
              <w:rStyle w:val="PlaceholderText"/>
            </w:rPr>
            <w:t>Click or tap here to enter text.</w:t>
          </w:r>
        </w:p>
      </w:docPartBody>
    </w:docPart>
    <w:docPart>
      <w:docPartPr>
        <w:name w:val="83C8C9404F3E4B0CAA0B3A9B73CD0DF9"/>
        <w:category>
          <w:name w:val="General"/>
          <w:gallery w:val="placeholder"/>
        </w:category>
        <w:types>
          <w:type w:val="bbPlcHdr"/>
        </w:types>
        <w:behaviors>
          <w:behavior w:val="content"/>
        </w:behaviors>
        <w:guid w:val="{90E9321D-8D92-45D2-B976-891624D0AECC}"/>
      </w:docPartPr>
      <w:docPartBody>
        <w:p w:rsidR="00FC6AF1" w:rsidRDefault="003B6C53" w:rsidP="003B6C53">
          <w:pPr>
            <w:pStyle w:val="83C8C9404F3E4B0CAA0B3A9B73CD0DF9"/>
          </w:pPr>
          <w:r w:rsidRPr="005F3587">
            <w:rPr>
              <w:rStyle w:val="PlaceholderText"/>
            </w:rPr>
            <w:t>Click or tap here to enter text.</w:t>
          </w:r>
        </w:p>
      </w:docPartBody>
    </w:docPart>
    <w:docPart>
      <w:docPartPr>
        <w:name w:val="88C91474D6C24BC78422BFC673DC0284"/>
        <w:category>
          <w:name w:val="General"/>
          <w:gallery w:val="placeholder"/>
        </w:category>
        <w:types>
          <w:type w:val="bbPlcHdr"/>
        </w:types>
        <w:behaviors>
          <w:behavior w:val="content"/>
        </w:behaviors>
        <w:guid w:val="{0E964BD1-58CF-4125-AE3E-31744BFD05C4}"/>
      </w:docPartPr>
      <w:docPartBody>
        <w:p w:rsidR="00FC6AF1" w:rsidRDefault="003B6C53" w:rsidP="003B6C53">
          <w:pPr>
            <w:pStyle w:val="88C91474D6C24BC78422BFC673DC0284"/>
          </w:pPr>
          <w:r w:rsidRPr="005F3587">
            <w:rPr>
              <w:rStyle w:val="PlaceholderText"/>
            </w:rPr>
            <w:t>Click or tap here to enter text.</w:t>
          </w:r>
        </w:p>
      </w:docPartBody>
    </w:docPart>
    <w:docPart>
      <w:docPartPr>
        <w:name w:val="20DCB5DE31114C4B9C7B943994054F20"/>
        <w:category>
          <w:name w:val="General"/>
          <w:gallery w:val="placeholder"/>
        </w:category>
        <w:types>
          <w:type w:val="bbPlcHdr"/>
        </w:types>
        <w:behaviors>
          <w:behavior w:val="content"/>
        </w:behaviors>
        <w:guid w:val="{B6292670-7CBE-4D04-981E-BD7FE3500852}"/>
      </w:docPartPr>
      <w:docPartBody>
        <w:p w:rsidR="00FC6AF1" w:rsidRDefault="003B6C53" w:rsidP="003B6C53">
          <w:pPr>
            <w:pStyle w:val="20DCB5DE31114C4B9C7B943994054F20"/>
          </w:pPr>
          <w:r w:rsidRPr="005F3587">
            <w:rPr>
              <w:rStyle w:val="PlaceholderText"/>
            </w:rPr>
            <w:t>Click or tap here to enter text.</w:t>
          </w:r>
        </w:p>
      </w:docPartBody>
    </w:docPart>
    <w:docPart>
      <w:docPartPr>
        <w:name w:val="667AFD7D29DE4B1099168F592BC3897A"/>
        <w:category>
          <w:name w:val="General"/>
          <w:gallery w:val="placeholder"/>
        </w:category>
        <w:types>
          <w:type w:val="bbPlcHdr"/>
        </w:types>
        <w:behaviors>
          <w:behavior w:val="content"/>
        </w:behaviors>
        <w:guid w:val="{954F628E-C6A7-4967-B8D7-8703F8B07AD5}"/>
      </w:docPartPr>
      <w:docPartBody>
        <w:p w:rsidR="00FC6AF1" w:rsidRDefault="003B6C53" w:rsidP="003B6C53">
          <w:pPr>
            <w:pStyle w:val="667AFD7D29DE4B1099168F592BC3897A"/>
          </w:pPr>
          <w:r w:rsidRPr="005F3587">
            <w:rPr>
              <w:rStyle w:val="PlaceholderText"/>
            </w:rPr>
            <w:t>Click or tap here to enter text.</w:t>
          </w:r>
        </w:p>
      </w:docPartBody>
    </w:docPart>
    <w:docPart>
      <w:docPartPr>
        <w:name w:val="1DDEF411CEFD49849CF84542485DDBC8"/>
        <w:category>
          <w:name w:val="General"/>
          <w:gallery w:val="placeholder"/>
        </w:category>
        <w:types>
          <w:type w:val="bbPlcHdr"/>
        </w:types>
        <w:behaviors>
          <w:behavior w:val="content"/>
        </w:behaviors>
        <w:guid w:val="{98CCCE8F-FF8F-4025-90FB-2B735E332704}"/>
      </w:docPartPr>
      <w:docPartBody>
        <w:p w:rsidR="00FC6AF1" w:rsidRDefault="003B6C53" w:rsidP="003B6C53">
          <w:pPr>
            <w:pStyle w:val="1DDEF411CEFD49849CF84542485DDBC8"/>
          </w:pPr>
          <w:r w:rsidRPr="005F3587">
            <w:rPr>
              <w:rStyle w:val="PlaceholderText"/>
            </w:rPr>
            <w:t>Click or tap here to enter text.</w:t>
          </w:r>
        </w:p>
      </w:docPartBody>
    </w:docPart>
    <w:docPart>
      <w:docPartPr>
        <w:name w:val="DA979DBE98154C139D2DBE4F31261429"/>
        <w:category>
          <w:name w:val="General"/>
          <w:gallery w:val="placeholder"/>
        </w:category>
        <w:types>
          <w:type w:val="bbPlcHdr"/>
        </w:types>
        <w:behaviors>
          <w:behavior w:val="content"/>
        </w:behaviors>
        <w:guid w:val="{CF251257-17DD-481F-9825-5C08F1834091}"/>
      </w:docPartPr>
      <w:docPartBody>
        <w:p w:rsidR="00FC6AF1" w:rsidRDefault="003B6C53" w:rsidP="003B6C53">
          <w:pPr>
            <w:pStyle w:val="DA979DBE98154C139D2DBE4F31261429"/>
          </w:pPr>
          <w:r w:rsidRPr="005F3587">
            <w:rPr>
              <w:rStyle w:val="PlaceholderText"/>
            </w:rPr>
            <w:t>Click or tap here to enter text.</w:t>
          </w:r>
        </w:p>
      </w:docPartBody>
    </w:docPart>
    <w:docPart>
      <w:docPartPr>
        <w:name w:val="9895CD76328749C5AD2DDB916ED785E0"/>
        <w:category>
          <w:name w:val="General"/>
          <w:gallery w:val="placeholder"/>
        </w:category>
        <w:types>
          <w:type w:val="bbPlcHdr"/>
        </w:types>
        <w:behaviors>
          <w:behavior w:val="content"/>
        </w:behaviors>
        <w:guid w:val="{FCAD2E6D-18E7-43E1-8DB2-F16436E5D68A}"/>
      </w:docPartPr>
      <w:docPartBody>
        <w:p w:rsidR="00FC6AF1" w:rsidRDefault="003B6C53" w:rsidP="003B6C53">
          <w:pPr>
            <w:pStyle w:val="9895CD76328749C5AD2DDB916ED785E0"/>
          </w:pPr>
          <w:r w:rsidRPr="005F3587">
            <w:rPr>
              <w:rStyle w:val="PlaceholderText"/>
            </w:rPr>
            <w:t>Click or tap here to enter text.</w:t>
          </w:r>
        </w:p>
      </w:docPartBody>
    </w:docPart>
    <w:docPart>
      <w:docPartPr>
        <w:name w:val="7FAB01D1CF7E4ED4A0FF60CB071D9601"/>
        <w:category>
          <w:name w:val="General"/>
          <w:gallery w:val="placeholder"/>
        </w:category>
        <w:types>
          <w:type w:val="bbPlcHdr"/>
        </w:types>
        <w:behaviors>
          <w:behavior w:val="content"/>
        </w:behaviors>
        <w:guid w:val="{B95F6E4F-D25A-4079-A5E5-6CD40C536606}"/>
      </w:docPartPr>
      <w:docPartBody>
        <w:p w:rsidR="00FC6AF1" w:rsidRDefault="003B6C53" w:rsidP="003B6C53">
          <w:pPr>
            <w:pStyle w:val="7FAB01D1CF7E4ED4A0FF60CB071D9601"/>
          </w:pPr>
          <w:r w:rsidRPr="005F3587">
            <w:rPr>
              <w:rStyle w:val="PlaceholderText"/>
            </w:rPr>
            <w:t>Click or tap here to enter text.</w:t>
          </w:r>
        </w:p>
      </w:docPartBody>
    </w:docPart>
    <w:docPart>
      <w:docPartPr>
        <w:name w:val="5AF93E24A1CA4233B9FE3C903A9DBBDF"/>
        <w:category>
          <w:name w:val="General"/>
          <w:gallery w:val="placeholder"/>
        </w:category>
        <w:types>
          <w:type w:val="bbPlcHdr"/>
        </w:types>
        <w:behaviors>
          <w:behavior w:val="content"/>
        </w:behaviors>
        <w:guid w:val="{0A75B282-97CC-4025-A4A9-8AF96AC60EBF}"/>
      </w:docPartPr>
      <w:docPartBody>
        <w:p w:rsidR="00FC6AF1" w:rsidRDefault="003B6C53" w:rsidP="003B6C53">
          <w:pPr>
            <w:pStyle w:val="5AF93E24A1CA4233B9FE3C903A9DBBDF"/>
          </w:pPr>
          <w:r w:rsidRPr="005F3587">
            <w:rPr>
              <w:rStyle w:val="PlaceholderText"/>
            </w:rPr>
            <w:t>Click or tap here to enter text.</w:t>
          </w:r>
        </w:p>
      </w:docPartBody>
    </w:docPart>
    <w:docPart>
      <w:docPartPr>
        <w:name w:val="00E31E7A695E4C899BED79966DFCD276"/>
        <w:category>
          <w:name w:val="General"/>
          <w:gallery w:val="placeholder"/>
        </w:category>
        <w:types>
          <w:type w:val="bbPlcHdr"/>
        </w:types>
        <w:behaviors>
          <w:behavior w:val="content"/>
        </w:behaviors>
        <w:guid w:val="{A2668419-D3D0-4A0A-999D-5A140FB06F31}"/>
      </w:docPartPr>
      <w:docPartBody>
        <w:p w:rsidR="00FC6AF1" w:rsidRDefault="003B6C53" w:rsidP="003B6C53">
          <w:pPr>
            <w:pStyle w:val="00E31E7A695E4C899BED79966DFCD276"/>
          </w:pPr>
          <w:r w:rsidRPr="005F3587">
            <w:rPr>
              <w:rStyle w:val="PlaceholderText"/>
            </w:rPr>
            <w:t>Click or tap here to enter text.</w:t>
          </w:r>
        </w:p>
      </w:docPartBody>
    </w:docPart>
    <w:docPart>
      <w:docPartPr>
        <w:name w:val="97F1B66D77BD4ED590408A25CE7A585F"/>
        <w:category>
          <w:name w:val="General"/>
          <w:gallery w:val="placeholder"/>
        </w:category>
        <w:types>
          <w:type w:val="bbPlcHdr"/>
        </w:types>
        <w:behaviors>
          <w:behavior w:val="content"/>
        </w:behaviors>
        <w:guid w:val="{A3E07968-C555-45EC-BAD9-3177DEB439A5}"/>
      </w:docPartPr>
      <w:docPartBody>
        <w:p w:rsidR="00FC6AF1" w:rsidRDefault="003B6C53" w:rsidP="003B6C53">
          <w:pPr>
            <w:pStyle w:val="97F1B66D77BD4ED590408A25CE7A585F"/>
          </w:pPr>
          <w:r w:rsidRPr="005F3587">
            <w:rPr>
              <w:rStyle w:val="PlaceholderText"/>
            </w:rPr>
            <w:t>Click or tap here to enter text.</w:t>
          </w:r>
        </w:p>
      </w:docPartBody>
    </w:docPart>
    <w:docPart>
      <w:docPartPr>
        <w:name w:val="9B98D93E681E4831A7ABE217389D9A93"/>
        <w:category>
          <w:name w:val="General"/>
          <w:gallery w:val="placeholder"/>
        </w:category>
        <w:types>
          <w:type w:val="bbPlcHdr"/>
        </w:types>
        <w:behaviors>
          <w:behavior w:val="content"/>
        </w:behaviors>
        <w:guid w:val="{E37CA38A-EB95-4D11-84C1-46BEA2EABEA0}"/>
      </w:docPartPr>
      <w:docPartBody>
        <w:p w:rsidR="00FC6AF1" w:rsidRDefault="003B6C53" w:rsidP="003B6C53">
          <w:pPr>
            <w:pStyle w:val="9B98D93E681E4831A7ABE217389D9A93"/>
          </w:pPr>
          <w:r w:rsidRPr="005F3587">
            <w:rPr>
              <w:rStyle w:val="PlaceholderText"/>
            </w:rPr>
            <w:t>Click or tap here to enter text.</w:t>
          </w:r>
        </w:p>
      </w:docPartBody>
    </w:docPart>
    <w:docPart>
      <w:docPartPr>
        <w:name w:val="418A7979B94E47E7966A93BA1F93A10F"/>
        <w:category>
          <w:name w:val="General"/>
          <w:gallery w:val="placeholder"/>
        </w:category>
        <w:types>
          <w:type w:val="bbPlcHdr"/>
        </w:types>
        <w:behaviors>
          <w:behavior w:val="content"/>
        </w:behaviors>
        <w:guid w:val="{7E25D1BF-FBB5-4656-850B-AED54FEA6585}"/>
      </w:docPartPr>
      <w:docPartBody>
        <w:p w:rsidR="00FC6AF1" w:rsidRDefault="003B6C53" w:rsidP="003B6C53">
          <w:pPr>
            <w:pStyle w:val="418A7979B94E47E7966A93BA1F93A10F"/>
          </w:pPr>
          <w:r w:rsidRPr="005F358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2092"/>
    <w:rsid w:val="00190C76"/>
    <w:rsid w:val="001D5B16"/>
    <w:rsid w:val="003B6C53"/>
    <w:rsid w:val="003B7E36"/>
    <w:rsid w:val="004839E3"/>
    <w:rsid w:val="00645EF8"/>
    <w:rsid w:val="007615C7"/>
    <w:rsid w:val="0078703E"/>
    <w:rsid w:val="009E2092"/>
    <w:rsid w:val="00AB7B1D"/>
    <w:rsid w:val="00B15BE6"/>
    <w:rsid w:val="00B8106A"/>
    <w:rsid w:val="00B93CA0"/>
    <w:rsid w:val="00C626C1"/>
    <w:rsid w:val="00CB5CC9"/>
    <w:rsid w:val="00E30308"/>
    <w:rsid w:val="00E926F4"/>
    <w:rsid w:val="00F178D2"/>
    <w:rsid w:val="00FC6AF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6C53"/>
    <w:rPr>
      <w:color w:val="808080"/>
    </w:rPr>
  </w:style>
  <w:style w:type="paragraph" w:customStyle="1" w:styleId="F6A72AFD1D0B4E7089D73C7039342953">
    <w:name w:val="F6A72AFD1D0B4E7089D73C7039342953"/>
    <w:rsid w:val="00645EF8"/>
  </w:style>
  <w:style w:type="paragraph" w:customStyle="1" w:styleId="1AC966C90D974C77A38FF780D2FF6111">
    <w:name w:val="1AC966C90D974C77A38FF780D2FF6111"/>
    <w:rsid w:val="00645EF8"/>
  </w:style>
  <w:style w:type="paragraph" w:customStyle="1" w:styleId="5CDEAE6D3B2B4CBF991F4A566175E6FF">
    <w:name w:val="5CDEAE6D3B2B4CBF991F4A566175E6FF"/>
    <w:rsid w:val="00645EF8"/>
  </w:style>
  <w:style w:type="paragraph" w:customStyle="1" w:styleId="F117C6CDB2824F8F87AC927EBB13FEBC">
    <w:name w:val="F117C6CDB2824F8F87AC927EBB13FEBC"/>
    <w:rsid w:val="00645EF8"/>
  </w:style>
  <w:style w:type="paragraph" w:customStyle="1" w:styleId="9B921C3F02DB40F19EACCFAE8811F954">
    <w:name w:val="9B921C3F02DB40F19EACCFAE8811F954"/>
    <w:rsid w:val="00645EF8"/>
  </w:style>
  <w:style w:type="paragraph" w:customStyle="1" w:styleId="5F4C64438B064B139548CDC6ADD64C1F">
    <w:name w:val="5F4C64438B064B139548CDC6ADD64C1F"/>
    <w:rsid w:val="00B93CA0"/>
  </w:style>
  <w:style w:type="paragraph" w:customStyle="1" w:styleId="93439457525E4374A2BD60BB4C239D0C">
    <w:name w:val="93439457525E4374A2BD60BB4C239D0C"/>
    <w:rsid w:val="00B93CA0"/>
  </w:style>
  <w:style w:type="paragraph" w:customStyle="1" w:styleId="7829BF7886CB4A90A396BC61C897C604">
    <w:name w:val="7829BF7886CB4A90A396BC61C897C604"/>
    <w:rsid w:val="00B93CA0"/>
  </w:style>
  <w:style w:type="paragraph" w:customStyle="1" w:styleId="BD334EBF58E049F4912E0384A6B13147">
    <w:name w:val="BD334EBF58E049F4912E0384A6B13147"/>
    <w:rsid w:val="00B93CA0"/>
  </w:style>
  <w:style w:type="paragraph" w:customStyle="1" w:styleId="D51EC315D51D4A8E9FAA4B14C7A13F22">
    <w:name w:val="D51EC315D51D4A8E9FAA4B14C7A13F22"/>
    <w:rsid w:val="00B93CA0"/>
  </w:style>
  <w:style w:type="paragraph" w:customStyle="1" w:styleId="AE9DF41C90C64E0FAFFD1FF7A80A6FA8">
    <w:name w:val="AE9DF41C90C64E0FAFFD1FF7A80A6FA8"/>
    <w:rsid w:val="00B93CA0"/>
  </w:style>
  <w:style w:type="paragraph" w:customStyle="1" w:styleId="4D5E79CCAD03490FAFC11CA74EAEDE25">
    <w:name w:val="4D5E79CCAD03490FAFC11CA74EAEDE25"/>
    <w:rsid w:val="00B93CA0"/>
  </w:style>
  <w:style w:type="paragraph" w:customStyle="1" w:styleId="6131F3C95D4C40668C1270BE6194A80D">
    <w:name w:val="6131F3C95D4C40668C1270BE6194A80D"/>
    <w:rsid w:val="00B93CA0"/>
  </w:style>
  <w:style w:type="paragraph" w:customStyle="1" w:styleId="AB203867A21149C8B4B5AF69A00EF33E">
    <w:name w:val="AB203867A21149C8B4B5AF69A00EF33E"/>
    <w:rsid w:val="00B93CA0"/>
  </w:style>
  <w:style w:type="paragraph" w:customStyle="1" w:styleId="9A87D632441B42ACA23C25F9F8CFF71C">
    <w:name w:val="9A87D632441B42ACA23C25F9F8CFF71C"/>
    <w:rsid w:val="00B93CA0"/>
  </w:style>
  <w:style w:type="paragraph" w:customStyle="1" w:styleId="3CF6947E549D42A5A8E7B42D499B3C8E">
    <w:name w:val="3CF6947E549D42A5A8E7B42D499B3C8E"/>
    <w:rsid w:val="00B93CA0"/>
  </w:style>
  <w:style w:type="paragraph" w:customStyle="1" w:styleId="902C21C76DBA4914ADD37F1F102F35FB">
    <w:name w:val="902C21C76DBA4914ADD37F1F102F35FB"/>
    <w:rsid w:val="00B93CA0"/>
  </w:style>
  <w:style w:type="paragraph" w:customStyle="1" w:styleId="F13389D2E6CC457CB77CC693225631FA">
    <w:name w:val="F13389D2E6CC457CB77CC693225631FA"/>
    <w:rsid w:val="00B93CA0"/>
  </w:style>
  <w:style w:type="paragraph" w:customStyle="1" w:styleId="9A8D62C88D104A51BA066A06C393CCFA">
    <w:name w:val="9A8D62C88D104A51BA066A06C393CCFA"/>
    <w:rsid w:val="00B93CA0"/>
  </w:style>
  <w:style w:type="paragraph" w:customStyle="1" w:styleId="867E35C7E75A4A06BF97A1FB03D626B2">
    <w:name w:val="867E35C7E75A4A06BF97A1FB03D626B2"/>
    <w:rsid w:val="00B93CA0"/>
  </w:style>
  <w:style w:type="paragraph" w:customStyle="1" w:styleId="5D066C6E3AC14CCE9F219944902ADAD7">
    <w:name w:val="5D066C6E3AC14CCE9F219944902ADAD7"/>
    <w:rsid w:val="00B93CA0"/>
  </w:style>
  <w:style w:type="paragraph" w:customStyle="1" w:styleId="74B6A7F505EA4BBEA64C56000B54B5C9">
    <w:name w:val="74B6A7F505EA4BBEA64C56000B54B5C9"/>
    <w:rsid w:val="00B93CA0"/>
  </w:style>
  <w:style w:type="paragraph" w:customStyle="1" w:styleId="D8C6C83278144736AF3BB1E9B832CA5B">
    <w:name w:val="D8C6C83278144736AF3BB1E9B832CA5B"/>
    <w:rsid w:val="00B93CA0"/>
  </w:style>
  <w:style w:type="paragraph" w:customStyle="1" w:styleId="7F66B5BD40A5474384BF1844E9645925">
    <w:name w:val="7F66B5BD40A5474384BF1844E9645925"/>
    <w:rsid w:val="00B93CA0"/>
  </w:style>
  <w:style w:type="paragraph" w:customStyle="1" w:styleId="BF7101C171D94B098BB6DF748BD7A1F3">
    <w:name w:val="BF7101C171D94B098BB6DF748BD7A1F3"/>
    <w:rsid w:val="00B93CA0"/>
  </w:style>
  <w:style w:type="paragraph" w:customStyle="1" w:styleId="DF25C83F9DE14E60B4B7B0F6B3A670FD">
    <w:name w:val="DF25C83F9DE14E60B4B7B0F6B3A670FD"/>
    <w:rsid w:val="00B93CA0"/>
  </w:style>
  <w:style w:type="paragraph" w:customStyle="1" w:styleId="DE0D313FCFAE417D92B0FD8DFE705030">
    <w:name w:val="DE0D313FCFAE417D92B0FD8DFE705030"/>
    <w:rsid w:val="00B93CA0"/>
  </w:style>
  <w:style w:type="paragraph" w:customStyle="1" w:styleId="A4C78CFA57C847059D6EC9D46BFF6F6B">
    <w:name w:val="A4C78CFA57C847059D6EC9D46BFF6F6B"/>
    <w:rsid w:val="00B93CA0"/>
  </w:style>
  <w:style w:type="paragraph" w:customStyle="1" w:styleId="0C47ED4D354B46F59DF4597644FE607E">
    <w:name w:val="0C47ED4D354B46F59DF4597644FE607E"/>
    <w:rsid w:val="00B93CA0"/>
  </w:style>
  <w:style w:type="paragraph" w:customStyle="1" w:styleId="C40B4BBAA26B4B1C9EDFA66ABB421AA8">
    <w:name w:val="C40B4BBAA26B4B1C9EDFA66ABB421AA8"/>
    <w:rsid w:val="00B15BE6"/>
  </w:style>
  <w:style w:type="paragraph" w:customStyle="1" w:styleId="506E32DECFF9490BB42B065EA5B15854">
    <w:name w:val="506E32DECFF9490BB42B065EA5B15854"/>
    <w:rsid w:val="00B15BE6"/>
  </w:style>
  <w:style w:type="paragraph" w:customStyle="1" w:styleId="5E6CD71339BF456EA1BBB748CED5BA07">
    <w:name w:val="5E6CD71339BF456EA1BBB748CED5BA07"/>
    <w:rsid w:val="00B15BE6"/>
  </w:style>
  <w:style w:type="paragraph" w:customStyle="1" w:styleId="30F09373F29244CAA3E0FD0EA88EB418">
    <w:name w:val="30F09373F29244CAA3E0FD0EA88EB418"/>
    <w:rsid w:val="00B15BE6"/>
  </w:style>
  <w:style w:type="paragraph" w:customStyle="1" w:styleId="234509EA26074044BDB093E1251D1E6F">
    <w:name w:val="234509EA26074044BDB093E1251D1E6F"/>
    <w:rsid w:val="00B15BE6"/>
  </w:style>
  <w:style w:type="paragraph" w:customStyle="1" w:styleId="B4A2D89D02BD437CAA96D56ED911169F">
    <w:name w:val="B4A2D89D02BD437CAA96D56ED911169F"/>
    <w:rsid w:val="00B15BE6"/>
  </w:style>
  <w:style w:type="paragraph" w:customStyle="1" w:styleId="530BD994D41C4D9CB04C0B955F91A87C">
    <w:name w:val="530BD994D41C4D9CB04C0B955F91A87C"/>
    <w:rsid w:val="00B15BE6"/>
  </w:style>
  <w:style w:type="paragraph" w:customStyle="1" w:styleId="9C93499504F94C649BD67785A38CB0BE">
    <w:name w:val="9C93499504F94C649BD67785A38CB0BE"/>
    <w:rsid w:val="00B15BE6"/>
  </w:style>
  <w:style w:type="paragraph" w:customStyle="1" w:styleId="FF37E45B934D4281AE6D31905FC84AF6">
    <w:name w:val="FF37E45B934D4281AE6D31905FC84AF6"/>
    <w:rsid w:val="00B15BE6"/>
  </w:style>
  <w:style w:type="paragraph" w:customStyle="1" w:styleId="37336DEE20E541A0ACCB43004132379D">
    <w:name w:val="37336DEE20E541A0ACCB43004132379D"/>
    <w:rsid w:val="00B15BE6"/>
  </w:style>
  <w:style w:type="paragraph" w:customStyle="1" w:styleId="5C7DD7B61E664CD2B8AB6025620431DB">
    <w:name w:val="5C7DD7B61E664CD2B8AB6025620431DB"/>
    <w:rsid w:val="00B15BE6"/>
  </w:style>
  <w:style w:type="paragraph" w:customStyle="1" w:styleId="BBCFF1E04FDF4A0F88D1AC382D799C62">
    <w:name w:val="BBCFF1E04FDF4A0F88D1AC382D799C62"/>
    <w:rsid w:val="00B15BE6"/>
  </w:style>
  <w:style w:type="paragraph" w:customStyle="1" w:styleId="157ABE60E50348DF8EFC0453C64C710E">
    <w:name w:val="157ABE60E50348DF8EFC0453C64C710E"/>
    <w:rsid w:val="00B15BE6"/>
  </w:style>
  <w:style w:type="paragraph" w:customStyle="1" w:styleId="DE4EBAAACE19489A8ED3099CA1768704">
    <w:name w:val="DE4EBAAACE19489A8ED3099CA1768704"/>
    <w:rsid w:val="00B15BE6"/>
  </w:style>
  <w:style w:type="paragraph" w:customStyle="1" w:styleId="51C37467DC4C4369B6413C9B8ED3827E">
    <w:name w:val="51C37467DC4C4369B6413C9B8ED3827E"/>
    <w:rsid w:val="00B15BE6"/>
  </w:style>
  <w:style w:type="paragraph" w:customStyle="1" w:styleId="442197B61CE14C9EBF2934C27A5FB27F">
    <w:name w:val="442197B61CE14C9EBF2934C27A5FB27F"/>
    <w:rsid w:val="00B15BE6"/>
  </w:style>
  <w:style w:type="paragraph" w:customStyle="1" w:styleId="E39C3F14E71C478CB83BE8740AF81BCA">
    <w:name w:val="E39C3F14E71C478CB83BE8740AF81BCA"/>
    <w:rsid w:val="00B15BE6"/>
  </w:style>
  <w:style w:type="paragraph" w:customStyle="1" w:styleId="713A0AC02116406DAF6F9A4FB537957B">
    <w:name w:val="713A0AC02116406DAF6F9A4FB537957B"/>
    <w:rsid w:val="00B15BE6"/>
  </w:style>
  <w:style w:type="paragraph" w:customStyle="1" w:styleId="599B37AE760B44718E08B4E87EFFA5F2">
    <w:name w:val="599B37AE760B44718E08B4E87EFFA5F2"/>
    <w:rsid w:val="003B6C53"/>
  </w:style>
  <w:style w:type="paragraph" w:customStyle="1" w:styleId="F732D6B7E3834749B27CC262FB5AEC17">
    <w:name w:val="F732D6B7E3834749B27CC262FB5AEC17"/>
    <w:rsid w:val="003B6C53"/>
  </w:style>
  <w:style w:type="paragraph" w:customStyle="1" w:styleId="6D3C0588E60A4A87934C04CACD18D568">
    <w:name w:val="6D3C0588E60A4A87934C04CACD18D568"/>
    <w:rsid w:val="003B6C53"/>
  </w:style>
  <w:style w:type="paragraph" w:customStyle="1" w:styleId="F4894D6EE6E8487DB02D6DC0DD902FAD">
    <w:name w:val="F4894D6EE6E8487DB02D6DC0DD902FAD"/>
    <w:rsid w:val="003B6C53"/>
  </w:style>
  <w:style w:type="paragraph" w:customStyle="1" w:styleId="89837C6F9F6C48C2A7284DCF003D6522">
    <w:name w:val="89837C6F9F6C48C2A7284DCF003D6522"/>
    <w:rsid w:val="003B6C53"/>
  </w:style>
  <w:style w:type="paragraph" w:customStyle="1" w:styleId="7DEDAF10FD0B4D61BF0E90FD41A0AC37">
    <w:name w:val="7DEDAF10FD0B4D61BF0E90FD41A0AC37"/>
    <w:rsid w:val="003B6C53"/>
  </w:style>
  <w:style w:type="paragraph" w:customStyle="1" w:styleId="2CE563C82AE645C7AB95697A7DA3B684">
    <w:name w:val="2CE563C82AE645C7AB95697A7DA3B684"/>
    <w:rsid w:val="003B6C53"/>
  </w:style>
  <w:style w:type="paragraph" w:customStyle="1" w:styleId="7E1EBDABD37647BF96E25095520F5FDE">
    <w:name w:val="7E1EBDABD37647BF96E25095520F5FDE"/>
    <w:rsid w:val="003B6C53"/>
  </w:style>
  <w:style w:type="paragraph" w:customStyle="1" w:styleId="3530B7B917FF476FA13B892F947E8364">
    <w:name w:val="3530B7B917FF476FA13B892F947E8364"/>
    <w:rsid w:val="003B6C53"/>
  </w:style>
  <w:style w:type="paragraph" w:customStyle="1" w:styleId="2EA3711872CF406E808056324FE7BCD9">
    <w:name w:val="2EA3711872CF406E808056324FE7BCD9"/>
    <w:rsid w:val="003B6C53"/>
  </w:style>
  <w:style w:type="paragraph" w:customStyle="1" w:styleId="266BA4B1240C4C7F8D58EF502957EB2B">
    <w:name w:val="266BA4B1240C4C7F8D58EF502957EB2B"/>
    <w:rsid w:val="003B6C53"/>
  </w:style>
  <w:style w:type="paragraph" w:customStyle="1" w:styleId="46AD6D7FFF184A5B9B6AA9180FEBB3D3">
    <w:name w:val="46AD6D7FFF184A5B9B6AA9180FEBB3D3"/>
    <w:rsid w:val="003B6C53"/>
  </w:style>
  <w:style w:type="paragraph" w:customStyle="1" w:styleId="8164A19F1B99424BB5BF69BDE1F5BD50">
    <w:name w:val="8164A19F1B99424BB5BF69BDE1F5BD50"/>
    <w:rsid w:val="003B6C53"/>
  </w:style>
  <w:style w:type="paragraph" w:customStyle="1" w:styleId="5F507FFA50AD4E57B0CEE70C8A4F0908">
    <w:name w:val="5F507FFA50AD4E57B0CEE70C8A4F0908"/>
    <w:rsid w:val="003B6C53"/>
  </w:style>
  <w:style w:type="paragraph" w:customStyle="1" w:styleId="40BA8940947D4378B2DA906450C5E419">
    <w:name w:val="40BA8940947D4378B2DA906450C5E419"/>
    <w:rsid w:val="003B6C53"/>
  </w:style>
  <w:style w:type="paragraph" w:customStyle="1" w:styleId="65446350507F424AB95BA97C1B931BE2">
    <w:name w:val="65446350507F424AB95BA97C1B931BE2"/>
    <w:rsid w:val="003B6C53"/>
  </w:style>
  <w:style w:type="paragraph" w:customStyle="1" w:styleId="C11393B184214FE89D4ECC9737A69EFB">
    <w:name w:val="C11393B184214FE89D4ECC9737A69EFB"/>
    <w:rsid w:val="003B6C53"/>
  </w:style>
  <w:style w:type="paragraph" w:customStyle="1" w:styleId="688AFD97B1E44769BF5A64BA97E81192">
    <w:name w:val="688AFD97B1E44769BF5A64BA97E81192"/>
    <w:rsid w:val="003B6C53"/>
  </w:style>
  <w:style w:type="paragraph" w:customStyle="1" w:styleId="B2195FCB74B24CFFA37E9834FBC9BBCE">
    <w:name w:val="B2195FCB74B24CFFA37E9834FBC9BBCE"/>
    <w:rsid w:val="003B6C53"/>
  </w:style>
  <w:style w:type="paragraph" w:customStyle="1" w:styleId="83C8C9404F3E4B0CAA0B3A9B73CD0DF9">
    <w:name w:val="83C8C9404F3E4B0CAA0B3A9B73CD0DF9"/>
    <w:rsid w:val="003B6C53"/>
  </w:style>
  <w:style w:type="paragraph" w:customStyle="1" w:styleId="88C91474D6C24BC78422BFC673DC0284">
    <w:name w:val="88C91474D6C24BC78422BFC673DC0284"/>
    <w:rsid w:val="003B6C53"/>
  </w:style>
  <w:style w:type="paragraph" w:customStyle="1" w:styleId="20DCB5DE31114C4B9C7B943994054F20">
    <w:name w:val="20DCB5DE31114C4B9C7B943994054F20"/>
    <w:rsid w:val="003B6C53"/>
  </w:style>
  <w:style w:type="paragraph" w:customStyle="1" w:styleId="667AFD7D29DE4B1099168F592BC3897A">
    <w:name w:val="667AFD7D29DE4B1099168F592BC3897A"/>
    <w:rsid w:val="003B6C53"/>
  </w:style>
  <w:style w:type="paragraph" w:customStyle="1" w:styleId="1DDEF411CEFD49849CF84542485DDBC8">
    <w:name w:val="1DDEF411CEFD49849CF84542485DDBC8"/>
    <w:rsid w:val="003B6C53"/>
  </w:style>
  <w:style w:type="paragraph" w:customStyle="1" w:styleId="DA979DBE98154C139D2DBE4F31261429">
    <w:name w:val="DA979DBE98154C139D2DBE4F31261429"/>
    <w:rsid w:val="003B6C53"/>
  </w:style>
  <w:style w:type="paragraph" w:customStyle="1" w:styleId="9895CD76328749C5AD2DDB916ED785E0">
    <w:name w:val="9895CD76328749C5AD2DDB916ED785E0"/>
    <w:rsid w:val="003B6C53"/>
  </w:style>
  <w:style w:type="paragraph" w:customStyle="1" w:styleId="7FAB01D1CF7E4ED4A0FF60CB071D9601">
    <w:name w:val="7FAB01D1CF7E4ED4A0FF60CB071D9601"/>
    <w:rsid w:val="003B6C53"/>
  </w:style>
  <w:style w:type="paragraph" w:customStyle="1" w:styleId="5AF93E24A1CA4233B9FE3C903A9DBBDF">
    <w:name w:val="5AF93E24A1CA4233B9FE3C903A9DBBDF"/>
    <w:rsid w:val="003B6C53"/>
  </w:style>
  <w:style w:type="paragraph" w:customStyle="1" w:styleId="00E31E7A695E4C899BED79966DFCD276">
    <w:name w:val="00E31E7A695E4C899BED79966DFCD276"/>
    <w:rsid w:val="003B6C53"/>
  </w:style>
  <w:style w:type="paragraph" w:customStyle="1" w:styleId="97F1B66D77BD4ED590408A25CE7A585F">
    <w:name w:val="97F1B66D77BD4ED590408A25CE7A585F"/>
    <w:rsid w:val="003B6C53"/>
  </w:style>
  <w:style w:type="paragraph" w:customStyle="1" w:styleId="9B98D93E681E4831A7ABE217389D9A93">
    <w:name w:val="9B98D93E681E4831A7ABE217389D9A93"/>
    <w:rsid w:val="003B6C53"/>
  </w:style>
  <w:style w:type="paragraph" w:customStyle="1" w:styleId="418A7979B94E47E7966A93BA1F93A10F">
    <w:name w:val="418A7979B94E47E7966A93BA1F93A10F"/>
    <w:rsid w:val="003B6C5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51189C0025887488E312A3A84029C74" ma:contentTypeVersion="12" ma:contentTypeDescription="Create a new document." ma:contentTypeScope="" ma:versionID="80d05669ba720877a90351c9d5aa4d3e">
  <xsd:schema xmlns:xsd="http://www.w3.org/2001/XMLSchema" xmlns:xs="http://www.w3.org/2001/XMLSchema" xmlns:p="http://schemas.microsoft.com/office/2006/metadata/properties" xmlns:ns2="0155a485-0adc-4515-b5be-36da48e72880" xmlns:ns3="219380ff-57d3-4995-a863-48eec5a0f8b8" targetNamespace="http://schemas.microsoft.com/office/2006/metadata/properties" ma:root="true" ma:fieldsID="f9dc625330c87253befc255685efc880" ns2:_="" ns3:_="">
    <xsd:import namespace="0155a485-0adc-4515-b5be-36da48e72880"/>
    <xsd:import namespace="219380ff-57d3-4995-a863-48eec5a0f8b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55a485-0adc-4515-b5be-36da48e728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19380ff-57d3-4995-a863-48eec5a0f8b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B4D0F0-9EAF-424D-95C9-E0E04DEEF907}">
  <ds:schemaRefs>
    <ds:schemaRef ds:uri="http://schemas.microsoft.com/office/2006/metadata/properties"/>
    <ds:schemaRef ds:uri="0155a485-0adc-4515-b5be-36da48e72880"/>
    <ds:schemaRef ds:uri="http://purl.org/dc/terms/"/>
    <ds:schemaRef ds:uri="http://schemas.openxmlformats.org/package/2006/metadata/core-properties"/>
    <ds:schemaRef ds:uri="219380ff-57d3-4995-a863-48eec5a0f8b8"/>
    <ds:schemaRef ds:uri="http://purl.org/dc/dcmitype/"/>
    <ds:schemaRef ds:uri="http://schemas.microsoft.com/office/2006/documentManagement/types"/>
    <ds:schemaRef ds:uri="http://purl.org/dc/elements/1.1/"/>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E6F4E3CA-DD92-4A6E-806A-5153E32022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55a485-0adc-4515-b5be-36da48e72880"/>
    <ds:schemaRef ds:uri="219380ff-57d3-4995-a863-48eec5a0f8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3059A6-2E14-4AE2-AC45-93AB0CEB18BB}">
  <ds:schemaRefs>
    <ds:schemaRef ds:uri="http://schemas.microsoft.com/sharepoint/v3/contenttype/forms"/>
  </ds:schemaRefs>
</ds:datastoreItem>
</file>

<file path=customXml/itemProps4.xml><?xml version="1.0" encoding="utf-8"?>
<ds:datastoreItem xmlns:ds="http://schemas.openxmlformats.org/officeDocument/2006/customXml" ds:itemID="{EC708DB5-2AD9-49DC-B3AF-B7DE244B17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Pages>
  <Words>488</Words>
  <Characters>278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gid Fitzgerald</dc:creator>
  <cp:keywords/>
  <dc:description/>
  <cp:lastModifiedBy>Eimear Cody</cp:lastModifiedBy>
  <cp:revision>5</cp:revision>
  <dcterms:created xsi:type="dcterms:W3CDTF">2021-12-07T17:02:00Z</dcterms:created>
  <dcterms:modified xsi:type="dcterms:W3CDTF">2022-09-27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1189C0025887488E312A3A84029C74</vt:lpwstr>
  </property>
</Properties>
</file>